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1E2227" w14:textId="7A08986B" w:rsidR="003D10E4" w:rsidRPr="00BC49A8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</w:t>
      </w:r>
      <w:r w:rsidR="00631155">
        <w:t xml:space="preserve">Regular </w:t>
      </w:r>
      <w:r w:rsidR="00B76D8F" w:rsidRPr="00B368B5">
        <w:t xml:space="preserve">Exam </w:t>
      </w:r>
      <w:r w:rsidR="009074BF" w:rsidRPr="00B368B5">
        <w:t>-</w:t>
      </w:r>
      <w:r w:rsidR="00B76D8F" w:rsidRPr="00B368B5">
        <w:t xml:space="preserve"> </w:t>
      </w:r>
      <w:r w:rsidR="00631155">
        <w:t>10</w:t>
      </w:r>
      <w:r w:rsidR="009C0704" w:rsidRPr="00B368B5">
        <w:t xml:space="preserve"> </w:t>
      </w:r>
      <w:r w:rsidR="00AB0497">
        <w:t>August</w:t>
      </w:r>
      <w:r w:rsidR="009C0704" w:rsidRPr="00BC49A8">
        <w:t xml:space="preserve"> 202</w:t>
      </w:r>
      <w:r w:rsidR="00631155">
        <w:t>4</w:t>
      </w:r>
    </w:p>
    <w:p w14:paraId="24BC24A3" w14:textId="0FD7729A" w:rsidR="00C7360B" w:rsidRDefault="00586017" w:rsidP="00C7360B">
      <w:pPr>
        <w:jc w:val="center"/>
      </w:pPr>
      <w:r w:rsidRPr="00586017">
        <w:rPr>
          <w:noProof/>
        </w:rPr>
        <w:drawing>
          <wp:inline distT="0" distB="0" distL="0" distR="0" wp14:anchorId="0A9AD4A9" wp14:editId="38E55830">
            <wp:extent cx="1746107" cy="1746107"/>
            <wp:effectExtent l="0" t="0" r="6985" b="6985"/>
            <wp:docPr id="1508319786" name="Picture 7" descr="factory producing hobby horses and elegant chai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actory producing hobby horses and elegant chair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127" cy="1751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D07444" w14:textId="745A44F4" w:rsidR="00BA6A95" w:rsidRDefault="00344FA8" w:rsidP="008F5C5D">
      <w:pPr>
        <w:jc w:val="center"/>
        <w:rPr>
          <w:i/>
          <w:iCs/>
          <w:noProof/>
        </w:rPr>
      </w:pPr>
      <w:r>
        <w:rPr>
          <w:i/>
          <w:iCs/>
          <w:noProof/>
        </w:rPr>
        <w:t>As</w:t>
      </w:r>
      <w:r w:rsidRPr="00344FA8">
        <w:rPr>
          <w:i/>
          <w:iCs/>
          <w:noProof/>
        </w:rPr>
        <w:t xml:space="preserve"> a new enterprise dedicated to crafting high-quality wood products through specialized manufacturing processes</w:t>
      </w:r>
      <w:r>
        <w:rPr>
          <w:i/>
          <w:iCs/>
          <w:noProof/>
        </w:rPr>
        <w:t>, o</w:t>
      </w:r>
      <w:r w:rsidRPr="00344FA8">
        <w:rPr>
          <w:i/>
          <w:iCs/>
          <w:noProof/>
        </w:rPr>
        <w:t xml:space="preserve">ur primary focus is on producing exceptional furniture and toys, tailored to meet the unique demands of our diverse clientele. With </w:t>
      </w:r>
      <w:r w:rsidR="004564A1">
        <w:rPr>
          <w:i/>
          <w:iCs/>
          <w:noProof/>
        </w:rPr>
        <w:t xml:space="preserve">a </w:t>
      </w:r>
      <w:r w:rsidRPr="00344FA8">
        <w:rPr>
          <w:i/>
          <w:iCs/>
          <w:noProof/>
        </w:rPr>
        <w:t>state-of-the-art factor</w:t>
      </w:r>
      <w:r w:rsidR="004564A1">
        <w:rPr>
          <w:i/>
          <w:iCs/>
          <w:noProof/>
        </w:rPr>
        <w:t>y</w:t>
      </w:r>
      <w:r w:rsidRPr="00344FA8">
        <w:rPr>
          <w:i/>
          <w:iCs/>
          <w:noProof/>
        </w:rPr>
        <w:t xml:space="preserve"> and a commitment to excellence, we ensure that every product, from elegant chairs to delightful </w:t>
      </w:r>
      <w:r>
        <w:rPr>
          <w:i/>
          <w:iCs/>
          <w:noProof/>
        </w:rPr>
        <w:t>toy</w:t>
      </w:r>
      <w:r w:rsidRPr="00344FA8">
        <w:rPr>
          <w:i/>
          <w:iCs/>
          <w:noProof/>
        </w:rPr>
        <w:t>s, embodies superior craftsmanship and innovative design</w:t>
      </w:r>
      <w:r w:rsidR="008F5C5D" w:rsidRPr="008F5C5D">
        <w:rPr>
          <w:i/>
          <w:iCs/>
          <w:noProof/>
        </w:rPr>
        <w:t>.</w:t>
      </w:r>
    </w:p>
    <w:p w14:paraId="55C3F598" w14:textId="77777777" w:rsidR="008F5C5D" w:rsidRDefault="008F5C5D" w:rsidP="008F5C5D">
      <w:pPr>
        <w:jc w:val="center"/>
        <w:rPr>
          <w:i/>
          <w:iCs/>
          <w:noProof/>
        </w:rPr>
      </w:pPr>
    </w:p>
    <w:p w14:paraId="548B0E48" w14:textId="223626FE" w:rsidR="004E3747" w:rsidRPr="00B368B5" w:rsidRDefault="008F5C5D" w:rsidP="008F5C5D">
      <w:r>
        <w:rPr>
          <w:i/>
          <w:iCs/>
          <w:noProof/>
        </w:rPr>
        <w:t xml:space="preserve"> </w:t>
      </w:r>
      <w:r w:rsidR="004E3747" w:rsidRPr="00BC49A8">
        <w:t xml:space="preserve">You </w:t>
      </w:r>
      <w:r w:rsidR="009E3542">
        <w:t>are</w:t>
      </w:r>
      <w:r w:rsidR="004E3747" w:rsidRPr="00BC49A8">
        <w:t xml:space="preserve"> provided with a </w:t>
      </w:r>
      <w:r w:rsidR="004E3747" w:rsidRPr="00BC49A8">
        <w:rPr>
          <w:b/>
          <w:bCs/>
        </w:rPr>
        <w:t>skeleton</w:t>
      </w:r>
      <w:r w:rsidR="004E3747" w:rsidRPr="00BC49A8">
        <w:t xml:space="preserve"> </w:t>
      </w:r>
      <w:r w:rsidR="009E3542">
        <w:t xml:space="preserve">that </w:t>
      </w:r>
      <w:r w:rsidR="004E3747" w:rsidRPr="00BC49A8">
        <w:t>includes all folders and files you need.</w:t>
      </w:r>
    </w:p>
    <w:p w14:paraId="75AFB6B2" w14:textId="32C692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 xml:space="preserve">Note: You are not allowed to change the folder and file structure </w:t>
      </w:r>
      <w:r w:rsidR="00AF039F">
        <w:rPr>
          <w:b/>
          <w:bCs/>
          <w:i/>
          <w:iCs/>
          <w:u w:val="single"/>
        </w:rPr>
        <w:t>or</w:t>
      </w:r>
      <w:r w:rsidRPr="00BC49A8">
        <w:rPr>
          <w:b/>
          <w:bCs/>
          <w:i/>
          <w:iCs/>
          <w:u w:val="single"/>
        </w:rPr>
        <w:t xml:space="preserve"> change their names!</w:t>
      </w:r>
    </w:p>
    <w:p w14:paraId="7100C2FF" w14:textId="38180E8B" w:rsidR="004E3747" w:rsidRPr="00B350DD" w:rsidRDefault="008A6148" w:rsidP="004E3747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0DF2B2A8" wp14:editId="7473084F">
            <wp:extent cx="2713927" cy="2393094"/>
            <wp:effectExtent l="38100" t="38100" r="86995" b="102870"/>
            <wp:docPr id="7562927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29274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21641" cy="2399896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59FAAA9A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48EB704C" w14:textId="596C7008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</w:t>
      </w:r>
      <w:r w:rsidR="00D25B4D">
        <w:rPr>
          <w:rFonts w:ascii="Calibri"/>
        </w:rPr>
        <w:t>J</w:t>
      </w:r>
      <w:r w:rsidRPr="00BC49A8">
        <w:rPr>
          <w:rFonts w:ascii="Calibri"/>
        </w:rPr>
        <w:t>udge system.</w:t>
      </w:r>
    </w:p>
    <w:p w14:paraId="0B3FF47F" w14:textId="267B0728" w:rsidR="004E3747" w:rsidRPr="00BC49A8" w:rsidRDefault="00216E38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>
        <w:rPr>
          <w:rFonts w:ascii="Calibri"/>
        </w:rPr>
        <w:t>D</w:t>
      </w:r>
      <w:r w:rsidR="004E3747" w:rsidRPr="00BC49A8">
        <w:rPr>
          <w:rFonts w:ascii="Calibri"/>
        </w:rPr>
        <w:t xml:space="preserve">o not include </w:t>
      </w:r>
      <w:r w:rsidR="004E3747" w:rsidRPr="00BC49A8">
        <w:rPr>
          <w:rFonts w:ascii="Calibri"/>
          <w:b/>
        </w:rPr>
        <w:t>in the zip file</w:t>
      </w:r>
      <w:r w:rsidR="004E3747" w:rsidRPr="00BC49A8">
        <w:rPr>
          <w:rFonts w:ascii="Calibri"/>
        </w:rPr>
        <w:t xml:space="preserve"> your </w:t>
      </w:r>
      <w:r w:rsidR="004E3747" w:rsidRPr="00BC49A8">
        <w:rPr>
          <w:rFonts w:ascii="Consolas"/>
          <w:b/>
        </w:rPr>
        <w:t>venv</w:t>
      </w:r>
      <w:r w:rsidR="004E3747" w:rsidRPr="00BC49A8">
        <w:rPr>
          <w:rFonts w:ascii="Calibri"/>
        </w:rPr>
        <w:t xml:space="preserve">, </w:t>
      </w:r>
      <w:r w:rsidR="004E3747" w:rsidRPr="00BC49A8">
        <w:rPr>
          <w:rFonts w:ascii="Consolas"/>
          <w:b/>
        </w:rPr>
        <w:t>.idea</w:t>
      </w:r>
      <w:r w:rsidR="004E3747" w:rsidRPr="00BC49A8">
        <w:rPr>
          <w:rFonts w:ascii="Calibri"/>
        </w:rPr>
        <w:t xml:space="preserve">, </w:t>
      </w:r>
      <w:r w:rsidR="004E3747" w:rsidRPr="00BC49A8">
        <w:rPr>
          <w:rFonts w:ascii="Consolas"/>
          <w:b/>
        </w:rPr>
        <w:t>pycache</w:t>
      </w:r>
      <w:r w:rsidR="004E3747" w:rsidRPr="00BC49A8">
        <w:rPr>
          <w:rFonts w:ascii="Calibri"/>
        </w:rPr>
        <w:t xml:space="preserve">, and </w:t>
      </w:r>
      <w:r w:rsidR="004E3747" w:rsidRPr="00BC49A8">
        <w:rPr>
          <w:rFonts w:ascii="Consolas"/>
          <w:b/>
        </w:rPr>
        <w:t>__MACOSX</w:t>
      </w:r>
      <w:r w:rsidR="004E3747" w:rsidRPr="00BC49A8">
        <w:rPr>
          <w:rFonts w:ascii="Calibri"/>
        </w:rPr>
        <w:t xml:space="preserve"> (for Mac users), so you do not exceed </w:t>
      </w:r>
      <w:r w:rsidR="004E3747" w:rsidRPr="00BC49A8">
        <w:rPr>
          <w:rFonts w:ascii="Calibri"/>
          <w:b/>
        </w:rPr>
        <w:t>the maximum allowed size</w:t>
      </w:r>
      <w:r w:rsidR="004E3747" w:rsidRPr="00BC49A8">
        <w:rPr>
          <w:rFonts w:ascii="Calibri"/>
        </w:rPr>
        <w:t xml:space="preserve"> of </w:t>
      </w:r>
      <w:r w:rsidR="004E3747" w:rsidRPr="00BC49A8">
        <w:rPr>
          <w:rFonts w:ascii="Consolas"/>
          <w:b/>
        </w:rPr>
        <w:t>16.00 KB</w:t>
      </w:r>
      <w:r w:rsidR="004E3747"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42FBC4E4" w14:textId="7E0DB21E" w:rsidR="004E3747" w:rsidRPr="00BC49A8" w:rsidRDefault="007F73DB" w:rsidP="00BF4A0C">
      <w:r>
        <w:t>Your</w:t>
      </w:r>
      <w:r w:rsidR="004E3747" w:rsidRPr="00BC49A8">
        <w:t xml:space="preserve"> task is to implement the </w:t>
      </w:r>
      <w:r w:rsidR="004E3747" w:rsidRPr="00BC49A8">
        <w:rPr>
          <w:b/>
          <w:bCs/>
        </w:rPr>
        <w:t>structure and functionality</w:t>
      </w:r>
      <w:r w:rsidR="004E3747" w:rsidRPr="00BC49A8">
        <w:t xml:space="preserve"> of all classes (properties, methods, inheritance, abstraction, etc.)</w:t>
      </w:r>
    </w:p>
    <w:p w14:paraId="6CEA02E2" w14:textId="1C8F5EA4" w:rsidR="002478F7" w:rsidRPr="00BC49A8" w:rsidRDefault="004E3747" w:rsidP="00667D88">
      <w:r w:rsidRPr="00BC49A8">
        <w:lastRenderedPageBreak/>
        <w:t xml:space="preserve">You </w:t>
      </w:r>
      <w:r w:rsidR="00B95991">
        <w:t>can</w:t>
      </w:r>
      <w:r w:rsidRPr="00BC49A8">
        <w:rPr>
          <w:b/>
          <w:bCs/>
        </w:rPr>
        <w:t xml:space="preserve"> add additional attributes</w:t>
      </w:r>
      <w:r w:rsidRPr="00BC49A8">
        <w:t xml:space="preserve"> (instance attributes, class attributes, methods, dunder methods, etc.) to simplify your code and increase readability </w:t>
      </w:r>
      <w:r w:rsidR="00B95991">
        <w:t>if</w:t>
      </w:r>
      <w:r w:rsidRPr="00BC49A8">
        <w:t xml:space="preserve"> it does not change the project's final result</w:t>
      </w:r>
      <w:r w:rsidRPr="00001FC1">
        <w:t xml:space="preserve"> </w:t>
      </w:r>
      <w:r w:rsidR="00623AF4">
        <w:t>following</w:t>
      </w:r>
      <w:r w:rsidR="00BC49A8" w:rsidRPr="00BC49A8">
        <w:t xml:space="preserve"> its</w:t>
      </w:r>
      <w:r w:rsidRPr="00001FC1">
        <w:t xml:space="preserve"> requirements</w:t>
      </w:r>
      <w:r w:rsidR="00BC49A8" w:rsidRPr="00BC49A8">
        <w:t xml:space="preserve"> </w:t>
      </w:r>
      <w:r w:rsidR="00CC11DA">
        <w:t>and proper</w:t>
      </w:r>
      <w:r w:rsidRPr="00001FC1">
        <w:t xml:space="preserve"> </w:t>
      </w:r>
      <w:r w:rsidR="00CC11DA">
        <w:t>workflow</w:t>
      </w:r>
      <w:r w:rsidRPr="00BC49A8">
        <w:t>.</w:t>
      </w:r>
    </w:p>
    <w:p w14:paraId="1E510745" w14:textId="20002B6D" w:rsidR="006355A1" w:rsidRPr="00BC49A8" w:rsidRDefault="006355A1" w:rsidP="006355A1">
      <w:pPr>
        <w:pStyle w:val="Heading2"/>
        <w:numPr>
          <w:ilvl w:val="0"/>
          <w:numId w:val="49"/>
        </w:numPr>
      </w:pPr>
      <w:bookmarkStart w:id="0" w:name="_Class_BaseFactory"/>
      <w:bookmarkStart w:id="1" w:name="_Class_BaseProduct"/>
      <w:bookmarkEnd w:id="0"/>
      <w:bookmarkEnd w:id="1"/>
      <w:r w:rsidRPr="00BC49A8">
        <w:t>Class Base</w:t>
      </w:r>
      <w:r w:rsidR="00B15818">
        <w:t>Product</w:t>
      </w:r>
    </w:p>
    <w:p w14:paraId="259093AC" w14:textId="185C04D1" w:rsidR="006355A1" w:rsidRPr="00BC49A8" w:rsidRDefault="006355A1" w:rsidP="006355A1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B15818">
        <w:rPr>
          <w:rFonts w:ascii="Consolas" w:hAnsi="Consolas"/>
          <w:b/>
          <w:bCs/>
        </w:rPr>
        <w:t>product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Pr="00BC49A8">
        <w:rPr>
          <w:rFonts w:ascii="Consolas" w:hAnsi="Consolas"/>
          <w:b/>
          <w:bCs/>
        </w:rPr>
        <w:t>Base</w:t>
      </w:r>
      <w:r w:rsidR="00B15818">
        <w:rPr>
          <w:rFonts w:ascii="Consolas" w:hAnsi="Consolas"/>
          <w:b/>
          <w:bCs/>
        </w:rPr>
        <w:t>Product</w:t>
      </w:r>
      <w:r w:rsidRPr="00BC49A8">
        <w:t xml:space="preserve"> should be implemented. </w:t>
      </w:r>
      <w:r w:rsidR="005436F9">
        <w:t xml:space="preserve">It serves as a </w:t>
      </w:r>
      <w:r w:rsidR="005436F9" w:rsidRPr="00E46FAE">
        <w:rPr>
          <w:b/>
          <w:bCs/>
        </w:rPr>
        <w:t>base class</w:t>
      </w:r>
      <w:r w:rsidR="005436F9">
        <w:t xml:space="preserve"> for </w:t>
      </w:r>
      <w:r w:rsidR="005436F9" w:rsidRPr="00E46FAE">
        <w:rPr>
          <w:b/>
          <w:bCs/>
        </w:rPr>
        <w:t xml:space="preserve">any type </w:t>
      </w:r>
      <w:r w:rsidR="005436F9">
        <w:t xml:space="preserve">of </w:t>
      </w:r>
      <w:r w:rsidR="005436F9">
        <w:rPr>
          <w:b/>
          <w:bCs/>
        </w:rPr>
        <w:t>product</w:t>
      </w:r>
      <w:r w:rsidR="005436F9">
        <w:t xml:space="preserve"> and should </w:t>
      </w:r>
      <w:r w:rsidR="005436F9" w:rsidRPr="00E46FAE">
        <w:rPr>
          <w:b/>
          <w:bCs/>
        </w:rPr>
        <w:t>not be instantiated directly</w:t>
      </w:r>
      <w:r w:rsidRPr="00BC49A8">
        <w:t>.</w:t>
      </w:r>
    </w:p>
    <w:p w14:paraId="367DEA67" w14:textId="77777777" w:rsidR="006355A1" w:rsidRPr="0032272A" w:rsidRDefault="006355A1" w:rsidP="006355A1">
      <w:pPr>
        <w:pStyle w:val="Heading3"/>
        <w:rPr>
          <w:lang w:val="bg-BG"/>
        </w:rPr>
      </w:pPr>
      <w:r w:rsidRPr="00BC49A8">
        <w:t>Structure</w:t>
      </w:r>
    </w:p>
    <w:p w14:paraId="17963EBF" w14:textId="77777777" w:rsidR="006355A1" w:rsidRPr="00BC49A8" w:rsidRDefault="006355A1" w:rsidP="006355A1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79F1EA3E" w14:textId="44198C90" w:rsidR="006355A1" w:rsidRPr="000C3E75" w:rsidRDefault="00EB4811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</w:rPr>
        <w:t>model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50B449F4" w14:textId="2C397718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EB4811">
        <w:rPr>
          <w:b/>
          <w:bCs/>
        </w:rPr>
        <w:t>model</w:t>
      </w:r>
      <w:r w:rsidRPr="00BC49A8">
        <w:rPr>
          <w:b/>
          <w:bCs/>
        </w:rPr>
        <w:t xml:space="preserve"> </w:t>
      </w:r>
      <w:r w:rsidRPr="009066EE">
        <w:t>of the</w:t>
      </w:r>
      <w:r w:rsidRPr="00BC49A8">
        <w:rPr>
          <w:b/>
          <w:bCs/>
        </w:rPr>
        <w:t xml:space="preserve"> </w:t>
      </w:r>
      <w:r w:rsidR="009066EE">
        <w:rPr>
          <w:b/>
          <w:bCs/>
        </w:rPr>
        <w:t>product</w:t>
      </w:r>
      <w:r w:rsidRPr="00BC49A8">
        <w:t>.</w:t>
      </w:r>
    </w:p>
    <w:p w14:paraId="2F85F22E" w14:textId="66166651" w:rsidR="006355A1" w:rsidRPr="00BC49A8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BC49A8">
        <w:t xml:space="preserve">If the </w:t>
      </w:r>
      <w:r w:rsidR="00EB4811">
        <w:t>model</w:t>
      </w:r>
      <w:r w:rsidR="00060AB3">
        <w:t xml:space="preserve"> </w:t>
      </w:r>
      <w:r w:rsidRPr="00060AB3">
        <w:rPr>
          <w:bCs/>
        </w:rPr>
        <w:t>contains</w:t>
      </w:r>
      <w:r w:rsidRPr="00BC49A8">
        <w:rPr>
          <w:b/>
        </w:rPr>
        <w:t xml:space="preserve"> </w:t>
      </w:r>
      <w:r w:rsidR="00060AB3">
        <w:rPr>
          <w:b/>
        </w:rPr>
        <w:t xml:space="preserve">less than 3 characters </w:t>
      </w:r>
      <w:r w:rsidR="00060AB3" w:rsidRPr="00060AB3">
        <w:rPr>
          <w:bCs/>
        </w:rPr>
        <w:t>or</w:t>
      </w:r>
      <w:r w:rsidR="00060AB3">
        <w:rPr>
          <w:b/>
        </w:rPr>
        <w:t xml:space="preserve"> white spaces only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9066EE">
        <w:rPr>
          <w:rFonts w:ascii="Consolas" w:hAnsi="Consolas"/>
          <w:b/>
          <w:noProof/>
        </w:rPr>
        <w:t>Product</w:t>
      </w:r>
      <w:r w:rsidRPr="00BC49A8">
        <w:rPr>
          <w:rFonts w:ascii="Consolas" w:hAnsi="Consolas"/>
          <w:b/>
          <w:noProof/>
        </w:rPr>
        <w:t xml:space="preserve"> </w:t>
      </w:r>
      <w:r w:rsidR="00EB4811">
        <w:rPr>
          <w:rFonts w:ascii="Consolas" w:hAnsi="Consolas"/>
          <w:b/>
          <w:noProof/>
        </w:rPr>
        <w:t>model</w:t>
      </w:r>
      <w:r w:rsidRPr="00BC49A8">
        <w:rPr>
          <w:rFonts w:ascii="Consolas" w:hAnsi="Consolas"/>
          <w:b/>
          <w:noProof/>
        </w:rPr>
        <w:t xml:space="preserve"> </w:t>
      </w:r>
      <w:r w:rsidR="00060AB3">
        <w:rPr>
          <w:rFonts w:ascii="Consolas" w:hAnsi="Consolas"/>
          <w:b/>
          <w:noProof/>
        </w:rPr>
        <w:t>must be at least 3 chars long</w:t>
      </w:r>
      <w:r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DD6E0B8" w14:textId="77777777" w:rsidR="00471765" w:rsidRPr="003E2C97" w:rsidRDefault="00471765" w:rsidP="00471765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>
        <w:rPr>
          <w:rFonts w:ascii="Consolas" w:hAnsi="Consolas"/>
          <w:b/>
          <w:noProof/>
        </w:rPr>
        <w:t>price</w:t>
      </w:r>
      <w:r w:rsidRPr="003E2C97">
        <w:rPr>
          <w:rFonts w:ascii="Consolas" w:hAnsi="Consolas"/>
          <w:b/>
          <w:bCs/>
        </w:rPr>
        <w:t>:</w:t>
      </w:r>
      <w:r w:rsidRPr="003E2C97">
        <w:rPr>
          <w:rFonts w:ascii="Consolas" w:hAnsi="Consolas"/>
        </w:rPr>
        <w:t xml:space="preserve"> </w:t>
      </w:r>
      <w:r w:rsidRPr="003E2C97">
        <w:rPr>
          <w:rStyle w:val="CodeChar"/>
        </w:rPr>
        <w:t>float</w:t>
      </w:r>
    </w:p>
    <w:p w14:paraId="7777C171" w14:textId="77777777" w:rsidR="00471765" w:rsidRPr="00BC49A8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7005B3">
        <w:rPr>
          <w:b/>
          <w:bCs/>
        </w:rPr>
        <w:t xml:space="preserve">price </w:t>
      </w:r>
      <w:r w:rsidRPr="007005B3">
        <w:t>of the</w:t>
      </w:r>
      <w:r w:rsidRPr="007005B3">
        <w:rPr>
          <w:b/>
          <w:bCs/>
        </w:rPr>
        <w:t xml:space="preserve"> product</w:t>
      </w:r>
      <w:r w:rsidRPr="00BC49A8">
        <w:t>.</w:t>
      </w:r>
    </w:p>
    <w:p w14:paraId="4844FAA5" w14:textId="07A51A69" w:rsidR="00471765" w:rsidRPr="00363292" w:rsidRDefault="00471765" w:rsidP="00471765">
      <w:pPr>
        <w:pStyle w:val="ListParagraph"/>
        <w:numPr>
          <w:ilvl w:val="1"/>
          <w:numId w:val="30"/>
        </w:numPr>
        <w:spacing w:before="0" w:after="0"/>
        <w:rPr>
          <w:rStyle w:val="Strong"/>
          <w:b w:val="0"/>
          <w:bCs w:val="0"/>
        </w:rPr>
      </w:pPr>
      <w:r w:rsidRPr="00815339">
        <w:t xml:space="preserve">If the price is </w:t>
      </w:r>
      <w:r w:rsidRPr="00815339">
        <w:rPr>
          <w:b/>
          <w:bCs/>
        </w:rPr>
        <w:t>less than or equal to</w:t>
      </w:r>
      <w:r w:rsidRPr="00815339">
        <w:t xml:space="preserve"> </w:t>
      </w:r>
      <w:r w:rsidRPr="00815339">
        <w:rPr>
          <w:rFonts w:ascii="Consolas" w:hAnsi="Consolas"/>
          <w:b/>
        </w:rPr>
        <w:t>0.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Pr="00815339">
        <w:rPr>
          <w:rStyle w:val="Strong"/>
          <w:rFonts w:ascii="Consolas" w:hAnsi="Consolas"/>
        </w:rPr>
        <w:t>Product price must be greater than zero!</w:t>
      </w:r>
      <w:r w:rsidRPr="00BC49A8">
        <w:rPr>
          <w:rStyle w:val="Strong"/>
          <w:rFonts w:ascii="Consolas" w:hAnsi="Consolas"/>
        </w:rPr>
        <w:t>"</w:t>
      </w:r>
    </w:p>
    <w:p w14:paraId="40A88EB3" w14:textId="440C9E59" w:rsidR="006355A1" w:rsidRPr="000C3E75" w:rsidRDefault="000C3E75" w:rsidP="00815339">
      <w:pPr>
        <w:pStyle w:val="ListParagraph"/>
        <w:numPr>
          <w:ilvl w:val="0"/>
          <w:numId w:val="30"/>
        </w:numPr>
        <w:spacing w:before="0" w:after="0"/>
        <w:rPr>
          <w:rStyle w:val="CodeChar"/>
          <w:b w:val="0"/>
          <w:noProof w:val="0"/>
        </w:rPr>
      </w:pPr>
      <w:r w:rsidRPr="000C3E75">
        <w:rPr>
          <w:rFonts w:ascii="Consolas" w:hAnsi="Consolas"/>
          <w:b/>
          <w:noProof/>
        </w:rPr>
        <w:t>material</w:t>
      </w:r>
      <w:r w:rsidR="006355A1" w:rsidRPr="000C3E75">
        <w:rPr>
          <w:rFonts w:ascii="Consolas" w:hAnsi="Consolas"/>
          <w:b/>
          <w:bCs/>
        </w:rPr>
        <w:t>:</w:t>
      </w:r>
      <w:r w:rsidR="006355A1" w:rsidRPr="000C3E75">
        <w:rPr>
          <w:rFonts w:ascii="Consolas" w:hAnsi="Consolas"/>
        </w:rPr>
        <w:t xml:space="preserve"> </w:t>
      </w:r>
      <w:r w:rsidR="006355A1" w:rsidRPr="000C3E75">
        <w:rPr>
          <w:rStyle w:val="CodeChar"/>
        </w:rPr>
        <w:t>str</w:t>
      </w:r>
    </w:p>
    <w:p w14:paraId="1D774784" w14:textId="105E7E0B" w:rsidR="006355A1" w:rsidRPr="00BC49A8" w:rsidRDefault="003E2C97" w:rsidP="00815339">
      <w:pPr>
        <w:pStyle w:val="ListParagraph"/>
        <w:numPr>
          <w:ilvl w:val="1"/>
          <w:numId w:val="30"/>
        </w:numPr>
        <w:spacing w:before="0" w:after="0"/>
        <w:rPr>
          <w:rStyle w:val="CodeChar"/>
          <w:rFonts w:asciiTheme="minorHAnsi" w:hAnsiTheme="minorHAnsi"/>
          <w:b w:val="0"/>
          <w:noProof w:val="0"/>
        </w:rPr>
      </w:pPr>
      <w:r w:rsidRPr="003E2C97">
        <w:t xml:space="preserve">The value represents the </w:t>
      </w:r>
      <w:r w:rsidRPr="003E2C97">
        <w:rPr>
          <w:b/>
          <w:bCs/>
        </w:rPr>
        <w:t xml:space="preserve">material </w:t>
      </w:r>
      <w:r w:rsidRPr="00E362B7">
        <w:t>of the</w:t>
      </w:r>
      <w:r w:rsidRPr="003E2C97">
        <w:rPr>
          <w:b/>
          <w:bCs/>
        </w:rPr>
        <w:t xml:space="preserve"> product</w:t>
      </w:r>
      <w:r w:rsidR="006355A1">
        <w:t>.</w:t>
      </w:r>
    </w:p>
    <w:p w14:paraId="138DD879" w14:textId="1D457C26" w:rsidR="006355A1" w:rsidRPr="003E2C97" w:rsidRDefault="00C21877" w:rsidP="00815339">
      <w:pPr>
        <w:pStyle w:val="ListParagraph"/>
        <w:numPr>
          <w:ilvl w:val="0"/>
          <w:numId w:val="30"/>
        </w:numPr>
        <w:spacing w:before="0" w:after="0"/>
        <w:rPr>
          <w:rStyle w:val="Strong"/>
          <w:rFonts w:ascii="Consolas" w:hAnsi="Consolas"/>
          <w:b w:val="0"/>
          <w:bCs w:val="0"/>
        </w:rPr>
      </w:pPr>
      <w:r>
        <w:rPr>
          <w:rStyle w:val="Strong"/>
          <w:rFonts w:ascii="Consolas" w:hAnsi="Consolas"/>
        </w:rPr>
        <w:t>sub_type</w:t>
      </w:r>
      <w:r w:rsidR="006355A1" w:rsidRPr="003E2C97">
        <w:rPr>
          <w:rStyle w:val="Strong"/>
          <w:rFonts w:ascii="Consolas" w:hAnsi="Consolas" w:cstheme="minorHAnsi"/>
        </w:rPr>
        <w:t xml:space="preserve">: </w:t>
      </w:r>
      <w:r>
        <w:rPr>
          <w:rStyle w:val="Strong"/>
          <w:rFonts w:ascii="Consolas" w:hAnsi="Consolas"/>
        </w:rPr>
        <w:t>str</w:t>
      </w:r>
    </w:p>
    <w:p w14:paraId="43B64D48" w14:textId="0DF1B183" w:rsidR="006355A1" w:rsidRPr="00363292" w:rsidRDefault="006355A1" w:rsidP="00815339">
      <w:pPr>
        <w:pStyle w:val="ListParagraph"/>
        <w:numPr>
          <w:ilvl w:val="1"/>
          <w:numId w:val="30"/>
        </w:numPr>
        <w:spacing w:before="0" w:after="0"/>
        <w:rPr>
          <w:rStyle w:val="Strong"/>
        </w:rPr>
      </w:pPr>
      <w:r w:rsidRPr="00363292">
        <w:rPr>
          <w:rStyle w:val="Strong"/>
          <w:rFonts w:cstheme="minorHAnsi"/>
          <w:b w:val="0"/>
          <w:bCs w:val="0"/>
        </w:rPr>
        <w:t xml:space="preserve">The value represents the </w:t>
      </w:r>
      <w:r w:rsidR="002016B2">
        <w:rPr>
          <w:rStyle w:val="Strong"/>
          <w:rFonts w:cstheme="minorHAnsi"/>
        </w:rPr>
        <w:t xml:space="preserve">sub-type </w:t>
      </w:r>
      <w:r w:rsidR="002016B2" w:rsidRPr="002016B2">
        <w:rPr>
          <w:rStyle w:val="Strong"/>
          <w:rFonts w:cstheme="minorHAnsi"/>
          <w:b w:val="0"/>
          <w:bCs w:val="0"/>
        </w:rPr>
        <w:t>of the</w:t>
      </w:r>
      <w:r w:rsidR="002016B2">
        <w:rPr>
          <w:rStyle w:val="Strong"/>
          <w:rFonts w:cstheme="minorHAnsi"/>
        </w:rPr>
        <w:t xml:space="preserve"> product</w:t>
      </w:r>
      <w:r w:rsidRPr="002016B2">
        <w:rPr>
          <w:rStyle w:val="Strong"/>
          <w:rFonts w:cstheme="minorHAnsi"/>
          <w:b w:val="0"/>
          <w:bCs w:val="0"/>
        </w:rPr>
        <w:t>.</w:t>
      </w:r>
    </w:p>
    <w:p w14:paraId="151FD65E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016F8096" w14:textId="50D3F3C5" w:rsidR="006355A1" w:rsidRPr="00BC49A8" w:rsidRDefault="006355A1" w:rsidP="006355A1">
      <w:pPr>
        <w:pStyle w:val="Heading4"/>
        <w:jc w:val="both"/>
      </w:pPr>
      <w:r w:rsidRPr="00BC49A8">
        <w:t>__init__(</w:t>
      </w:r>
      <w:r w:rsidR="00471765">
        <w:t>model</w:t>
      </w:r>
      <w:r w:rsidRPr="00BC49A8">
        <w:t>: str</w:t>
      </w:r>
      <w:r>
        <w:t xml:space="preserve">, </w:t>
      </w:r>
      <w:r w:rsidR="00471765">
        <w:t>price</w:t>
      </w:r>
      <w:r>
        <w:t xml:space="preserve">: float, </w:t>
      </w:r>
      <w:r w:rsidR="00471765">
        <w:t>material</w:t>
      </w:r>
      <w:r w:rsidR="00471765" w:rsidRPr="00BC49A8">
        <w:t xml:space="preserve">: </w:t>
      </w:r>
      <w:r w:rsidR="00471765">
        <w:t>str, sub_type</w:t>
      </w:r>
      <w:r>
        <w:t xml:space="preserve">: </w:t>
      </w:r>
      <w:r w:rsidR="00471765">
        <w:t>str</w:t>
      </w:r>
      <w:r w:rsidRPr="00BC49A8">
        <w:t>)</w:t>
      </w:r>
    </w:p>
    <w:p w14:paraId="2DA4A2F4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200C47C8" w14:textId="24515EC4" w:rsidR="006355A1" w:rsidRPr="00BC49A8" w:rsidRDefault="0093463C" w:rsidP="006355A1">
      <w:pPr>
        <w:pStyle w:val="Heading4"/>
        <w:jc w:val="both"/>
      </w:pPr>
      <w:bookmarkStart w:id="2" w:name="_discount()"/>
      <w:bookmarkEnd w:id="2"/>
      <w:r>
        <w:t>discount</w:t>
      </w:r>
      <w:r w:rsidR="006355A1" w:rsidRPr="00BC49A8">
        <w:t>()</w:t>
      </w:r>
    </w:p>
    <w:p w14:paraId="122A7A2B" w14:textId="209663D1" w:rsidR="006355A1" w:rsidRPr="00BC49A8" w:rsidRDefault="0093463C" w:rsidP="006355A1">
      <w:pPr>
        <w:pStyle w:val="ListParagraph"/>
        <w:numPr>
          <w:ilvl w:val="0"/>
          <w:numId w:val="43"/>
        </w:numPr>
      </w:pPr>
      <w:r>
        <w:rPr>
          <w:b/>
        </w:rPr>
        <w:t>Decreases</w:t>
      </w:r>
      <w:r w:rsidR="006355A1">
        <w:rPr>
          <w:b/>
        </w:rPr>
        <w:t xml:space="preserve"> </w:t>
      </w:r>
      <w:r w:rsidR="006355A1" w:rsidRPr="00692EE0">
        <w:rPr>
          <w:bCs/>
        </w:rPr>
        <w:t>the</w:t>
      </w:r>
      <w:r w:rsidR="006355A1">
        <w:rPr>
          <w:b/>
        </w:rPr>
        <w:t xml:space="preserve"> </w:t>
      </w:r>
      <w:r>
        <w:rPr>
          <w:b/>
        </w:rPr>
        <w:t>product'</w:t>
      </w:r>
      <w:r w:rsidR="006355A1">
        <w:rPr>
          <w:b/>
        </w:rPr>
        <w:t xml:space="preserve">s </w:t>
      </w:r>
      <w:r>
        <w:rPr>
          <w:b/>
        </w:rPr>
        <w:t xml:space="preserve">price </w:t>
      </w:r>
      <w:r w:rsidRPr="0093463C">
        <w:rPr>
          <w:bCs/>
        </w:rPr>
        <w:t>by applying a</w:t>
      </w:r>
      <w:r>
        <w:rPr>
          <w:b/>
        </w:rPr>
        <w:t xml:space="preserve"> discount</w:t>
      </w:r>
      <w:r w:rsidR="006355A1" w:rsidRPr="0093463C">
        <w:rPr>
          <w:bCs/>
        </w:rPr>
        <w:t>.</w:t>
      </w:r>
      <w:r w:rsidR="006355A1" w:rsidRPr="00BC49A8">
        <w:t xml:space="preserve"> Keep in mind that </w:t>
      </w:r>
      <w:r w:rsidR="006355A1" w:rsidRPr="00804AD7">
        <w:rPr>
          <w:b/>
          <w:bCs/>
        </w:rPr>
        <w:t xml:space="preserve">each type of </w:t>
      </w:r>
      <w:r w:rsidR="00E7493B">
        <w:rPr>
          <w:b/>
          <w:bCs/>
        </w:rPr>
        <w:t>product</w:t>
      </w:r>
      <w:r w:rsidR="006355A1" w:rsidRPr="00BC49A8">
        <w:t xml:space="preserve"> implements the method </w:t>
      </w:r>
      <w:r w:rsidR="006355A1" w:rsidRPr="00804AD7">
        <w:rPr>
          <w:b/>
          <w:bCs/>
        </w:rPr>
        <w:t>differently</w:t>
      </w:r>
      <w:r w:rsidR="006355A1" w:rsidRPr="00BC49A8">
        <w:t>.</w:t>
      </w:r>
    </w:p>
    <w:p w14:paraId="561353F3" w14:textId="37C845FF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4D360B">
        <w:rPr>
          <w:noProof/>
        </w:rPr>
        <w:t>Chair</w:t>
      </w:r>
    </w:p>
    <w:p w14:paraId="3E887409" w14:textId="4E9DB580" w:rsidR="006355A1" w:rsidRPr="00BC49A8" w:rsidRDefault="006355A1" w:rsidP="00D54AC1">
      <w:pPr>
        <w:spacing w:before="0" w:after="0"/>
      </w:pPr>
      <w:r w:rsidRPr="00BC49A8">
        <w:t xml:space="preserve">In the </w:t>
      </w:r>
      <w:r w:rsidR="00B95991">
        <w:rPr>
          <w:rFonts w:ascii="Consolas" w:hAnsi="Consolas"/>
          <w:b/>
          <w:bCs/>
        </w:rPr>
        <w:t>chai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B95991">
        <w:rPr>
          <w:rFonts w:ascii="Consolas" w:hAnsi="Consolas"/>
          <w:b/>
          <w:bCs/>
        </w:rPr>
        <w:t>Chair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>
        <w:t xml:space="preserve">The </w:t>
      </w:r>
      <w:r w:rsidR="00B95991" w:rsidRPr="00905387">
        <w:rPr>
          <w:b/>
          <w:bCs/>
        </w:rPr>
        <w:t>chair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D54AC1">
        <w:t>of</w:t>
      </w:r>
      <w:r w:rsidRPr="00BC49A8">
        <w:rPr>
          <w:b/>
          <w:bCs/>
        </w:rPr>
        <w:t xml:space="preserve"> </w:t>
      </w:r>
      <w:hyperlink w:anchor="_Class_BaseProduct" w:history="1">
        <w:r w:rsidR="00B95991" w:rsidRPr="00B95991">
          <w:rPr>
            <w:rStyle w:val="Hyperlink"/>
            <w:rFonts w:ascii="Consolas" w:hAnsi="Consolas"/>
            <w:b/>
            <w:bCs/>
          </w:rPr>
          <w:t>BaseProduct</w:t>
        </w:r>
      </w:hyperlink>
      <w:r w:rsidRPr="00BC49A8">
        <w:t xml:space="preserve">. Each </w:t>
      </w:r>
      <w:r w:rsidR="00B95991" w:rsidRPr="00905387">
        <w:rPr>
          <w:b/>
          <w:bCs/>
          <w:noProof/>
        </w:rPr>
        <w:t>chair</w:t>
      </w:r>
      <w:r w:rsidRPr="00B368B5">
        <w:rPr>
          <w:noProof/>
        </w:rPr>
        <w:t xml:space="preserve"> </w:t>
      </w:r>
      <w:r w:rsidR="0007336D">
        <w:rPr>
          <w:noProof/>
        </w:rPr>
        <w:t xml:space="preserve">is made of wood (the </w:t>
      </w:r>
      <w:r w:rsidR="0007336D" w:rsidRPr="0007336D">
        <w:rPr>
          <w:rFonts w:ascii="Consolas" w:hAnsi="Consolas"/>
          <w:b/>
          <w:bCs/>
          <w:noProof/>
        </w:rPr>
        <w:t>material</w:t>
      </w:r>
      <w:r w:rsidR="0007336D">
        <w:rPr>
          <w:noProof/>
        </w:rPr>
        <w:t xml:space="preserve"> property </w:t>
      </w:r>
      <w:r w:rsidR="00905387">
        <w:rPr>
          <w:noProof/>
        </w:rPr>
        <w:t>must be</w:t>
      </w:r>
      <w:r w:rsidR="0007336D">
        <w:rPr>
          <w:noProof/>
        </w:rPr>
        <w:t xml:space="preserve"> set to </w:t>
      </w:r>
      <w:r w:rsidR="0007336D" w:rsidRPr="0007336D">
        <w:rPr>
          <w:rFonts w:ascii="Consolas" w:hAnsi="Consolas"/>
          <w:b/>
          <w:bCs/>
          <w:noProof/>
        </w:rPr>
        <w:t>'Wood'</w:t>
      </w:r>
      <w:r w:rsidR="0007336D">
        <w:rPr>
          <w:noProof/>
        </w:rPr>
        <w:t xml:space="preserve">) and has a </w:t>
      </w:r>
      <w:r w:rsidR="0007336D" w:rsidRPr="00565F28">
        <w:rPr>
          <w:b/>
          <w:bCs/>
          <w:noProof/>
        </w:rPr>
        <w:t>sub-type</w:t>
      </w:r>
      <w:r w:rsidR="0007336D">
        <w:rPr>
          <w:noProof/>
        </w:rPr>
        <w:t xml:space="preserve"> of </w:t>
      </w:r>
      <w:r w:rsidR="0007336D" w:rsidRPr="0007336D">
        <w:rPr>
          <w:b/>
          <w:bCs/>
          <w:noProof/>
        </w:rPr>
        <w:t>'Furniture'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D8402F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6A23066A" w14:textId="1EDC5A61" w:rsidR="006355A1" w:rsidRPr="00BC49A8" w:rsidRDefault="006355A1" w:rsidP="006355A1">
      <w:pPr>
        <w:pStyle w:val="Heading4"/>
        <w:jc w:val="both"/>
      </w:pPr>
      <w:r w:rsidRPr="00BC49A8">
        <w:t>__init__(</w:t>
      </w:r>
      <w:r w:rsidR="00A66D93">
        <w:t>model</w:t>
      </w:r>
      <w:r w:rsidRPr="00BC49A8">
        <w:t>: str</w:t>
      </w:r>
      <w:r>
        <w:t xml:space="preserve">, </w:t>
      </w:r>
      <w:r w:rsidR="00A66D93">
        <w:t>price</w:t>
      </w:r>
      <w:r>
        <w:t>: float</w:t>
      </w:r>
      <w:r w:rsidRPr="00BC49A8">
        <w:t>)</w:t>
      </w:r>
    </w:p>
    <w:p w14:paraId="5CBA0B50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6850F119" w14:textId="6CD27862" w:rsidR="006355A1" w:rsidRPr="00BC49A8" w:rsidRDefault="00E70B4A" w:rsidP="006355A1">
      <w:pPr>
        <w:pStyle w:val="Heading4"/>
        <w:jc w:val="both"/>
      </w:pPr>
      <w:r>
        <w:t>discount</w:t>
      </w:r>
      <w:r w:rsidR="006355A1" w:rsidRPr="00BC49A8">
        <w:t>()</w:t>
      </w:r>
    </w:p>
    <w:p w14:paraId="043E41A6" w14:textId="78BB75AD" w:rsidR="006355A1" w:rsidRPr="00BC49A8" w:rsidRDefault="00E70B4A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E70B4A">
        <w:rPr>
          <w:noProof/>
        </w:rPr>
        <w:t xml:space="preserve">The method </w:t>
      </w:r>
      <w:r w:rsidRPr="00E70B4A">
        <w:rPr>
          <w:b/>
          <w:bCs/>
          <w:noProof/>
        </w:rPr>
        <w:t xml:space="preserve">applies </w:t>
      </w:r>
      <w:r w:rsidRPr="003F56B1">
        <w:rPr>
          <w:noProof/>
        </w:rPr>
        <w:t>a</w:t>
      </w:r>
      <w:r w:rsidRPr="00E70B4A">
        <w:rPr>
          <w:b/>
          <w:bCs/>
          <w:noProof/>
        </w:rPr>
        <w:t xml:space="preserve"> </w:t>
      </w:r>
      <w:r w:rsidR="003F56B1" w:rsidRPr="003F56B1">
        <w:rPr>
          <w:b/>
          <w:bCs/>
          <w:noProof/>
        </w:rPr>
        <w:t xml:space="preserve">discount of 10% </w:t>
      </w:r>
      <w:r w:rsidR="003F56B1" w:rsidRPr="003F56B1">
        <w:rPr>
          <w:noProof/>
        </w:rPr>
        <w:t>to the</w:t>
      </w:r>
      <w:r w:rsidR="003F56B1" w:rsidRPr="003F56B1">
        <w:rPr>
          <w:b/>
          <w:bCs/>
          <w:noProof/>
        </w:rPr>
        <w:t xml:space="preserve"> chair's price</w:t>
      </w:r>
      <w:r w:rsidR="006355A1">
        <w:rPr>
          <w:noProof/>
        </w:rPr>
        <w:t>.</w:t>
      </w:r>
    </w:p>
    <w:p w14:paraId="3AD71042" w14:textId="6964086B" w:rsidR="006355A1" w:rsidRPr="00BC49A8" w:rsidRDefault="006355A1" w:rsidP="006355A1">
      <w:pPr>
        <w:pStyle w:val="Heading2"/>
        <w:numPr>
          <w:ilvl w:val="0"/>
          <w:numId w:val="49"/>
        </w:numPr>
      </w:pPr>
      <w:r w:rsidRPr="00BC49A8">
        <w:lastRenderedPageBreak/>
        <w:t xml:space="preserve">Class </w:t>
      </w:r>
      <w:r w:rsidR="007761E9">
        <w:rPr>
          <w:noProof/>
        </w:rPr>
        <w:t>HobbyHorse</w:t>
      </w:r>
    </w:p>
    <w:p w14:paraId="67977ED5" w14:textId="53ABDC30" w:rsidR="006355A1" w:rsidRPr="00BC49A8" w:rsidRDefault="006355A1" w:rsidP="007761E9">
      <w:pPr>
        <w:spacing w:before="0" w:after="0"/>
      </w:pPr>
      <w:r w:rsidRPr="00C167E3">
        <w:t xml:space="preserve">In the </w:t>
      </w:r>
      <w:r w:rsidR="007761E9">
        <w:rPr>
          <w:rFonts w:ascii="Consolas" w:hAnsi="Consolas"/>
          <w:b/>
          <w:bCs/>
        </w:rPr>
        <w:t>hobby_horse</w:t>
      </w:r>
      <w:r w:rsidRPr="00C167E3">
        <w:rPr>
          <w:rFonts w:ascii="Consolas" w:hAnsi="Consolas"/>
          <w:b/>
          <w:bCs/>
        </w:rPr>
        <w:t>.py</w:t>
      </w:r>
      <w:r w:rsidRPr="00C167E3">
        <w:t xml:space="preserve"> file, the class </w:t>
      </w:r>
      <w:r w:rsidR="007761E9">
        <w:rPr>
          <w:rFonts w:ascii="Consolas" w:hAnsi="Consolas"/>
          <w:b/>
          <w:bCs/>
        </w:rPr>
        <w:t>HobbyHorse</w:t>
      </w:r>
      <w:r w:rsidRPr="00C167E3">
        <w:t xml:space="preserve"> should be implemented. </w:t>
      </w:r>
      <w:r w:rsidR="007761E9" w:rsidRPr="007761E9">
        <w:t xml:space="preserve">The </w:t>
      </w:r>
      <w:r w:rsidR="00905387" w:rsidRPr="00905387">
        <w:rPr>
          <w:b/>
          <w:bCs/>
        </w:rPr>
        <w:t>hobby horse</w:t>
      </w:r>
      <w:r w:rsidR="007761E9" w:rsidRPr="007761E9">
        <w:t xml:space="preserve"> is a type of </w:t>
      </w:r>
      <w:hyperlink w:anchor="_Class_BaseFactory" w:history="1">
        <w:r w:rsidR="007761E9" w:rsidRPr="00905387">
          <w:rPr>
            <w:rStyle w:val="Hyperlink"/>
            <w:rFonts w:ascii="Consolas" w:hAnsi="Consolas"/>
            <w:b/>
            <w:bCs/>
          </w:rPr>
          <w:t>BaseProduct</w:t>
        </w:r>
      </w:hyperlink>
      <w:r w:rsidR="007761E9" w:rsidRPr="007761E9">
        <w:t xml:space="preserve">. Each </w:t>
      </w:r>
      <w:r w:rsidR="00905387" w:rsidRPr="007D54B4">
        <w:rPr>
          <w:b/>
          <w:bCs/>
        </w:rPr>
        <w:t>hobby horse</w:t>
      </w:r>
      <w:r w:rsidR="007761E9" w:rsidRPr="007761E9">
        <w:t xml:space="preserve"> is made of wood</w:t>
      </w:r>
      <w:r w:rsidR="00905387">
        <w:t xml:space="preserve"> and </w:t>
      </w:r>
      <w:r w:rsidR="007325D7">
        <w:t>plastic</w:t>
      </w:r>
      <w:r w:rsidR="00905387">
        <w:t xml:space="preserve"> parts</w:t>
      </w:r>
      <w:r w:rsidR="007761E9" w:rsidRPr="007761E9">
        <w:t xml:space="preserve"> (the </w:t>
      </w:r>
      <w:r w:rsidR="007761E9" w:rsidRPr="00905387">
        <w:rPr>
          <w:rFonts w:ascii="Consolas" w:hAnsi="Consolas"/>
          <w:b/>
          <w:bCs/>
        </w:rPr>
        <w:t>material</w:t>
      </w:r>
      <w:r w:rsidR="007761E9" w:rsidRPr="007761E9">
        <w:t xml:space="preserve"> property </w:t>
      </w:r>
      <w:r w:rsidR="00905387">
        <w:t>must be</w:t>
      </w:r>
      <w:r w:rsidR="007761E9" w:rsidRPr="007761E9">
        <w:t xml:space="preserve"> set to </w:t>
      </w:r>
      <w:r w:rsidR="007761E9" w:rsidRPr="00905387">
        <w:rPr>
          <w:rFonts w:ascii="Consolas" w:hAnsi="Consolas"/>
          <w:b/>
          <w:bCs/>
        </w:rPr>
        <w:t>'Wood</w:t>
      </w:r>
      <w:r w:rsidR="00905387" w:rsidRPr="00905387">
        <w:rPr>
          <w:rFonts w:ascii="Consolas" w:hAnsi="Consolas"/>
          <w:b/>
          <w:bCs/>
        </w:rPr>
        <w:t>/</w:t>
      </w:r>
      <w:r w:rsidR="007325D7">
        <w:rPr>
          <w:rFonts w:ascii="Consolas" w:hAnsi="Consolas"/>
          <w:b/>
          <w:bCs/>
        </w:rPr>
        <w:t>Plastic</w:t>
      </w:r>
      <w:r w:rsidR="007761E9" w:rsidRPr="00905387">
        <w:rPr>
          <w:rFonts w:ascii="Consolas" w:hAnsi="Consolas"/>
          <w:b/>
          <w:bCs/>
        </w:rPr>
        <w:t>'</w:t>
      </w:r>
      <w:r w:rsidR="007761E9" w:rsidRPr="007761E9">
        <w:t xml:space="preserve">) and has a </w:t>
      </w:r>
      <w:r w:rsidR="007761E9" w:rsidRPr="006E7198">
        <w:rPr>
          <w:b/>
          <w:bCs/>
        </w:rPr>
        <w:t>sub-type</w:t>
      </w:r>
      <w:r w:rsidR="007761E9" w:rsidRPr="007761E9">
        <w:t xml:space="preserve"> of </w:t>
      </w:r>
      <w:r w:rsidR="007761E9" w:rsidRPr="006E7198">
        <w:rPr>
          <w:rFonts w:ascii="Consolas" w:hAnsi="Consolas"/>
          <w:b/>
          <w:bCs/>
        </w:rPr>
        <w:t>'</w:t>
      </w:r>
      <w:r w:rsidR="006E7198" w:rsidRPr="006E7198">
        <w:rPr>
          <w:rFonts w:ascii="Consolas" w:hAnsi="Consolas"/>
          <w:b/>
          <w:bCs/>
        </w:rPr>
        <w:t>Toys</w:t>
      </w:r>
      <w:r w:rsidR="007761E9" w:rsidRPr="006E7198">
        <w:rPr>
          <w:rFonts w:ascii="Consolas" w:hAnsi="Consolas"/>
          <w:b/>
          <w:bCs/>
        </w:rPr>
        <w:t>'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9E98D77" w14:textId="77777777" w:rsidR="006355A1" w:rsidRPr="00B368B5" w:rsidRDefault="006355A1" w:rsidP="006355A1">
      <w:pPr>
        <w:pStyle w:val="Heading3"/>
      </w:pPr>
      <w:r w:rsidRPr="00BC49A8">
        <w:t>Methods</w:t>
      </w:r>
    </w:p>
    <w:p w14:paraId="4FE4F123" w14:textId="01694845" w:rsidR="006355A1" w:rsidRPr="00BC49A8" w:rsidRDefault="006355A1" w:rsidP="006355A1">
      <w:pPr>
        <w:pStyle w:val="Heading4"/>
        <w:jc w:val="both"/>
      </w:pPr>
      <w:r w:rsidRPr="00BC49A8">
        <w:t>__init__(</w:t>
      </w:r>
      <w:r w:rsidR="0054724A" w:rsidRPr="0054724A">
        <w:t xml:space="preserve"> </w:t>
      </w:r>
      <w:r w:rsidR="0054724A">
        <w:t>model</w:t>
      </w:r>
      <w:r w:rsidR="0054724A" w:rsidRPr="00BC49A8">
        <w:t>: str</w:t>
      </w:r>
      <w:r w:rsidR="0054724A">
        <w:t>, price: float</w:t>
      </w:r>
      <w:r w:rsidRPr="00BC49A8">
        <w:t>)</w:t>
      </w:r>
    </w:p>
    <w:p w14:paraId="1D039C91" w14:textId="77777777" w:rsidR="006355A1" w:rsidRPr="00BC49A8" w:rsidRDefault="006355A1" w:rsidP="006355A1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2E9A19C7" w14:textId="6B101A5A" w:rsidR="006355A1" w:rsidRPr="00BC49A8" w:rsidRDefault="0054724A" w:rsidP="006355A1">
      <w:pPr>
        <w:pStyle w:val="Heading4"/>
        <w:jc w:val="both"/>
      </w:pPr>
      <w:r>
        <w:t>discount</w:t>
      </w:r>
      <w:r w:rsidR="006355A1" w:rsidRPr="00BC49A8">
        <w:t>()</w:t>
      </w:r>
    </w:p>
    <w:p w14:paraId="68DBBC7C" w14:textId="4FA0D98F" w:rsidR="006355A1" w:rsidRPr="00BC49A8" w:rsidRDefault="006355A1" w:rsidP="006355A1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AC7355">
        <w:rPr>
          <w:noProof/>
        </w:rPr>
        <w:t xml:space="preserve">The method </w:t>
      </w:r>
      <w:r w:rsidR="003F56B1" w:rsidRPr="00E70B4A">
        <w:rPr>
          <w:b/>
          <w:bCs/>
          <w:noProof/>
        </w:rPr>
        <w:t xml:space="preserve">applies </w:t>
      </w:r>
      <w:r w:rsidR="003F56B1" w:rsidRPr="003F56B1">
        <w:rPr>
          <w:noProof/>
        </w:rPr>
        <w:t>a</w:t>
      </w:r>
      <w:r w:rsidR="003F56B1" w:rsidRPr="00E70B4A">
        <w:rPr>
          <w:b/>
          <w:bCs/>
          <w:noProof/>
        </w:rPr>
        <w:t xml:space="preserve"> </w:t>
      </w:r>
      <w:r w:rsidR="003F56B1">
        <w:rPr>
          <w:b/>
          <w:bCs/>
          <w:noProof/>
        </w:rPr>
        <w:t>discount</w:t>
      </w:r>
      <w:r w:rsidR="006F4E05">
        <w:rPr>
          <w:b/>
          <w:bCs/>
          <w:noProof/>
        </w:rPr>
        <w:t xml:space="preserve"> of 20%</w:t>
      </w:r>
      <w:r w:rsidR="003F56B1" w:rsidRPr="00E70B4A">
        <w:rPr>
          <w:noProof/>
        </w:rPr>
        <w:t xml:space="preserve"> to the </w:t>
      </w:r>
      <w:r w:rsidR="003F56B1">
        <w:rPr>
          <w:b/>
          <w:bCs/>
          <w:noProof/>
        </w:rPr>
        <w:t>hobby horse</w:t>
      </w:r>
      <w:r w:rsidR="003F56B1" w:rsidRPr="00E70B4A">
        <w:rPr>
          <w:b/>
          <w:bCs/>
          <w:noProof/>
        </w:rPr>
        <w:t>'s price</w:t>
      </w:r>
      <w:r>
        <w:rPr>
          <w:noProof/>
        </w:rPr>
        <w:t>.</w:t>
      </w:r>
    </w:p>
    <w:p w14:paraId="351A1567" w14:textId="53A96630" w:rsidR="007A4476" w:rsidRPr="00BC49A8" w:rsidRDefault="007A4476" w:rsidP="0063571F">
      <w:pPr>
        <w:pStyle w:val="Heading2"/>
        <w:numPr>
          <w:ilvl w:val="0"/>
          <w:numId w:val="49"/>
        </w:numPr>
      </w:pPr>
      <w:bookmarkStart w:id="3" w:name="_Class_BaseFactory_1"/>
      <w:bookmarkStart w:id="4" w:name="_Class_BaseStore"/>
      <w:bookmarkEnd w:id="3"/>
      <w:bookmarkEnd w:id="4"/>
      <w:r w:rsidRPr="00BC49A8">
        <w:t>Class Base</w:t>
      </w:r>
      <w:r w:rsidR="00B27A23">
        <w:t>Store</w:t>
      </w:r>
    </w:p>
    <w:p w14:paraId="44B3DF8B" w14:textId="4AA9C686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</w:t>
      </w:r>
      <w:r w:rsidR="00B27A23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Pr="00BC49A8">
        <w:rPr>
          <w:rFonts w:ascii="Consolas" w:hAnsi="Consolas"/>
          <w:b/>
          <w:bCs/>
        </w:rPr>
        <w:t>Base</w:t>
      </w:r>
      <w:r w:rsidR="00B27A23">
        <w:rPr>
          <w:rFonts w:ascii="Consolas" w:hAnsi="Consolas"/>
          <w:b/>
          <w:bCs/>
        </w:rPr>
        <w:t>Store</w:t>
      </w:r>
      <w:r w:rsidRPr="00BC49A8">
        <w:t xml:space="preserve"> should be implemented</w:t>
      </w:r>
      <w:r w:rsidR="00E46FAE">
        <w:t xml:space="preserve">. It serves as a </w:t>
      </w:r>
      <w:r w:rsidR="00E46FAE" w:rsidRPr="00E46FAE">
        <w:rPr>
          <w:b/>
          <w:bCs/>
        </w:rPr>
        <w:t>base class</w:t>
      </w:r>
      <w:r w:rsidR="00E46FAE">
        <w:t xml:space="preserve"> for </w:t>
      </w:r>
      <w:r w:rsidR="00E46FAE" w:rsidRPr="00E46FAE">
        <w:rPr>
          <w:b/>
          <w:bCs/>
        </w:rPr>
        <w:t xml:space="preserve">any type </w:t>
      </w:r>
      <w:r w:rsidR="00E46FAE">
        <w:t xml:space="preserve">of </w:t>
      </w:r>
      <w:r w:rsidR="00B27A23">
        <w:rPr>
          <w:b/>
          <w:bCs/>
        </w:rPr>
        <w:t>store</w:t>
      </w:r>
      <w:r w:rsidR="00E46FAE">
        <w:t xml:space="preserve"> and should </w:t>
      </w:r>
      <w:r w:rsidR="00E46FAE" w:rsidRPr="00E46FAE">
        <w:rPr>
          <w:b/>
          <w:bCs/>
        </w:rPr>
        <w:t>not be instantiated directly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DE65E5">
      <w:pPr>
        <w:spacing w:before="0" w:after="0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B81660D" w14:textId="56DC9F36" w:rsidR="005E4FF1" w:rsidRPr="00B368B5" w:rsidRDefault="00A9711B" w:rsidP="00DE65E5">
      <w:pPr>
        <w:pStyle w:val="ListParagraph"/>
        <w:numPr>
          <w:ilvl w:val="0"/>
          <w:numId w:val="30"/>
        </w:numPr>
        <w:spacing w:before="0" w:after="0"/>
        <w:rPr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5E4FF1" w:rsidRPr="00B368B5">
        <w:rPr>
          <w:b/>
          <w:bCs/>
          <w:noProof/>
        </w:rPr>
        <w:t>:</w:t>
      </w:r>
      <w:r w:rsidR="005E4FF1" w:rsidRPr="00B368B5">
        <w:rPr>
          <w:noProof/>
        </w:rPr>
        <w:t xml:space="preserve"> </w:t>
      </w:r>
      <w:r>
        <w:rPr>
          <w:rStyle w:val="CodeChar"/>
        </w:rPr>
        <w:t>str</w:t>
      </w:r>
    </w:p>
    <w:p w14:paraId="4E34B82B" w14:textId="68F89884" w:rsidR="005E4FF1" w:rsidRDefault="005E4FF1" w:rsidP="00DE65E5">
      <w:pPr>
        <w:pStyle w:val="ListParagraph"/>
        <w:numPr>
          <w:ilvl w:val="1"/>
          <w:numId w:val="30"/>
        </w:numPr>
        <w:spacing w:before="0" w:after="0"/>
      </w:pPr>
      <w:r w:rsidRPr="00BC49A8">
        <w:t xml:space="preserve">The value represents the </w:t>
      </w:r>
      <w:r w:rsidR="00A9711B" w:rsidRPr="00A9711B">
        <w:rPr>
          <w:b/>
          <w:bCs/>
        </w:rPr>
        <w:t xml:space="preserve">name of the </w:t>
      </w:r>
      <w:r w:rsidR="0064109E">
        <w:rPr>
          <w:b/>
          <w:bCs/>
        </w:rPr>
        <w:t>store</w:t>
      </w:r>
      <w:r w:rsidRPr="00BC49A8">
        <w:t>.</w:t>
      </w:r>
    </w:p>
    <w:p w14:paraId="1FF09C8C" w14:textId="6CCD94BF" w:rsidR="00A9711B" w:rsidRPr="00BC49A8" w:rsidRDefault="00A9711B" w:rsidP="00DE65E5">
      <w:pPr>
        <w:pStyle w:val="ListParagraph"/>
        <w:numPr>
          <w:ilvl w:val="1"/>
          <w:numId w:val="30"/>
        </w:numPr>
        <w:spacing w:before="0" w:after="0"/>
      </w:pPr>
      <w:r w:rsidRPr="00A9711B">
        <w:t xml:space="preserve">If the name is an </w:t>
      </w:r>
      <w:r w:rsidRPr="00A9711B">
        <w:rPr>
          <w:b/>
          <w:bCs/>
        </w:rPr>
        <w:t>empty string</w:t>
      </w:r>
      <w:r w:rsidRPr="00A9711B">
        <w:t xml:space="preserve"> or </w:t>
      </w:r>
      <w:r w:rsidRPr="00A9711B">
        <w:rPr>
          <w:b/>
          <w:bCs/>
        </w:rPr>
        <w:t>contains only white spaces</w:t>
      </w:r>
      <w:r w:rsidRPr="00A9711B">
        <w:t xml:space="preserve">, </w:t>
      </w:r>
      <w:r w:rsidRPr="00A9711B">
        <w:rPr>
          <w:b/>
          <w:bCs/>
        </w:rPr>
        <w:t>raise</w:t>
      </w:r>
      <w:r w:rsidRPr="00A9711B">
        <w:t xml:space="preserve"> a </w:t>
      </w:r>
      <w:r w:rsidRPr="00A9711B">
        <w:rPr>
          <w:rFonts w:ascii="Consolas" w:hAnsi="Consolas"/>
          <w:b/>
          <w:bCs/>
        </w:rPr>
        <w:t>ValueError</w:t>
      </w:r>
      <w:r w:rsidRPr="00A9711B">
        <w:t xml:space="preserve"> with the message: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name cannot be empty!"</w:t>
      </w:r>
    </w:p>
    <w:p w14:paraId="322CD4BC" w14:textId="2CF3643B" w:rsidR="007A4476" w:rsidRPr="00B368B5" w:rsidRDefault="00DE65E5" w:rsidP="00DE65E5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location</w:t>
      </w:r>
      <w:r w:rsidR="007A4476" w:rsidRPr="00B368B5">
        <w:rPr>
          <w:b/>
          <w:bCs/>
          <w:noProof/>
        </w:rPr>
        <w:t>:</w:t>
      </w:r>
      <w:r w:rsidR="007A4476" w:rsidRPr="00B368B5">
        <w:rPr>
          <w:noProof/>
        </w:rPr>
        <w:t xml:space="preserve"> </w:t>
      </w:r>
      <w:r>
        <w:rPr>
          <w:rStyle w:val="CodeChar"/>
        </w:rPr>
        <w:t>str</w:t>
      </w:r>
    </w:p>
    <w:p w14:paraId="7CE9FF1E" w14:textId="4474AFAB" w:rsidR="007A4476" w:rsidRPr="00DE65E5" w:rsidRDefault="007A4476" w:rsidP="00DE65E5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DE65E5" w:rsidRPr="00DE65E5">
        <w:rPr>
          <w:b/>
          <w:bCs/>
        </w:rPr>
        <w:t>abbreviation</w:t>
      </w:r>
      <w:r w:rsidR="00DE65E5">
        <w:rPr>
          <w:b/>
          <w:bCs/>
        </w:rPr>
        <w:t xml:space="preserve"> </w:t>
      </w:r>
      <w:r w:rsidR="00DE65E5" w:rsidRPr="00445F3F">
        <w:t>of the</w:t>
      </w:r>
      <w:r w:rsidR="00DE65E5">
        <w:rPr>
          <w:b/>
          <w:bCs/>
        </w:rPr>
        <w:t xml:space="preserve"> </w:t>
      </w:r>
      <w:r w:rsidR="0064109E">
        <w:rPr>
          <w:b/>
          <w:bCs/>
        </w:rPr>
        <w:t>store</w:t>
      </w:r>
      <w:r w:rsidR="00DE65E5">
        <w:rPr>
          <w:b/>
          <w:bCs/>
        </w:rPr>
        <w:t xml:space="preserve"> </w:t>
      </w:r>
      <w:r w:rsidR="00DE65E5" w:rsidRPr="00DE65E5">
        <w:rPr>
          <w:b/>
          <w:bCs/>
        </w:rPr>
        <w:t>location</w:t>
      </w:r>
      <w:r w:rsidRPr="00BC49A8">
        <w:t>.</w:t>
      </w:r>
    </w:p>
    <w:p w14:paraId="7B98B721" w14:textId="01DEBFF8" w:rsidR="00DE65E5" w:rsidRPr="00035010" w:rsidRDefault="00DE65E5" w:rsidP="00DE65E5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>
        <w:t xml:space="preserve">The location </w:t>
      </w:r>
      <w:r w:rsidRPr="00DE65E5">
        <w:rPr>
          <w:b/>
          <w:bCs/>
        </w:rPr>
        <w:t>must</w:t>
      </w:r>
      <w:r>
        <w:t xml:space="preserve"> </w:t>
      </w:r>
      <w:r w:rsidRPr="00DE65E5">
        <w:rPr>
          <w:b/>
          <w:bCs/>
        </w:rPr>
        <w:t>contain exactly 3 characters</w:t>
      </w:r>
      <w:r>
        <w:rPr>
          <w:b/>
          <w:bCs/>
        </w:rPr>
        <w:t xml:space="preserve"> </w:t>
      </w:r>
      <w:r w:rsidRPr="00DE65E5">
        <w:t>and</w:t>
      </w:r>
      <w:r>
        <w:rPr>
          <w:b/>
          <w:bCs/>
        </w:rPr>
        <w:t xml:space="preserve"> </w:t>
      </w:r>
      <w:r w:rsidR="002E04A7">
        <w:rPr>
          <w:b/>
          <w:bCs/>
        </w:rPr>
        <w:t xml:space="preserve">should have </w:t>
      </w:r>
      <w:r>
        <w:rPr>
          <w:b/>
          <w:bCs/>
        </w:rPr>
        <w:t>no white spaces</w:t>
      </w:r>
      <w:r>
        <w:t xml:space="preserve">. If it does not, raise </w:t>
      </w:r>
      <w:r w:rsidRPr="00A9711B">
        <w:t xml:space="preserve">a </w:t>
      </w:r>
      <w:r w:rsidRPr="00A9711B">
        <w:rPr>
          <w:rFonts w:ascii="Consolas" w:hAnsi="Consolas"/>
          <w:b/>
          <w:bCs/>
        </w:rPr>
        <w:t>ValueError</w:t>
      </w:r>
      <w:r w:rsidRPr="00A9711B">
        <w:t xml:space="preserve"> with the message:</w:t>
      </w:r>
      <w:r>
        <w:t xml:space="preserve">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location must be 3 chars long!</w:t>
      </w:r>
      <w:r w:rsidRPr="00A9711B">
        <w:rPr>
          <w:rFonts w:ascii="Consolas" w:hAnsi="Consolas"/>
          <w:b/>
          <w:bCs/>
        </w:rPr>
        <w:t>"</w:t>
      </w:r>
    </w:p>
    <w:p w14:paraId="39B0585B" w14:textId="4CF4692B" w:rsidR="005570D8" w:rsidRPr="00B368B5" w:rsidRDefault="005570D8" w:rsidP="005570D8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capacity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int</w:t>
      </w:r>
    </w:p>
    <w:p w14:paraId="3D3A7F63" w14:textId="7A7E6FEA" w:rsidR="005570D8" w:rsidRPr="005570D8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BC49A8">
        <w:t xml:space="preserve">The value represents the </w:t>
      </w:r>
      <w:r w:rsidR="0064109E">
        <w:rPr>
          <w:b/>
          <w:bCs/>
        </w:rPr>
        <w:t>store's</w:t>
      </w:r>
      <w:r>
        <w:rPr>
          <w:b/>
          <w:bCs/>
        </w:rPr>
        <w:t xml:space="preserve"> capacity</w:t>
      </w:r>
      <w:r w:rsidRPr="00035010">
        <w:t>.</w:t>
      </w:r>
    </w:p>
    <w:p w14:paraId="25CCD42B" w14:textId="454C669A" w:rsidR="005570D8" w:rsidRPr="00035010" w:rsidRDefault="005570D8" w:rsidP="005570D8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>
        <w:t xml:space="preserve">If the capacity </w:t>
      </w:r>
      <w:r w:rsidRPr="005570D8">
        <w:rPr>
          <w:b/>
          <w:bCs/>
        </w:rPr>
        <w:t>drops below</w:t>
      </w:r>
      <w:r>
        <w:t xml:space="preserve"> </w:t>
      </w:r>
      <w:r w:rsidRPr="005570D8">
        <w:rPr>
          <w:b/>
          <w:bCs/>
        </w:rPr>
        <w:t>zero</w:t>
      </w:r>
      <w:r>
        <w:t xml:space="preserve">, raise </w:t>
      </w:r>
      <w:r w:rsidRPr="00A9711B">
        <w:t xml:space="preserve">a </w:t>
      </w:r>
      <w:r w:rsidRPr="00A9711B">
        <w:rPr>
          <w:rFonts w:ascii="Consolas" w:hAnsi="Consolas"/>
          <w:b/>
          <w:bCs/>
        </w:rPr>
        <w:t>ValueError</w:t>
      </w:r>
      <w:r w:rsidRPr="00A9711B">
        <w:t xml:space="preserve"> with the message:</w:t>
      </w:r>
      <w:r>
        <w:t xml:space="preserve"> </w:t>
      </w:r>
      <w:r w:rsidRPr="00A9711B">
        <w:rPr>
          <w:rFonts w:ascii="Consolas" w:hAnsi="Consolas"/>
          <w:b/>
          <w:bCs/>
        </w:rPr>
        <w:t>"</w:t>
      </w:r>
      <w:r w:rsidR="0064109E">
        <w:rPr>
          <w:rFonts w:ascii="Consolas" w:hAnsi="Consolas"/>
          <w:b/>
          <w:bCs/>
        </w:rPr>
        <w:t>Store</w:t>
      </w:r>
      <w:r w:rsidRPr="00A9711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apacity must be a positive number or 0!</w:t>
      </w:r>
      <w:r w:rsidRPr="00A9711B">
        <w:rPr>
          <w:rFonts w:ascii="Consolas" w:hAnsi="Consolas"/>
          <w:b/>
          <w:bCs/>
        </w:rPr>
        <w:t>"</w:t>
      </w:r>
    </w:p>
    <w:p w14:paraId="3AF47AE3" w14:textId="34AE9463" w:rsidR="00035010" w:rsidRPr="00B368B5" w:rsidRDefault="00035010" w:rsidP="00035010">
      <w:pPr>
        <w:pStyle w:val="ListParagraph"/>
        <w:numPr>
          <w:ilvl w:val="0"/>
          <w:numId w:val="30"/>
        </w:numPr>
        <w:spacing w:before="0" w:after="0"/>
        <w:rPr>
          <w:rStyle w:val="CodeChar"/>
          <w:rFonts w:asciiTheme="minorHAnsi" w:hAnsiTheme="minorHAnsi"/>
          <w:b w:val="0"/>
          <w:bCs/>
        </w:rPr>
      </w:pPr>
      <w:r>
        <w:rPr>
          <w:rFonts w:ascii="Consolas" w:hAnsi="Consolas"/>
          <w:b/>
          <w:noProof/>
        </w:rPr>
        <w:t>products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>
        <w:rPr>
          <w:rStyle w:val="CodeChar"/>
        </w:rPr>
        <w:t>list</w:t>
      </w:r>
    </w:p>
    <w:p w14:paraId="55085011" w14:textId="5E86B517" w:rsidR="00035010" w:rsidRPr="00312618" w:rsidRDefault="00F12595" w:rsidP="00035010">
      <w:pPr>
        <w:pStyle w:val="ListParagraph"/>
        <w:numPr>
          <w:ilvl w:val="1"/>
          <w:numId w:val="30"/>
        </w:numPr>
        <w:spacing w:before="0" w:after="0"/>
        <w:rPr>
          <w:bCs/>
          <w:noProof/>
        </w:rPr>
      </w:pPr>
      <w:r w:rsidRPr="00F12595">
        <w:t>A</w:t>
      </w:r>
      <w:r w:rsidR="00035010" w:rsidRPr="00035010">
        <w:rPr>
          <w:b/>
          <w:bCs/>
        </w:rPr>
        <w:t xml:space="preserve"> list</w:t>
      </w:r>
      <w:r w:rsidR="00035010" w:rsidRPr="00035010">
        <w:t xml:space="preserve"> </w:t>
      </w:r>
      <w:r w:rsidR="00406CE1">
        <w:t>containing</w:t>
      </w:r>
      <w:r w:rsidR="00035010" w:rsidRPr="00035010">
        <w:t xml:space="preserve"> </w:t>
      </w:r>
      <w:r w:rsidR="00035010" w:rsidRPr="00035010">
        <w:rPr>
          <w:b/>
          <w:bCs/>
        </w:rPr>
        <w:t>products</w:t>
      </w:r>
      <w:r w:rsidR="00035010" w:rsidRPr="00035010">
        <w:t xml:space="preserve"> (objects) each </w:t>
      </w:r>
      <w:r w:rsidR="00406CE1" w:rsidRPr="00F12595">
        <w:rPr>
          <w:b/>
          <w:bCs/>
        </w:rPr>
        <w:t>store</w:t>
      </w:r>
      <w:r w:rsidR="00035010" w:rsidRPr="00035010">
        <w:t xml:space="preserve"> </w:t>
      </w:r>
      <w:r w:rsidR="00406CE1">
        <w:t>has for sale</w:t>
      </w:r>
      <w:r w:rsidR="00035010" w:rsidRPr="00035010">
        <w:t>.</w:t>
      </w:r>
    </w:p>
    <w:p w14:paraId="2402927D" w14:textId="04E704F1" w:rsidR="00312618" w:rsidRPr="00312618" w:rsidRDefault="00312618" w:rsidP="00035010">
      <w:pPr>
        <w:pStyle w:val="ListParagraph"/>
        <w:numPr>
          <w:ilvl w:val="1"/>
          <w:numId w:val="30"/>
        </w:numPr>
        <w:spacing w:before="0" w:after="0"/>
        <w:rPr>
          <w:noProof/>
        </w:rPr>
      </w:pPr>
      <w:r w:rsidRPr="00312618">
        <w:rPr>
          <w:b/>
          <w:bCs/>
        </w:rPr>
        <w:t>Initially</w:t>
      </w:r>
      <w:r w:rsidRPr="00312618">
        <w:t xml:space="preserve"> set to an </w:t>
      </w:r>
      <w:r w:rsidRPr="00312618">
        <w:rPr>
          <w:b/>
          <w:bCs/>
        </w:rPr>
        <w:t>empty list</w:t>
      </w:r>
      <w:r w:rsidRPr="0031261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08CC61F1" w:rsidR="007A4476" w:rsidRPr="00BC49A8" w:rsidRDefault="007A4476" w:rsidP="007A4476">
      <w:pPr>
        <w:pStyle w:val="Heading4"/>
        <w:jc w:val="both"/>
      </w:pPr>
      <w:r w:rsidRPr="00BC49A8">
        <w:t>__init__(</w:t>
      </w:r>
      <w:r w:rsidR="00D87E8F" w:rsidRPr="00D87E8F">
        <w:t>name: str, location: str</w:t>
      </w:r>
      <w:r w:rsidR="00097E46">
        <w:t>, capacity: int</w:t>
      </w:r>
      <w:r w:rsidRPr="00BC49A8">
        <w:t>)</w:t>
      </w:r>
    </w:p>
    <w:p w14:paraId="034568ED" w14:textId="3D8E3F1E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needed attributes must be set.</w:t>
      </w:r>
    </w:p>
    <w:p w14:paraId="0AFE8A2F" w14:textId="6C533DD5" w:rsidR="00DD1A27" w:rsidRPr="00BC49A8" w:rsidRDefault="00C758D9" w:rsidP="00DD1A27">
      <w:pPr>
        <w:pStyle w:val="Heading4"/>
        <w:jc w:val="both"/>
      </w:pPr>
      <w:r>
        <w:t>get_estimated_profit</w:t>
      </w:r>
      <w:r w:rsidR="00DD1A27" w:rsidRPr="00BC49A8">
        <w:t>()</w:t>
      </w:r>
    </w:p>
    <w:p w14:paraId="6207E7BE" w14:textId="4EBFE955" w:rsidR="00DD1A27" w:rsidRPr="00C758D9" w:rsidRDefault="00C758D9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Computes </w:t>
      </w:r>
      <w:r w:rsidRPr="00C758D9">
        <w:rPr>
          <w:bCs/>
        </w:rPr>
        <w:t xml:space="preserve">the </w:t>
      </w:r>
      <w:r>
        <w:rPr>
          <w:b/>
        </w:rPr>
        <w:t>estimated future profit</w:t>
      </w:r>
      <w:r w:rsidRPr="00C758D9">
        <w:rPr>
          <w:bCs/>
        </w:rPr>
        <w:t>, based on the</w:t>
      </w:r>
      <w:r>
        <w:rPr>
          <w:b/>
        </w:rPr>
        <w:t xml:space="preserve"> products </w:t>
      </w:r>
      <w:r w:rsidRPr="00C640A1">
        <w:rPr>
          <w:bCs/>
        </w:rPr>
        <w:t>the</w:t>
      </w:r>
      <w:r>
        <w:rPr>
          <w:b/>
        </w:rPr>
        <w:t xml:space="preserve"> store has in stock </w:t>
      </w:r>
      <w:r w:rsidRPr="00C758D9">
        <w:rPr>
          <w:bCs/>
        </w:rPr>
        <w:t>(</w:t>
      </w:r>
      <w:r w:rsidRPr="00C758D9">
        <w:rPr>
          <w:rFonts w:ascii="Consolas" w:hAnsi="Consolas"/>
          <w:b/>
        </w:rPr>
        <w:t>products</w:t>
      </w:r>
      <w:r>
        <w:rPr>
          <w:b/>
        </w:rPr>
        <w:t xml:space="preserve"> </w:t>
      </w:r>
      <w:r w:rsidRPr="00C758D9">
        <w:rPr>
          <w:bCs/>
        </w:rPr>
        <w:t>collection)</w:t>
      </w:r>
      <w:r>
        <w:rPr>
          <w:bCs/>
        </w:rPr>
        <w:t xml:space="preserve"> and </w:t>
      </w:r>
      <w:r w:rsidR="00862DA3">
        <w:rPr>
          <w:bCs/>
        </w:rPr>
        <w:t>an</w:t>
      </w:r>
      <w:r>
        <w:rPr>
          <w:bCs/>
        </w:rPr>
        <w:t xml:space="preserve"> </w:t>
      </w:r>
      <w:r w:rsidRPr="00C758D9">
        <w:rPr>
          <w:b/>
        </w:rPr>
        <w:t>additional percentage</w:t>
      </w:r>
      <w:r w:rsidR="00DA02A6">
        <w:rPr>
          <w:b/>
        </w:rPr>
        <w:t xml:space="preserve"> </w:t>
      </w:r>
      <w:r w:rsidR="00994718" w:rsidRPr="00994718">
        <w:rPr>
          <w:bCs/>
        </w:rPr>
        <w:t>of</w:t>
      </w:r>
      <w:r w:rsidR="00994718">
        <w:rPr>
          <w:b/>
        </w:rPr>
        <w:t xml:space="preserve"> </w:t>
      </w:r>
      <w:r w:rsidR="00DA02A6" w:rsidRPr="007A413D">
        <w:rPr>
          <w:rFonts w:ascii="Consolas" w:hAnsi="Consolas"/>
          <w:b/>
        </w:rPr>
        <w:t>10%</w:t>
      </w:r>
      <w:r w:rsidR="00B456E4" w:rsidRPr="00C758D9">
        <w:rPr>
          <w:bCs/>
        </w:rPr>
        <w:t>.</w:t>
      </w:r>
    </w:p>
    <w:p w14:paraId="655314F7" w14:textId="7F82D87E" w:rsidR="00DA02A6" w:rsidRPr="00DA02A6" w:rsidRDefault="00C758D9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Sum </w:t>
      </w:r>
      <w:r w:rsidRPr="00C758D9">
        <w:rPr>
          <w:bCs/>
        </w:rPr>
        <w:t>the</w:t>
      </w:r>
      <w:r>
        <w:rPr>
          <w:b/>
        </w:rPr>
        <w:t xml:space="preserve"> prices for all products in stock</w:t>
      </w:r>
      <w:r w:rsidR="00BD3063" w:rsidRPr="00BD3063">
        <w:rPr>
          <w:bCs/>
        </w:rPr>
        <w:t>,</w:t>
      </w:r>
      <w:r>
        <w:rPr>
          <w:b/>
        </w:rPr>
        <w:t xml:space="preserve"> </w:t>
      </w:r>
      <w:r w:rsidRPr="00C758D9">
        <w:rPr>
          <w:bCs/>
        </w:rPr>
        <w:t>then</w:t>
      </w:r>
      <w:r>
        <w:rPr>
          <w:b/>
        </w:rPr>
        <w:t xml:space="preserve"> compute </w:t>
      </w:r>
      <w:r w:rsidRPr="00C758D9">
        <w:rPr>
          <w:bCs/>
        </w:rPr>
        <w:t xml:space="preserve">the </w:t>
      </w:r>
      <w:r>
        <w:rPr>
          <w:b/>
        </w:rPr>
        <w:t xml:space="preserve">estimated profit </w:t>
      </w:r>
      <w:r w:rsidRPr="00C758D9">
        <w:rPr>
          <w:bCs/>
        </w:rPr>
        <w:t>by</w:t>
      </w:r>
      <w:r>
        <w:rPr>
          <w:b/>
        </w:rPr>
        <w:t xml:space="preserve"> multiplying </w:t>
      </w:r>
      <w:r w:rsidRPr="00C758D9">
        <w:rPr>
          <w:bCs/>
        </w:rPr>
        <w:t>the</w:t>
      </w:r>
      <w:r>
        <w:rPr>
          <w:b/>
        </w:rPr>
        <w:t xml:space="preserve"> sum and </w:t>
      </w:r>
      <w:r w:rsidRPr="00C758D9">
        <w:rPr>
          <w:bCs/>
        </w:rPr>
        <w:t>the</w:t>
      </w:r>
      <w:r>
        <w:rPr>
          <w:b/>
        </w:rPr>
        <w:t xml:space="preserve"> </w:t>
      </w:r>
      <w:r w:rsidRPr="00C640A1">
        <w:rPr>
          <w:bCs/>
        </w:rPr>
        <w:t xml:space="preserve">given </w:t>
      </w:r>
      <w:r>
        <w:rPr>
          <w:b/>
        </w:rPr>
        <w:t xml:space="preserve">percentage </w:t>
      </w:r>
      <w:r w:rsidRPr="00C640A1">
        <w:rPr>
          <w:bCs/>
        </w:rPr>
        <w:t>value</w:t>
      </w:r>
      <w:r w:rsidR="00C640A1" w:rsidRPr="00C640A1">
        <w:rPr>
          <w:bCs/>
        </w:rPr>
        <w:t xml:space="preserve"> of</w:t>
      </w:r>
      <w:r w:rsidR="00C640A1">
        <w:rPr>
          <w:b/>
        </w:rPr>
        <w:t xml:space="preserve"> </w:t>
      </w:r>
      <w:r w:rsidR="00C640A1" w:rsidRPr="007A413D">
        <w:rPr>
          <w:rFonts w:ascii="Consolas" w:hAnsi="Consolas"/>
          <w:b/>
        </w:rPr>
        <w:t>10%</w:t>
      </w:r>
      <w:r w:rsidRPr="00132C60">
        <w:rPr>
          <w:bCs/>
        </w:rPr>
        <w:t>.</w:t>
      </w:r>
      <w:r w:rsidR="00DA02A6">
        <w:rPr>
          <w:bCs/>
        </w:rPr>
        <w:t xml:space="preserve"> </w:t>
      </w:r>
    </w:p>
    <w:p w14:paraId="7065DF16" w14:textId="307231C0" w:rsidR="00C758D9" w:rsidRPr="00BD10FA" w:rsidRDefault="00DA02A6" w:rsidP="00DA02A6">
      <w:pPr>
        <w:ind w:left="720"/>
      </w:pPr>
      <w:r w:rsidRPr="007D6508">
        <w:rPr>
          <w:b/>
          <w:highlight w:val="lightGray"/>
          <w:u w:val="single"/>
        </w:rPr>
        <w:lastRenderedPageBreak/>
        <w:t>Example</w:t>
      </w:r>
      <w:r w:rsidRPr="00BD10FA">
        <w:rPr>
          <w:bCs/>
          <w:highlight w:val="lightGray"/>
        </w:rPr>
        <w:t xml:space="preserve">: If the total sum of all product prices is </w:t>
      </w:r>
      <w:r w:rsidRPr="00BD10FA">
        <w:rPr>
          <w:rFonts w:ascii="Consolas" w:hAnsi="Consolas"/>
          <w:b/>
          <w:highlight w:val="lightGray"/>
        </w:rPr>
        <w:t>100.0</w:t>
      </w:r>
      <w:r w:rsidRPr="00BD10FA">
        <w:rPr>
          <w:bCs/>
          <w:highlight w:val="lightGray"/>
        </w:rPr>
        <w:t xml:space="preserve">, then the </w:t>
      </w:r>
      <w:r w:rsidRPr="00BD10FA">
        <w:rPr>
          <w:b/>
          <w:highlight w:val="lightGray"/>
        </w:rPr>
        <w:t>estimated profit</w:t>
      </w:r>
      <w:r w:rsidRPr="00BD10FA">
        <w:rPr>
          <w:bCs/>
          <w:highlight w:val="lightGray"/>
        </w:rPr>
        <w:t xml:space="preserve"> is calculated as </w:t>
      </w:r>
      <w:r w:rsidRPr="00BD10FA">
        <w:rPr>
          <w:rFonts w:ascii="Consolas" w:hAnsi="Consolas"/>
          <w:b/>
          <w:highlight w:val="lightGray"/>
        </w:rPr>
        <w:t>100.0 * 10% = 10.0</w:t>
      </w:r>
    </w:p>
    <w:p w14:paraId="5732D6B5" w14:textId="05D5623C" w:rsidR="00735958" w:rsidRPr="00CD320B" w:rsidRDefault="00735958" w:rsidP="00DD1A27">
      <w:pPr>
        <w:pStyle w:val="ListParagraph"/>
        <w:numPr>
          <w:ilvl w:val="0"/>
          <w:numId w:val="43"/>
        </w:numPr>
      </w:pPr>
      <w:r>
        <w:rPr>
          <w:b/>
        </w:rPr>
        <w:t xml:space="preserve">Returns </w:t>
      </w:r>
      <w:r w:rsidRPr="000F2BF4">
        <w:rPr>
          <w:bCs/>
        </w:rPr>
        <w:t>a string in the format</w:t>
      </w:r>
      <w:r w:rsidR="000F2BF4">
        <w:rPr>
          <w:bCs/>
        </w:rPr>
        <w:t>:</w:t>
      </w:r>
      <w:r>
        <w:rPr>
          <w:b/>
        </w:rPr>
        <w:t xml:space="preserve"> </w:t>
      </w:r>
      <w:r w:rsidRPr="000F2BF4">
        <w:rPr>
          <w:rFonts w:ascii="Consolas" w:hAnsi="Consolas"/>
          <w:b/>
        </w:rPr>
        <w:t>"</w:t>
      </w:r>
      <w:r w:rsidR="00C758D9">
        <w:rPr>
          <w:rFonts w:ascii="Consolas" w:hAnsi="Consolas"/>
          <w:b/>
        </w:rPr>
        <w:t>Estimated future profit for</w:t>
      </w:r>
      <w:r w:rsidR="000F2BF4" w:rsidRPr="000F2BF4">
        <w:rPr>
          <w:rFonts w:ascii="Consolas" w:hAnsi="Consolas"/>
          <w:b/>
        </w:rPr>
        <w:t xml:space="preserve"> {products</w:t>
      </w:r>
      <w:r w:rsidR="00CD320B">
        <w:rPr>
          <w:rFonts w:ascii="Consolas" w:hAnsi="Consolas"/>
          <w:b/>
        </w:rPr>
        <w:t>_count</w:t>
      </w:r>
      <w:r w:rsidR="000F2BF4" w:rsidRPr="000F2BF4">
        <w:rPr>
          <w:rFonts w:ascii="Consolas" w:hAnsi="Consolas"/>
          <w:b/>
        </w:rPr>
        <w:t>}</w:t>
      </w:r>
      <w:r w:rsidR="000F2BF4">
        <w:rPr>
          <w:rFonts w:ascii="Consolas" w:hAnsi="Consolas"/>
          <w:b/>
        </w:rPr>
        <w:t xml:space="preserve"> products </w:t>
      </w:r>
      <w:r w:rsidR="00C758D9">
        <w:rPr>
          <w:rFonts w:ascii="Consolas" w:hAnsi="Consolas"/>
          <w:b/>
        </w:rPr>
        <w:t xml:space="preserve">is </w:t>
      </w:r>
      <w:r w:rsidR="000F2BF4">
        <w:rPr>
          <w:rFonts w:ascii="Consolas" w:hAnsi="Consolas"/>
          <w:b/>
        </w:rPr>
        <w:t>{</w:t>
      </w:r>
      <w:r w:rsidR="00C758D9">
        <w:rPr>
          <w:rFonts w:ascii="Consolas" w:hAnsi="Consolas"/>
          <w:b/>
        </w:rPr>
        <w:t>profit</w:t>
      </w:r>
      <w:r w:rsidR="000F2BF4">
        <w:rPr>
          <w:rFonts w:ascii="Consolas" w:hAnsi="Consolas"/>
          <w:b/>
        </w:rPr>
        <w:t>}</w:t>
      </w:r>
      <w:r w:rsidRPr="000F2BF4">
        <w:rPr>
          <w:rFonts w:ascii="Consolas" w:hAnsi="Consolas"/>
          <w:b/>
        </w:rPr>
        <w:t>"</w:t>
      </w:r>
    </w:p>
    <w:p w14:paraId="262287CA" w14:textId="5D70E873" w:rsidR="00CD320B" w:rsidRPr="00175193" w:rsidRDefault="00132C60" w:rsidP="00DD1A27">
      <w:pPr>
        <w:pStyle w:val="ListParagraph"/>
        <w:numPr>
          <w:ilvl w:val="0"/>
          <w:numId w:val="43"/>
        </w:numPr>
      </w:pPr>
      <w:r>
        <w:t xml:space="preserve">Format the </w:t>
      </w:r>
      <w:r w:rsidRPr="00132C60">
        <w:rPr>
          <w:b/>
          <w:bCs/>
        </w:rPr>
        <w:t>profit value</w:t>
      </w:r>
      <w:r>
        <w:t xml:space="preserve"> to the </w:t>
      </w:r>
      <w:r w:rsidRPr="00132C60">
        <w:rPr>
          <w:b/>
          <w:bCs/>
        </w:rPr>
        <w:t>second decimal place</w:t>
      </w:r>
      <w:r>
        <w:t>.</w:t>
      </w:r>
    </w:p>
    <w:p w14:paraId="35D9AA58" w14:textId="389A1EF3" w:rsidR="00BF5BE9" w:rsidRDefault="00BF5BE9" w:rsidP="00175193">
      <w:pPr>
        <w:pStyle w:val="Heading4"/>
        <w:jc w:val="both"/>
      </w:pPr>
      <w:bookmarkStart w:id="5" w:name="_store_stats()"/>
      <w:bookmarkEnd w:id="5"/>
      <w:r>
        <w:t>store_type()</w:t>
      </w:r>
    </w:p>
    <w:p w14:paraId="3D829813" w14:textId="7F984EF4" w:rsidR="00BF5BE9" w:rsidRDefault="00BF5BE9" w:rsidP="00BF5BE9">
      <w:pPr>
        <w:pStyle w:val="ListParagraph"/>
        <w:numPr>
          <w:ilvl w:val="0"/>
          <w:numId w:val="43"/>
        </w:numPr>
        <w:rPr>
          <w:bCs/>
        </w:rPr>
      </w:pPr>
      <w:r w:rsidRPr="00565652">
        <w:rPr>
          <w:b/>
        </w:rPr>
        <w:t>Returns</w:t>
      </w:r>
      <w:r>
        <w:rPr>
          <w:bCs/>
        </w:rPr>
        <w:t xml:space="preserve"> </w:t>
      </w:r>
      <w:r w:rsidR="00626740" w:rsidRPr="00626740">
        <w:rPr>
          <w:bCs/>
        </w:rPr>
        <w:t>the</w:t>
      </w:r>
      <w:r w:rsidR="00626740">
        <w:rPr>
          <w:b/>
        </w:rPr>
        <w:t xml:space="preserve"> type </w:t>
      </w:r>
      <w:r w:rsidR="00626740" w:rsidRPr="00626740">
        <w:rPr>
          <w:bCs/>
        </w:rPr>
        <w:t>of</w:t>
      </w:r>
      <w:r>
        <w:rPr>
          <w:bCs/>
        </w:rPr>
        <w:t xml:space="preserve"> the </w:t>
      </w:r>
      <w:r w:rsidRPr="00626740">
        <w:rPr>
          <w:b/>
        </w:rPr>
        <w:t>store</w:t>
      </w:r>
      <w:r w:rsidR="00220DBD">
        <w:rPr>
          <w:b/>
        </w:rPr>
        <w:t xml:space="preserve"> as </w:t>
      </w:r>
      <w:r w:rsidR="00536B67">
        <w:rPr>
          <w:b/>
        </w:rPr>
        <w:t xml:space="preserve">a </w:t>
      </w:r>
      <w:r w:rsidR="00220DBD">
        <w:rPr>
          <w:b/>
        </w:rPr>
        <w:t>property</w:t>
      </w:r>
      <w:r>
        <w:rPr>
          <w:bCs/>
        </w:rPr>
        <w:t xml:space="preserve">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stor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Pr="00F20B8E">
        <w:rPr>
          <w:bCs/>
        </w:rPr>
        <w:t>.</w:t>
      </w:r>
    </w:p>
    <w:p w14:paraId="5043FEAC" w14:textId="40C7414F" w:rsidR="00220DBD" w:rsidRPr="00565652" w:rsidRDefault="00220DBD" w:rsidP="00565652">
      <w:pPr>
        <w:ind w:left="720"/>
        <w:rPr>
          <w:bCs/>
        </w:rPr>
      </w:pPr>
      <w:r w:rsidRPr="00565652">
        <w:rPr>
          <w:b/>
          <w:highlight w:val="lightGray"/>
          <w:u w:val="single"/>
        </w:rPr>
        <w:t>Hint</w:t>
      </w:r>
      <w:r w:rsidRPr="00565652">
        <w:rPr>
          <w:bCs/>
          <w:highlight w:val="lightGray"/>
        </w:rPr>
        <w:t xml:space="preserve">: Use a </w:t>
      </w:r>
      <w:r w:rsidRPr="00565652">
        <w:rPr>
          <w:b/>
          <w:highlight w:val="lightGray"/>
        </w:rPr>
        <w:t>property decorator</w:t>
      </w:r>
      <w:r w:rsidRPr="00565652">
        <w:rPr>
          <w:bCs/>
          <w:highlight w:val="lightGray"/>
        </w:rPr>
        <w:t xml:space="preserve"> to define this method as a property, </w:t>
      </w:r>
      <w:r w:rsidR="00565652" w:rsidRPr="00565652">
        <w:rPr>
          <w:bCs/>
          <w:highlight w:val="lightGray"/>
        </w:rPr>
        <w:t xml:space="preserve">making it </w:t>
      </w:r>
      <w:r w:rsidR="00565652" w:rsidRPr="00565652">
        <w:rPr>
          <w:b/>
          <w:highlight w:val="lightGray"/>
        </w:rPr>
        <w:t>accessible</w:t>
      </w:r>
      <w:r w:rsidR="00565652" w:rsidRPr="00565652">
        <w:rPr>
          <w:bCs/>
          <w:highlight w:val="lightGray"/>
        </w:rPr>
        <w:t xml:space="preserve"> like </w:t>
      </w:r>
      <w:r w:rsidRPr="00565652">
        <w:rPr>
          <w:rFonts w:ascii="Consolas" w:hAnsi="Consolas"/>
          <w:b/>
          <w:highlight w:val="lightGray"/>
        </w:rPr>
        <w:t>&lt;</w:t>
      </w:r>
      <w:r w:rsidRPr="00565652">
        <w:rPr>
          <w:rFonts w:ascii="Consolas" w:hAnsi="Consolas" w:cstheme="minorHAnsi"/>
          <w:b/>
          <w:highlight w:val="lightGray"/>
        </w:rPr>
        <w:t>store_object&gt;.store_type</w:t>
      </w:r>
    </w:p>
    <w:p w14:paraId="2729FD61" w14:textId="2994359E" w:rsidR="00175193" w:rsidRPr="00BC49A8" w:rsidRDefault="00F20B8E" w:rsidP="00175193">
      <w:pPr>
        <w:pStyle w:val="Heading4"/>
        <w:jc w:val="both"/>
      </w:pPr>
      <w:r>
        <w:t>store_stats</w:t>
      </w:r>
      <w:r w:rsidR="00175193" w:rsidRPr="00BC49A8">
        <w:t>()</w:t>
      </w:r>
    </w:p>
    <w:p w14:paraId="10EA3707" w14:textId="4B3B9EE6" w:rsidR="00175193" w:rsidRPr="00F20B8E" w:rsidRDefault="00F20B8E" w:rsidP="00175193">
      <w:pPr>
        <w:pStyle w:val="ListParagraph"/>
        <w:numPr>
          <w:ilvl w:val="0"/>
          <w:numId w:val="43"/>
        </w:numPr>
        <w:rPr>
          <w:bCs/>
        </w:rPr>
      </w:pPr>
      <w:r>
        <w:rPr>
          <w:bCs/>
        </w:rPr>
        <w:t xml:space="preserve">Returns </w:t>
      </w:r>
      <w:r w:rsidRPr="00F20B8E">
        <w:rPr>
          <w:b/>
        </w:rPr>
        <w:t>detailed info</w:t>
      </w:r>
      <w:r w:rsidR="00E73EB7">
        <w:rPr>
          <w:b/>
        </w:rPr>
        <w:t>rmation</w:t>
      </w:r>
      <w:r>
        <w:rPr>
          <w:bCs/>
        </w:rPr>
        <w:t xml:space="preserve"> about the store. </w:t>
      </w:r>
      <w:r w:rsidRPr="00F20B8E">
        <w:rPr>
          <w:bCs/>
        </w:rPr>
        <w:t xml:space="preserve">Keep in mind that </w:t>
      </w:r>
      <w:r w:rsidRPr="00F20B8E">
        <w:rPr>
          <w:b/>
        </w:rPr>
        <w:t>each</w:t>
      </w:r>
      <w:r w:rsidRPr="00F20B8E">
        <w:rPr>
          <w:bCs/>
        </w:rPr>
        <w:t xml:space="preserve"> type of</w:t>
      </w:r>
      <w:r w:rsidRPr="00F20B8E">
        <w:rPr>
          <w:b/>
        </w:rPr>
        <w:t xml:space="preserve"> store</w:t>
      </w:r>
      <w:r w:rsidRPr="00F20B8E">
        <w:rPr>
          <w:bCs/>
        </w:rPr>
        <w:t xml:space="preserve"> </w:t>
      </w:r>
      <w:r w:rsidRPr="00F20B8E">
        <w:rPr>
          <w:b/>
        </w:rPr>
        <w:t>implements</w:t>
      </w:r>
      <w:r w:rsidRPr="00F20B8E">
        <w:rPr>
          <w:bCs/>
        </w:rPr>
        <w:t xml:space="preserve"> the method </w:t>
      </w:r>
      <w:r w:rsidRPr="00F20B8E">
        <w:rPr>
          <w:b/>
        </w:rPr>
        <w:t>differently</w:t>
      </w:r>
      <w:r w:rsidR="00175193" w:rsidRPr="00F20B8E">
        <w:rPr>
          <w:bCs/>
        </w:rPr>
        <w:t>.</w:t>
      </w:r>
    </w:p>
    <w:p w14:paraId="10CFA182" w14:textId="2340EE36" w:rsidR="006D1EC4" w:rsidRPr="00BC49A8" w:rsidRDefault="006D1EC4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bookmarkStart w:id="6" w:name="_Hlk170990099"/>
      <w:r w:rsidR="0078752B" w:rsidRPr="0078752B">
        <w:t>Furniture</w:t>
      </w:r>
      <w:bookmarkEnd w:id="6"/>
      <w:r w:rsidR="007F5EFA">
        <w:t>Store</w:t>
      </w:r>
    </w:p>
    <w:p w14:paraId="0873ACC1" w14:textId="69719F6F" w:rsidR="006D1EC4" w:rsidRPr="00BC49A8" w:rsidRDefault="006D1EC4" w:rsidP="001D51EF">
      <w:pPr>
        <w:spacing w:before="0" w:after="0"/>
      </w:pPr>
      <w:r w:rsidRPr="00BC49A8">
        <w:t xml:space="preserve">In the </w:t>
      </w:r>
      <w:r w:rsidR="001D51EF">
        <w:rPr>
          <w:rFonts w:ascii="Consolas" w:hAnsi="Consolas"/>
          <w:b/>
          <w:bCs/>
        </w:rPr>
        <w:t>furniture_</w:t>
      </w:r>
      <w:r w:rsidR="007F5EFA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1D51EF" w:rsidRPr="001D51EF">
        <w:rPr>
          <w:rFonts w:ascii="Consolas" w:hAnsi="Consolas"/>
          <w:b/>
          <w:bCs/>
        </w:rPr>
        <w:t>Furniture</w:t>
      </w:r>
      <w:r w:rsidR="007F5EFA">
        <w:rPr>
          <w:rFonts w:ascii="Consolas" w:hAnsi="Consolas"/>
          <w:b/>
          <w:bCs/>
        </w:rPr>
        <w:t>Store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AD7293">
        <w:t>A</w:t>
      </w:r>
      <w:r w:rsidRPr="00BC49A8">
        <w:t xml:space="preserve"> </w:t>
      </w:r>
      <w:r w:rsidR="001D51EF" w:rsidRPr="007F5EFA">
        <w:rPr>
          <w:b/>
          <w:bCs/>
        </w:rPr>
        <w:t xml:space="preserve">furniture </w:t>
      </w:r>
      <w:r w:rsidR="007F5EFA" w:rsidRPr="007F5EFA">
        <w:rPr>
          <w:b/>
          <w:bCs/>
        </w:rPr>
        <w:t>store</w:t>
      </w:r>
      <w:r w:rsidRPr="00BC49A8">
        <w:t xml:space="preserve"> is a </w:t>
      </w:r>
      <w:r w:rsidRPr="00BC49A8">
        <w:rPr>
          <w:b/>
          <w:bCs/>
        </w:rPr>
        <w:t xml:space="preserve">type </w:t>
      </w:r>
      <w:r w:rsidRPr="0090052C">
        <w:t>of</w:t>
      </w:r>
      <w:r w:rsidR="001D51EF">
        <w:rPr>
          <w:b/>
          <w:bCs/>
        </w:rPr>
        <w:t xml:space="preserve"> </w:t>
      </w:r>
      <w:hyperlink w:anchor="_Class_BaseFactory_1" w:history="1">
        <w:r w:rsidR="007F5EFA">
          <w:rPr>
            <w:rStyle w:val="Hyperlink"/>
            <w:rFonts w:ascii="Consolas" w:hAnsi="Consolas"/>
            <w:b/>
            <w:bCs/>
          </w:rPr>
          <w:t>BaseStore</w:t>
        </w:r>
      </w:hyperlink>
      <w:r w:rsidRPr="001D51EF">
        <w:t>.</w:t>
      </w:r>
      <w:r w:rsidRPr="00BC49A8">
        <w:t xml:space="preserve"> </w:t>
      </w:r>
      <w:r w:rsidR="001D51EF">
        <w:t>The</w:t>
      </w:r>
      <w:r w:rsidR="001D51EF" w:rsidRPr="001D51EF">
        <w:t xml:space="preserve"> </w:t>
      </w:r>
      <w:r w:rsidR="001D51EF" w:rsidRPr="00BA1F18">
        <w:rPr>
          <w:b/>
          <w:bCs/>
        </w:rPr>
        <w:t xml:space="preserve">furniture </w:t>
      </w:r>
      <w:r w:rsidR="009D46AD" w:rsidRPr="00BA1F18">
        <w:rPr>
          <w:b/>
          <w:bCs/>
        </w:rPr>
        <w:t>store</w:t>
      </w:r>
      <w:r w:rsidR="001D51EF" w:rsidRPr="001D51EF">
        <w:t xml:space="preserve"> </w:t>
      </w:r>
      <w:r w:rsidR="009D46AD">
        <w:t>sells</w:t>
      </w:r>
      <w:r w:rsidR="001D51EF" w:rsidRPr="001D51EF">
        <w:t xml:space="preserve"> </w:t>
      </w:r>
      <w:r w:rsidR="009D7184" w:rsidRPr="00695A5B">
        <w:rPr>
          <w:b/>
          <w:bCs/>
        </w:rPr>
        <w:t>only</w:t>
      </w:r>
      <w:r w:rsidR="009D7184">
        <w:t xml:space="preserve"> </w:t>
      </w:r>
      <w:r w:rsidR="001D51EF" w:rsidRPr="0090052C">
        <w:rPr>
          <w:b/>
          <w:bCs/>
        </w:rPr>
        <w:t xml:space="preserve">furniture </w:t>
      </w:r>
      <w:r w:rsidR="009D7184" w:rsidRPr="0090052C">
        <w:rPr>
          <w:b/>
          <w:bCs/>
        </w:rPr>
        <w:t>products</w:t>
      </w:r>
      <w:r w:rsidR="00097E46">
        <w:t xml:space="preserve"> and </w:t>
      </w:r>
      <w:r w:rsidR="009D7184">
        <w:t xml:space="preserve">has an </w:t>
      </w:r>
      <w:r w:rsidR="009D7184" w:rsidRPr="009D7184">
        <w:rPr>
          <w:b/>
          <w:bCs/>
        </w:rPr>
        <w:t>initial capacity</w:t>
      </w:r>
      <w:r w:rsidR="009D7184">
        <w:t xml:space="preserve"> of </w:t>
      </w:r>
      <w:r w:rsidR="009D7184" w:rsidRPr="009D7184">
        <w:rPr>
          <w:rFonts w:ascii="Consolas" w:hAnsi="Consolas"/>
          <w:b/>
          <w:bCs/>
        </w:rPr>
        <w:t>50</w:t>
      </w:r>
      <w:r w:rsidR="00AD729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3957CCBC" w:rsidR="006D1EC4" w:rsidRPr="00BC49A8" w:rsidRDefault="006D1EC4" w:rsidP="006D1EC4">
      <w:pPr>
        <w:pStyle w:val="Heading4"/>
        <w:jc w:val="both"/>
      </w:pPr>
      <w:r w:rsidRPr="00BC49A8">
        <w:t>__init__(</w:t>
      </w:r>
      <w:r w:rsidR="00097E46" w:rsidRPr="00D87E8F">
        <w:t>name: str, location: str</w:t>
      </w:r>
      <w:r w:rsidRPr="00BC49A8">
        <w:t>)</w:t>
      </w:r>
    </w:p>
    <w:p w14:paraId="021C98F5" w14:textId="7AF9ACC8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init__</w:t>
      </w:r>
      <w:r w:rsidR="006D1EC4" w:rsidRPr="00BC49A8">
        <w:t xml:space="preserve"> method</w:t>
      </w:r>
      <w:r w:rsidRPr="00BC49A8">
        <w:t>, all needed attributes must be set</w:t>
      </w:r>
      <w:r w:rsidR="006D1EC4" w:rsidRPr="00BC49A8">
        <w:t>.</w:t>
      </w:r>
    </w:p>
    <w:p w14:paraId="4BAA081F" w14:textId="77777777" w:rsidR="00954301" w:rsidRDefault="00954301" w:rsidP="00954301">
      <w:pPr>
        <w:pStyle w:val="Heading4"/>
        <w:jc w:val="both"/>
      </w:pPr>
      <w:bookmarkStart w:id="7" w:name="_Hlk171340948"/>
      <w:r>
        <w:t>store_type()</w:t>
      </w:r>
    </w:p>
    <w:p w14:paraId="468220E4" w14:textId="290A662E" w:rsidR="00954301" w:rsidRPr="00A036BB" w:rsidRDefault="00954301" w:rsidP="00954301">
      <w:pPr>
        <w:pStyle w:val="ListParagraph"/>
        <w:numPr>
          <w:ilvl w:val="0"/>
          <w:numId w:val="43"/>
        </w:numPr>
      </w:pPr>
      <w:r>
        <w:t xml:space="preserve">Returns </w:t>
      </w:r>
      <w:r w:rsidRPr="00626740">
        <w:t>the</w:t>
      </w:r>
      <w:r>
        <w:rPr>
          <w:b/>
        </w:rPr>
        <w:t xml:space="preserve"> type </w:t>
      </w:r>
      <w:r w:rsidRPr="00626740">
        <w:t>of</w:t>
      </w:r>
      <w:r>
        <w:t xml:space="preserve"> the </w:t>
      </w:r>
      <w:r w:rsidRPr="00626740">
        <w:rPr>
          <w:b/>
        </w:rPr>
        <w:t>store</w:t>
      </w:r>
      <w:r>
        <w:rPr>
          <w:b/>
        </w:rPr>
        <w:t xml:space="preserve"> </w:t>
      </w:r>
      <w:r w:rsidRPr="00A036BB">
        <w:rPr>
          <w:b/>
        </w:rPr>
        <w:t>as</w:t>
      </w:r>
      <w:r w:rsidR="00A036BB" w:rsidRPr="00A036BB">
        <w:rPr>
          <w:b/>
        </w:rPr>
        <w:t xml:space="preserve"> </w:t>
      </w:r>
      <w:r w:rsidR="00536B67">
        <w:rPr>
          <w:b/>
        </w:rPr>
        <w:t xml:space="preserve">a </w:t>
      </w:r>
      <w:r w:rsidR="00A036BB" w:rsidRPr="00A036BB">
        <w:rPr>
          <w:b/>
        </w:rPr>
        <w:t>property</w:t>
      </w:r>
      <w:r w:rsidR="00A036BB">
        <w:rPr>
          <w:bCs/>
        </w:rPr>
        <w:t>, set to</w:t>
      </w:r>
      <w:r w:rsidRPr="00954301">
        <w:t>:</w:t>
      </w:r>
      <w:r>
        <w:t xml:space="preserve"> </w:t>
      </w:r>
      <w:r w:rsidRPr="00954301">
        <w:rPr>
          <w:rFonts w:ascii="Consolas" w:hAnsi="Consolas"/>
          <w:b/>
          <w:bCs/>
        </w:rPr>
        <w:t>"FurnitureStore"</w:t>
      </w:r>
      <w:bookmarkEnd w:id="7"/>
    </w:p>
    <w:p w14:paraId="7046D4B6" w14:textId="187EC184" w:rsidR="00A036BB" w:rsidRDefault="00A036BB" w:rsidP="00A036BB">
      <w:pPr>
        <w:ind w:left="720"/>
      </w:pPr>
      <w:r w:rsidRPr="00A036BB">
        <w:rPr>
          <w:b/>
          <w:highlight w:val="lightGray"/>
          <w:u w:val="single"/>
        </w:rPr>
        <w:t>Hint</w:t>
      </w:r>
      <w:r w:rsidRPr="00A036BB">
        <w:rPr>
          <w:bCs/>
          <w:highlight w:val="lightGray"/>
        </w:rPr>
        <w:t xml:space="preserve">: Use a </w:t>
      </w:r>
      <w:r w:rsidRPr="00A036BB">
        <w:rPr>
          <w:b/>
          <w:highlight w:val="lightGray"/>
        </w:rPr>
        <w:t>property decorator</w:t>
      </w:r>
      <w:r w:rsidRPr="00A036BB">
        <w:rPr>
          <w:bCs/>
          <w:highlight w:val="lightGray"/>
        </w:rPr>
        <w:t xml:space="preserve"> to define this method as a property, making it </w:t>
      </w:r>
      <w:r w:rsidRPr="00A036BB">
        <w:rPr>
          <w:b/>
          <w:highlight w:val="lightGray"/>
        </w:rPr>
        <w:t>accessible</w:t>
      </w:r>
      <w:r w:rsidRPr="00A036BB">
        <w:rPr>
          <w:bCs/>
          <w:highlight w:val="lightGray"/>
        </w:rPr>
        <w:t xml:space="preserve"> like </w:t>
      </w:r>
      <w:r w:rsidRPr="00A036BB">
        <w:rPr>
          <w:rFonts w:ascii="Consolas" w:hAnsi="Consolas"/>
          <w:b/>
          <w:highlight w:val="lightGray"/>
        </w:rPr>
        <w:t>&lt;</w:t>
      </w:r>
      <w:r w:rsidRPr="00A036BB">
        <w:rPr>
          <w:rFonts w:ascii="Consolas" w:hAnsi="Consolas" w:cstheme="minorHAnsi"/>
          <w:b/>
          <w:highlight w:val="lightGray"/>
        </w:rPr>
        <w:t>store_object&gt;.store_type</w:t>
      </w:r>
    </w:p>
    <w:p w14:paraId="1E24AFD2" w14:textId="40CE543B" w:rsidR="006D1EC4" w:rsidRPr="00BC49A8" w:rsidRDefault="00BA1F18" w:rsidP="006D1EC4">
      <w:pPr>
        <w:pStyle w:val="Heading4"/>
        <w:jc w:val="both"/>
      </w:pPr>
      <w:r>
        <w:t>store_stats</w:t>
      </w:r>
      <w:r w:rsidR="006D1EC4" w:rsidRPr="00BC49A8">
        <w:t>()</w:t>
      </w:r>
    </w:p>
    <w:p w14:paraId="5EA42D0E" w14:textId="08585533" w:rsidR="00F1029D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="00FA5691">
        <w:rPr>
          <w:b/>
        </w:rPr>
        <w:t xml:space="preserve">returns detailed information </w:t>
      </w:r>
      <w:r w:rsidR="00FA5691" w:rsidRPr="00FA5691">
        <w:rPr>
          <w:bCs/>
        </w:rPr>
        <w:t>about the</w:t>
      </w:r>
      <w:r w:rsidR="00FA5691">
        <w:rPr>
          <w:b/>
        </w:rPr>
        <w:t xml:space="preserve"> available products</w:t>
      </w:r>
      <w:r w:rsidR="00FA5691" w:rsidRPr="00FA5691">
        <w:rPr>
          <w:bCs/>
        </w:rPr>
        <w:t>,</w:t>
      </w:r>
      <w:r w:rsidR="00FA5691">
        <w:rPr>
          <w:b/>
        </w:rPr>
        <w:t xml:space="preserve"> prices</w:t>
      </w:r>
      <w:r w:rsidR="00FA5691" w:rsidRPr="00FA5691">
        <w:rPr>
          <w:bCs/>
        </w:rPr>
        <w:t>,</w:t>
      </w:r>
      <w:r w:rsidR="00FA5691">
        <w:rPr>
          <w:b/>
        </w:rPr>
        <w:t xml:space="preserve"> </w:t>
      </w:r>
      <w:r w:rsidR="00FA5691" w:rsidRPr="00FA5691">
        <w:rPr>
          <w:bCs/>
        </w:rPr>
        <w:t xml:space="preserve">and </w:t>
      </w:r>
      <w:r w:rsidR="00FA5691">
        <w:rPr>
          <w:b/>
        </w:rPr>
        <w:t>capacity</w:t>
      </w:r>
      <w:r w:rsidR="00FA5691">
        <w:t xml:space="preserve"> in the following format (each row on a new line):</w:t>
      </w:r>
    </w:p>
    <w:p w14:paraId="0EAB0660" w14:textId="43262756" w:rsidR="00FA5691" w:rsidRDefault="00FA5691" w:rsidP="00FA5691">
      <w:pPr>
        <w:ind w:left="720"/>
        <w:jc w:val="both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Store: {name}, location: {location}</w:t>
      </w:r>
      <w:r w:rsidR="00F707F0">
        <w:rPr>
          <w:rFonts w:ascii="Consolas" w:hAnsi="Consolas"/>
          <w:b/>
          <w:bCs/>
        </w:rPr>
        <w:t>, available capacity: {capacity}</w:t>
      </w:r>
    </w:p>
    <w:p w14:paraId="00A35409" w14:textId="14DB7E64" w:rsidR="00D73AA3" w:rsidRDefault="00D73AA3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Estimated future profit for</w:t>
      </w:r>
      <w:r w:rsidRPr="000F2BF4">
        <w:rPr>
          <w:rFonts w:ascii="Consolas" w:hAnsi="Consolas"/>
          <w:b/>
        </w:rPr>
        <w:t xml:space="preserve"> {products</w:t>
      </w:r>
      <w:r>
        <w:rPr>
          <w:rFonts w:ascii="Consolas" w:hAnsi="Consolas"/>
          <w:b/>
        </w:rPr>
        <w:t>_count</w:t>
      </w:r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is {profit}</w:t>
      </w:r>
    </w:p>
    <w:p w14:paraId="1AFAF296" w14:textId="1512081D" w:rsidR="00D73AA3" w:rsidRDefault="00D73AA3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**Furniture for sale:</w:t>
      </w:r>
    </w:p>
    <w:p w14:paraId="0F35D5E3" w14:textId="500CED5D" w:rsidR="00FA5691" w:rsidRDefault="00FA5691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1</w:t>
      </w:r>
      <w:r>
        <w:rPr>
          <w:rFonts w:ascii="Consolas" w:hAnsi="Consolas"/>
          <w:b/>
          <w:bCs/>
        </w:rPr>
        <w:t>}: {num_of_</w:t>
      </w:r>
      <w:r w:rsidR="00D96B6B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pieces}</w:t>
      </w:r>
      <w:r w:rsidR="00F707F0">
        <w:rPr>
          <w:rFonts w:ascii="Consolas" w:hAnsi="Consolas"/>
          <w:b/>
          <w:bCs/>
        </w:rPr>
        <w:t>pcs</w:t>
      </w:r>
      <w:r>
        <w:rPr>
          <w:rFonts w:ascii="Consolas" w:hAnsi="Consolas"/>
          <w:b/>
          <w:bCs/>
        </w:rPr>
        <w:t>, average price: {avg_price_per_model}</w:t>
      </w:r>
    </w:p>
    <w:p w14:paraId="5B18CCE5" w14:textId="4D448DE9" w:rsidR="00115B59" w:rsidRDefault="00115B59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562C7223" w14:textId="61F5B734" w:rsidR="00FA5691" w:rsidRDefault="00115B59" w:rsidP="00FA5691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n</w:t>
      </w:r>
      <w:r>
        <w:rPr>
          <w:rFonts w:ascii="Consolas" w:hAnsi="Consolas"/>
          <w:b/>
          <w:bCs/>
        </w:rPr>
        <w:t>}: {num_of_</w:t>
      </w:r>
      <w:r w:rsidR="00D96B6B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_pieces}pcs, average price: {avg_price_per_model}</w:t>
      </w:r>
      <w:r w:rsidR="00FA5691" w:rsidRPr="00FA5691">
        <w:rPr>
          <w:rFonts w:ascii="Consolas" w:hAnsi="Consolas"/>
          <w:b/>
          <w:bCs/>
        </w:rPr>
        <w:t>"</w:t>
      </w:r>
    </w:p>
    <w:p w14:paraId="13A7115F" w14:textId="6D4A697C" w:rsidR="00DD0E70" w:rsidRDefault="00DD0E70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DD0E70"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</w:t>
      </w:r>
      <w:r w:rsidRPr="00DD0E70">
        <w:rPr>
          <w:rFonts w:cstheme="minorHAnsi"/>
          <w:b/>
          <w:bCs/>
        </w:rPr>
        <w:t>available furniture</w:t>
      </w:r>
      <w:r>
        <w:rPr>
          <w:rFonts w:cstheme="minorHAnsi"/>
        </w:rPr>
        <w:t xml:space="preserve"> by their </w:t>
      </w:r>
      <w:r w:rsidRPr="00DD0E70">
        <w:rPr>
          <w:rFonts w:cstheme="minorHAnsi"/>
          <w:b/>
          <w:bCs/>
        </w:rPr>
        <w:t>model ascending</w:t>
      </w:r>
      <w:r>
        <w:rPr>
          <w:rFonts w:cstheme="minorHAnsi"/>
        </w:rPr>
        <w:t xml:space="preserve"> and provide the </w:t>
      </w:r>
      <w:r w:rsidRPr="00DD0E70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of </w:t>
      </w:r>
      <w:r w:rsidRPr="00DD0E70">
        <w:rPr>
          <w:rFonts w:cstheme="minorHAnsi"/>
          <w:b/>
          <w:bCs/>
        </w:rPr>
        <w:t>products</w:t>
      </w:r>
      <w:r>
        <w:rPr>
          <w:rFonts w:cstheme="minorHAnsi"/>
        </w:rPr>
        <w:t xml:space="preserve"> </w:t>
      </w:r>
      <w:r w:rsidRPr="00DD0E70">
        <w:rPr>
          <w:rFonts w:cstheme="minorHAnsi"/>
          <w:b/>
          <w:bCs/>
        </w:rPr>
        <w:t>per model</w:t>
      </w:r>
      <w:r w:rsidRPr="00DD0E70">
        <w:rPr>
          <w:rFonts w:cstheme="minorHAnsi"/>
        </w:rPr>
        <w:t>.</w:t>
      </w:r>
    </w:p>
    <w:p w14:paraId="4BC1C13C" w14:textId="77777777" w:rsidR="00BD10FA" w:rsidRDefault="008F1DA8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price per model </w:t>
      </w:r>
      <w:r w:rsidRPr="008F1DA8">
        <w:rPr>
          <w:rFonts w:cstheme="minorHAnsi"/>
        </w:rPr>
        <w:t>is calculated based on the</w:t>
      </w:r>
      <w:r>
        <w:rPr>
          <w:rFonts w:cstheme="minorHAnsi"/>
          <w:b/>
          <w:bCs/>
        </w:rPr>
        <w:t xml:space="preserve"> prices </w:t>
      </w:r>
      <w:r w:rsidRPr="008F1DA8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products </w:t>
      </w:r>
      <w:r>
        <w:rPr>
          <w:rFonts w:cstheme="minorHAnsi"/>
        </w:rPr>
        <w:t>under</w:t>
      </w:r>
      <w:r w:rsidRPr="008F1DA8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is model </w:t>
      </w:r>
      <w:r w:rsidRPr="008F1DA8">
        <w:rPr>
          <w:rFonts w:cstheme="minorHAnsi"/>
        </w:rPr>
        <w:t>and</w:t>
      </w:r>
      <w:r>
        <w:rPr>
          <w:rFonts w:cstheme="minorHAnsi"/>
          <w:b/>
          <w:bCs/>
        </w:rPr>
        <w:t xml:space="preserve"> their number</w:t>
      </w:r>
      <w:r w:rsidRPr="008F1DA8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3E1875C6" w14:textId="0D0BC34F" w:rsidR="008F1DA8" w:rsidRDefault="008F1DA8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  <w:b/>
          <w:bCs/>
        </w:rPr>
        <w:lastRenderedPageBreak/>
        <w:t>Format</w:t>
      </w:r>
      <w:r>
        <w:rPr>
          <w:rFonts w:cstheme="minorHAnsi"/>
        </w:rPr>
        <w:t xml:space="preserve"> </w:t>
      </w:r>
      <w:r w:rsidR="00BD10FA">
        <w:rPr>
          <w:rFonts w:cstheme="minorHAnsi"/>
        </w:rPr>
        <w:t xml:space="preserve">the </w:t>
      </w:r>
      <w:r w:rsidR="00BD10FA" w:rsidRPr="00BD10FA">
        <w:rPr>
          <w:rFonts w:cstheme="minorHAnsi"/>
          <w:b/>
          <w:bCs/>
        </w:rPr>
        <w:t>profit</w:t>
      </w:r>
      <w:r w:rsidR="00BD10FA">
        <w:rPr>
          <w:rFonts w:cstheme="minorHAnsi"/>
        </w:rPr>
        <w:t xml:space="preserve"> and </w:t>
      </w:r>
      <w:r w:rsidR="00BD10FA" w:rsidRPr="00BD10FA">
        <w:rPr>
          <w:rFonts w:cstheme="minorHAnsi"/>
          <w:b/>
          <w:bCs/>
        </w:rPr>
        <w:t>average price</w:t>
      </w:r>
      <w:r>
        <w:rPr>
          <w:rFonts w:cstheme="minorHAnsi"/>
        </w:rPr>
        <w:t xml:space="preserve"> to the </w:t>
      </w:r>
      <w:r w:rsidRPr="008F1DA8">
        <w:rPr>
          <w:rFonts w:cstheme="minorHAnsi"/>
          <w:b/>
          <w:bCs/>
        </w:rPr>
        <w:t>second decimal place</w:t>
      </w:r>
      <w:r>
        <w:rPr>
          <w:rFonts w:cstheme="minorHAnsi"/>
        </w:rPr>
        <w:t>.</w:t>
      </w:r>
    </w:p>
    <w:p w14:paraId="7FE6A173" w14:textId="586DD2A4" w:rsidR="00BD10FA" w:rsidRPr="00BD10FA" w:rsidRDefault="00BD10FA" w:rsidP="0030157F">
      <w:pPr>
        <w:pStyle w:val="ListParagraph"/>
        <w:spacing w:line="360" w:lineRule="auto"/>
        <w:jc w:val="both"/>
        <w:rPr>
          <w:rFonts w:cstheme="minorHAnsi"/>
        </w:rPr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>You can use the</w:t>
      </w:r>
      <w:r w:rsidRPr="00BD10FA">
        <w:rPr>
          <w:rFonts w:cstheme="minorHAnsi"/>
          <w:b/>
          <w:bCs/>
          <w:highlight w:val="lightGray"/>
        </w:rPr>
        <w:t xml:space="preserve"> </w:t>
      </w:r>
      <w:hyperlink w:anchor="_get_estimated_profit()" w:history="1">
        <w:r w:rsidRPr="00BD10FA">
          <w:rPr>
            <w:rStyle w:val="Hyperlink"/>
            <w:rFonts w:ascii="Consolas" w:hAnsi="Consolas" w:cstheme="minorHAnsi"/>
            <w:b/>
            <w:bCs/>
            <w:highlight w:val="lightGray"/>
          </w:rPr>
          <w:t>get_estimated_profit()</w:t>
        </w:r>
      </w:hyperlink>
      <w:r w:rsidRPr="00BD10FA">
        <w:rPr>
          <w:rFonts w:cstheme="minorHAnsi"/>
          <w:b/>
          <w:bCs/>
          <w:highlight w:val="lightGray"/>
        </w:rPr>
        <w:t xml:space="preserve"> </w:t>
      </w:r>
      <w:r w:rsidRPr="00BD10FA">
        <w:rPr>
          <w:rFonts w:cstheme="minorHAnsi"/>
          <w:highlight w:val="lightGray"/>
        </w:rPr>
        <w:t>method.</w:t>
      </w:r>
    </w:p>
    <w:p w14:paraId="4A5CF216" w14:textId="4F0F002F" w:rsidR="00F1029D" w:rsidRPr="00BC49A8" w:rsidRDefault="00F1029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456AE9">
        <w:t>ToyStore</w:t>
      </w:r>
    </w:p>
    <w:p w14:paraId="6AC0215D" w14:textId="45DC452A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38179D">
        <w:rPr>
          <w:rFonts w:ascii="Consolas" w:hAnsi="Consolas"/>
          <w:b/>
          <w:bCs/>
        </w:rPr>
        <w:t>toy</w:t>
      </w:r>
      <w:r w:rsidRPr="00BC49A8">
        <w:rPr>
          <w:rFonts w:ascii="Consolas" w:hAnsi="Consolas"/>
          <w:b/>
          <w:bCs/>
        </w:rPr>
        <w:t>_</w:t>
      </w:r>
      <w:r w:rsidR="0038179D">
        <w:rPr>
          <w:rFonts w:ascii="Consolas" w:hAnsi="Consolas"/>
          <w:b/>
          <w:bCs/>
        </w:rPr>
        <w:t>store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38179D">
        <w:rPr>
          <w:rFonts w:ascii="Consolas" w:hAnsi="Consolas"/>
          <w:b/>
          <w:bCs/>
        </w:rPr>
        <w:t>ToyStore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2635C0">
        <w:t>A</w:t>
      </w:r>
      <w:r w:rsidRPr="00BC49A8">
        <w:t xml:space="preserve"> </w:t>
      </w:r>
      <w:r w:rsidR="0038179D" w:rsidRPr="00697551">
        <w:rPr>
          <w:b/>
          <w:bCs/>
        </w:rPr>
        <w:t>toy store</w:t>
      </w:r>
      <w:r w:rsidRPr="00BC49A8">
        <w:t xml:space="preserve"> </w:t>
      </w:r>
      <w:r w:rsidR="00697551" w:rsidRPr="00BC49A8">
        <w:t xml:space="preserve">is a </w:t>
      </w:r>
      <w:r w:rsidR="00697551" w:rsidRPr="00BC49A8">
        <w:rPr>
          <w:b/>
          <w:bCs/>
        </w:rPr>
        <w:t xml:space="preserve">type </w:t>
      </w:r>
      <w:r w:rsidR="00697551" w:rsidRPr="0090052C">
        <w:t>of</w:t>
      </w:r>
      <w:r w:rsidR="00697551">
        <w:rPr>
          <w:b/>
          <w:bCs/>
        </w:rPr>
        <w:t xml:space="preserve"> </w:t>
      </w:r>
      <w:hyperlink w:anchor="_Class_BaseFactory_1" w:history="1">
        <w:r w:rsidR="00697551">
          <w:rPr>
            <w:rStyle w:val="Hyperlink"/>
            <w:rFonts w:ascii="Consolas" w:hAnsi="Consolas"/>
            <w:b/>
            <w:bCs/>
          </w:rPr>
          <w:t>BaseStore</w:t>
        </w:r>
      </w:hyperlink>
      <w:r w:rsidR="00697551" w:rsidRPr="001D51EF">
        <w:t>.</w:t>
      </w:r>
      <w:r w:rsidR="00697551" w:rsidRPr="00BC49A8">
        <w:t xml:space="preserve"> </w:t>
      </w:r>
      <w:r w:rsidR="00697551">
        <w:t>The</w:t>
      </w:r>
      <w:r w:rsidR="00697551" w:rsidRPr="001D51EF">
        <w:t xml:space="preserve"> </w:t>
      </w:r>
      <w:r w:rsidR="0022125D">
        <w:rPr>
          <w:b/>
          <w:bCs/>
        </w:rPr>
        <w:t>toy</w:t>
      </w:r>
      <w:r w:rsidR="00697551" w:rsidRPr="00BA1F18">
        <w:rPr>
          <w:b/>
          <w:bCs/>
        </w:rPr>
        <w:t xml:space="preserve"> store</w:t>
      </w:r>
      <w:r w:rsidR="00697551" w:rsidRPr="001D51EF">
        <w:t xml:space="preserve"> </w:t>
      </w:r>
      <w:r w:rsidR="00697551">
        <w:t>sells</w:t>
      </w:r>
      <w:r w:rsidR="00697551" w:rsidRPr="001D51EF">
        <w:t xml:space="preserve"> </w:t>
      </w:r>
      <w:r w:rsidR="00697551" w:rsidRPr="009F7CDF">
        <w:rPr>
          <w:b/>
          <w:bCs/>
        </w:rPr>
        <w:t>only</w:t>
      </w:r>
      <w:r w:rsidR="00697551">
        <w:t xml:space="preserve"> </w:t>
      </w:r>
      <w:r w:rsidR="00971295">
        <w:rPr>
          <w:b/>
          <w:bCs/>
        </w:rPr>
        <w:t>toy</w:t>
      </w:r>
      <w:r w:rsidR="00697551" w:rsidRPr="0090052C">
        <w:rPr>
          <w:b/>
          <w:bCs/>
        </w:rPr>
        <w:t xml:space="preserve"> products</w:t>
      </w:r>
      <w:r w:rsidR="00697551">
        <w:t xml:space="preserve"> and has an </w:t>
      </w:r>
      <w:r w:rsidR="00697551" w:rsidRPr="009D7184">
        <w:rPr>
          <w:b/>
          <w:bCs/>
        </w:rPr>
        <w:t>initial capacity</w:t>
      </w:r>
      <w:r w:rsidR="00697551">
        <w:t xml:space="preserve"> of </w:t>
      </w:r>
      <w:r w:rsidR="00971295">
        <w:rPr>
          <w:rFonts w:ascii="Consolas" w:hAnsi="Consolas"/>
          <w:b/>
          <w:bCs/>
        </w:rPr>
        <w:t>100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t>Methods</w:t>
      </w:r>
    </w:p>
    <w:p w14:paraId="37990687" w14:textId="0182A42D" w:rsidR="00F1029D" w:rsidRPr="00BC49A8" w:rsidRDefault="00F1029D" w:rsidP="00F1029D">
      <w:pPr>
        <w:pStyle w:val="Heading4"/>
        <w:jc w:val="both"/>
      </w:pPr>
      <w:r w:rsidRPr="00BC49A8">
        <w:t>__init__(</w:t>
      </w:r>
      <w:r w:rsidR="008406EB" w:rsidRPr="00D87E8F">
        <w:t>name: str, location: str</w:t>
      </w:r>
      <w:r w:rsidRPr="00BC49A8">
        <w:t>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1D97A77D" w14:textId="77777777" w:rsidR="003734EC" w:rsidRDefault="003734EC" w:rsidP="003734EC">
      <w:pPr>
        <w:pStyle w:val="Heading4"/>
        <w:jc w:val="both"/>
      </w:pPr>
      <w:bookmarkStart w:id="8" w:name="_Hlk23531814"/>
      <w:r>
        <w:t>store_type()</w:t>
      </w:r>
    </w:p>
    <w:p w14:paraId="1FF40432" w14:textId="5F6D353B" w:rsidR="003734EC" w:rsidRPr="00C06655" w:rsidRDefault="003734EC" w:rsidP="003734EC">
      <w:pPr>
        <w:pStyle w:val="ListParagraph"/>
        <w:numPr>
          <w:ilvl w:val="0"/>
          <w:numId w:val="43"/>
        </w:numPr>
        <w:rPr>
          <w:rStyle w:val="ListParagraphChar"/>
        </w:rPr>
      </w:pPr>
      <w:r w:rsidRPr="00C06655">
        <w:rPr>
          <w:rStyle w:val="ListParagraphChar"/>
          <w:b/>
          <w:bCs/>
        </w:rPr>
        <w:t>Returns</w:t>
      </w:r>
      <w:r w:rsidRPr="003734EC">
        <w:rPr>
          <w:rStyle w:val="ListParagraphChar"/>
        </w:rPr>
        <w:t xml:space="preserve"> the </w:t>
      </w:r>
      <w:r w:rsidRPr="00200E88">
        <w:rPr>
          <w:rStyle w:val="ListParagraphChar"/>
          <w:b/>
          <w:bCs/>
        </w:rPr>
        <w:t xml:space="preserve">type </w:t>
      </w:r>
      <w:r w:rsidRPr="003734EC">
        <w:rPr>
          <w:rStyle w:val="ListParagraphChar"/>
        </w:rPr>
        <w:t xml:space="preserve">of the </w:t>
      </w:r>
      <w:r w:rsidRPr="00200E88">
        <w:rPr>
          <w:rStyle w:val="ListParagraphChar"/>
          <w:b/>
          <w:bCs/>
        </w:rPr>
        <w:t>store</w:t>
      </w:r>
      <w:r w:rsidRPr="003734EC">
        <w:rPr>
          <w:rStyle w:val="ListParagraphChar"/>
        </w:rPr>
        <w:t xml:space="preserve"> </w:t>
      </w:r>
      <w:r w:rsidRPr="00C06655">
        <w:rPr>
          <w:rStyle w:val="ListParagraphChar"/>
          <w:b/>
          <w:bCs/>
        </w:rPr>
        <w:t xml:space="preserve">as </w:t>
      </w:r>
      <w:r w:rsidR="00536B67">
        <w:rPr>
          <w:rStyle w:val="ListParagraphChar"/>
          <w:b/>
          <w:bCs/>
        </w:rPr>
        <w:t xml:space="preserve">a </w:t>
      </w:r>
      <w:r w:rsidR="00C06655" w:rsidRPr="00C06655">
        <w:rPr>
          <w:rStyle w:val="ListParagraphChar"/>
          <w:b/>
          <w:bCs/>
        </w:rPr>
        <w:t>property</w:t>
      </w:r>
      <w:r w:rsidR="00C06655">
        <w:rPr>
          <w:rStyle w:val="ListParagraphChar"/>
        </w:rPr>
        <w:t>, set to:</w:t>
      </w:r>
      <w:r w:rsidRPr="003734EC">
        <w:rPr>
          <w:rStyle w:val="ListParagraphChar"/>
        </w:rPr>
        <w:t xml:space="preserve"> </w:t>
      </w:r>
      <w:r w:rsidRPr="005633E5">
        <w:rPr>
          <w:rStyle w:val="ListParagraphChar"/>
          <w:rFonts w:ascii="Consolas" w:hAnsi="Consolas"/>
          <w:b/>
          <w:bCs/>
        </w:rPr>
        <w:t>"</w:t>
      </w:r>
      <w:r w:rsidR="005633E5" w:rsidRPr="005633E5">
        <w:rPr>
          <w:rStyle w:val="ListParagraphChar"/>
          <w:rFonts w:ascii="Consolas" w:hAnsi="Consolas"/>
          <w:b/>
          <w:bCs/>
        </w:rPr>
        <w:t>Toy</w:t>
      </w:r>
      <w:r w:rsidRPr="005633E5">
        <w:rPr>
          <w:rStyle w:val="ListParagraphChar"/>
          <w:rFonts w:ascii="Consolas" w:hAnsi="Consolas"/>
          <w:b/>
          <w:bCs/>
        </w:rPr>
        <w:t>Store"</w:t>
      </w:r>
    </w:p>
    <w:p w14:paraId="32F7740F" w14:textId="5A2C29F5" w:rsidR="00C06655" w:rsidRPr="003734EC" w:rsidRDefault="00C06655" w:rsidP="00C06655">
      <w:pPr>
        <w:ind w:left="720"/>
        <w:rPr>
          <w:rStyle w:val="ListParagraphChar"/>
        </w:rPr>
      </w:pPr>
      <w:r w:rsidRPr="00C06655">
        <w:rPr>
          <w:b/>
          <w:highlight w:val="lightGray"/>
          <w:u w:val="single"/>
        </w:rPr>
        <w:t>Hint</w:t>
      </w:r>
      <w:r w:rsidRPr="00C06655">
        <w:rPr>
          <w:bCs/>
          <w:highlight w:val="lightGray"/>
        </w:rPr>
        <w:t xml:space="preserve">: Use a </w:t>
      </w:r>
      <w:r w:rsidRPr="00C06655">
        <w:rPr>
          <w:b/>
          <w:highlight w:val="lightGray"/>
        </w:rPr>
        <w:t>property decorator</w:t>
      </w:r>
      <w:r w:rsidRPr="00C06655">
        <w:rPr>
          <w:bCs/>
          <w:highlight w:val="lightGray"/>
        </w:rPr>
        <w:t xml:space="preserve"> to define this method as a property, making it </w:t>
      </w:r>
      <w:r w:rsidRPr="00C06655">
        <w:rPr>
          <w:b/>
          <w:highlight w:val="lightGray"/>
        </w:rPr>
        <w:t>accessible</w:t>
      </w:r>
      <w:r w:rsidRPr="00C06655">
        <w:rPr>
          <w:bCs/>
          <w:highlight w:val="lightGray"/>
        </w:rPr>
        <w:t xml:space="preserve"> like </w:t>
      </w:r>
      <w:r w:rsidRPr="00C06655">
        <w:rPr>
          <w:rFonts w:ascii="Consolas" w:hAnsi="Consolas"/>
          <w:b/>
          <w:highlight w:val="lightGray"/>
        </w:rPr>
        <w:t>&lt;</w:t>
      </w:r>
      <w:r w:rsidRPr="00C06655">
        <w:rPr>
          <w:rFonts w:ascii="Consolas" w:hAnsi="Consolas" w:cstheme="minorHAnsi"/>
          <w:b/>
          <w:highlight w:val="lightGray"/>
        </w:rPr>
        <w:t>store_object&gt;.store_type</w:t>
      </w:r>
    </w:p>
    <w:p w14:paraId="2F3C7B54" w14:textId="6DF30AD8" w:rsidR="008406EB" w:rsidRPr="00BC49A8" w:rsidRDefault="008406EB" w:rsidP="008406EB">
      <w:pPr>
        <w:pStyle w:val="Heading4"/>
        <w:jc w:val="both"/>
      </w:pPr>
      <w:r>
        <w:t>store_stats</w:t>
      </w:r>
      <w:r w:rsidRPr="00BC49A8">
        <w:t>()</w:t>
      </w:r>
    </w:p>
    <w:p w14:paraId="3E541504" w14:textId="77777777" w:rsidR="008406EB" w:rsidRDefault="008406EB" w:rsidP="008406EB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>
        <w:rPr>
          <w:b/>
        </w:rPr>
        <w:t xml:space="preserve">returns detailed information </w:t>
      </w:r>
      <w:r w:rsidRPr="00FA5691">
        <w:rPr>
          <w:bCs/>
        </w:rPr>
        <w:t>about the</w:t>
      </w:r>
      <w:r>
        <w:rPr>
          <w:b/>
        </w:rPr>
        <w:t xml:space="preserve"> available products</w:t>
      </w:r>
      <w:r w:rsidRPr="00FA5691">
        <w:rPr>
          <w:bCs/>
        </w:rPr>
        <w:t>,</w:t>
      </w:r>
      <w:r>
        <w:rPr>
          <w:b/>
        </w:rPr>
        <w:t xml:space="preserve"> prices</w:t>
      </w:r>
      <w:r w:rsidRPr="00FA5691">
        <w:rPr>
          <w:bCs/>
        </w:rPr>
        <w:t>,</w:t>
      </w:r>
      <w:r>
        <w:rPr>
          <w:b/>
        </w:rPr>
        <w:t xml:space="preserve"> </w:t>
      </w:r>
      <w:r w:rsidRPr="00FA5691">
        <w:rPr>
          <w:bCs/>
        </w:rPr>
        <w:t xml:space="preserve">and </w:t>
      </w:r>
      <w:r>
        <w:rPr>
          <w:b/>
        </w:rPr>
        <w:t>capacity</w:t>
      </w:r>
      <w:r>
        <w:t xml:space="preserve"> in the following format (each row on a new line):</w:t>
      </w:r>
    </w:p>
    <w:p w14:paraId="3AB70994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 w:rsidRPr="00FA5691">
        <w:rPr>
          <w:rFonts w:ascii="Consolas" w:hAnsi="Consolas"/>
          <w:b/>
          <w:bCs/>
        </w:rPr>
        <w:t>"Store: {name}, location: {location}</w:t>
      </w:r>
      <w:r>
        <w:rPr>
          <w:rFonts w:ascii="Consolas" w:hAnsi="Consolas"/>
          <w:b/>
          <w:bCs/>
        </w:rPr>
        <w:t>, available capacity: {capacity}</w:t>
      </w:r>
    </w:p>
    <w:p w14:paraId="5F3C211A" w14:textId="77777777" w:rsidR="00D73AA3" w:rsidRDefault="00D73AA3" w:rsidP="00D73AA3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Estimated future profit for</w:t>
      </w:r>
      <w:r w:rsidRPr="000F2BF4">
        <w:rPr>
          <w:rFonts w:ascii="Consolas" w:hAnsi="Consolas"/>
          <w:b/>
        </w:rPr>
        <w:t xml:space="preserve"> {products</w:t>
      </w:r>
      <w:r>
        <w:rPr>
          <w:rFonts w:ascii="Consolas" w:hAnsi="Consolas"/>
          <w:b/>
        </w:rPr>
        <w:t>_count</w:t>
      </w:r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is {profit}</w:t>
      </w:r>
    </w:p>
    <w:p w14:paraId="1AF7456A" w14:textId="79D80D77" w:rsidR="008406EB" w:rsidRDefault="00D73AA3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**</w:t>
      </w:r>
      <w:r w:rsidR="008406EB">
        <w:rPr>
          <w:rFonts w:ascii="Consolas" w:hAnsi="Consolas"/>
          <w:b/>
          <w:bCs/>
        </w:rPr>
        <w:t>Toys for sale:</w:t>
      </w:r>
    </w:p>
    <w:p w14:paraId="1B2EB466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1</w:t>
      </w:r>
      <w:r>
        <w:rPr>
          <w:rFonts w:ascii="Consolas" w:hAnsi="Consolas"/>
          <w:b/>
          <w:bCs/>
        </w:rPr>
        <w:t>}: {num_of_product_pieces}pcs, average price: {avg_price_per_model}</w:t>
      </w:r>
    </w:p>
    <w:p w14:paraId="69CB6C11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3BFDBF2A" w14:textId="77777777" w:rsidR="008406EB" w:rsidRDefault="008406EB" w:rsidP="008406EB">
      <w:pPr>
        <w:ind w:left="72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{model</w:t>
      </w:r>
      <w:r w:rsidRPr="00115B59">
        <w:rPr>
          <w:rFonts w:ascii="Consolas" w:hAnsi="Consolas"/>
          <w:b/>
          <w:bCs/>
          <w:sz w:val="18"/>
          <w:szCs w:val="18"/>
        </w:rPr>
        <w:t>n</w:t>
      </w:r>
      <w:r>
        <w:rPr>
          <w:rFonts w:ascii="Consolas" w:hAnsi="Consolas"/>
          <w:b/>
          <w:bCs/>
        </w:rPr>
        <w:t>}: {num_of_product_pieces}pcs, average price: {avg_price_per_model}</w:t>
      </w:r>
      <w:r w:rsidRPr="00FA5691">
        <w:rPr>
          <w:rFonts w:ascii="Consolas" w:hAnsi="Consolas"/>
          <w:b/>
          <w:bCs/>
        </w:rPr>
        <w:t>"</w:t>
      </w:r>
    </w:p>
    <w:p w14:paraId="109B72D2" w14:textId="66F232DA" w:rsidR="008406EB" w:rsidRDefault="008406EB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DD0E70">
        <w:rPr>
          <w:rFonts w:cstheme="minorHAnsi"/>
          <w:b/>
          <w:bCs/>
        </w:rPr>
        <w:t>Sort</w:t>
      </w:r>
      <w:r>
        <w:rPr>
          <w:rFonts w:cstheme="minorHAnsi"/>
        </w:rPr>
        <w:t xml:space="preserve"> the </w:t>
      </w:r>
      <w:r w:rsidRPr="00DD0E70">
        <w:rPr>
          <w:rFonts w:cstheme="minorHAnsi"/>
          <w:b/>
          <w:bCs/>
        </w:rPr>
        <w:t xml:space="preserve">available </w:t>
      </w:r>
      <w:r w:rsidR="002E148B">
        <w:rPr>
          <w:rFonts w:cstheme="minorHAnsi"/>
          <w:b/>
          <w:bCs/>
        </w:rPr>
        <w:t>toys</w:t>
      </w:r>
      <w:r>
        <w:rPr>
          <w:rFonts w:cstheme="minorHAnsi"/>
        </w:rPr>
        <w:t xml:space="preserve"> by their </w:t>
      </w:r>
      <w:r w:rsidRPr="00DD0E70">
        <w:rPr>
          <w:rFonts w:cstheme="minorHAnsi"/>
          <w:b/>
          <w:bCs/>
        </w:rPr>
        <w:t>model ascending</w:t>
      </w:r>
      <w:r>
        <w:rPr>
          <w:rFonts w:cstheme="minorHAnsi"/>
        </w:rPr>
        <w:t xml:space="preserve"> and provide the </w:t>
      </w:r>
      <w:r w:rsidRPr="00DD0E70">
        <w:rPr>
          <w:rFonts w:cstheme="minorHAnsi"/>
          <w:b/>
          <w:bCs/>
        </w:rPr>
        <w:t>number</w:t>
      </w:r>
      <w:r>
        <w:rPr>
          <w:rFonts w:cstheme="minorHAnsi"/>
        </w:rPr>
        <w:t xml:space="preserve"> of </w:t>
      </w:r>
      <w:r w:rsidRPr="00DD0E70">
        <w:rPr>
          <w:rFonts w:cstheme="minorHAnsi"/>
          <w:b/>
          <w:bCs/>
        </w:rPr>
        <w:t>products</w:t>
      </w:r>
      <w:r>
        <w:rPr>
          <w:rFonts w:cstheme="minorHAnsi"/>
        </w:rPr>
        <w:t xml:space="preserve"> </w:t>
      </w:r>
      <w:r w:rsidRPr="00DD0E70">
        <w:rPr>
          <w:rFonts w:cstheme="minorHAnsi"/>
          <w:b/>
          <w:bCs/>
        </w:rPr>
        <w:t>per model</w:t>
      </w:r>
      <w:r w:rsidRPr="00DD0E70">
        <w:rPr>
          <w:rFonts w:cstheme="minorHAnsi"/>
        </w:rPr>
        <w:t>.</w:t>
      </w:r>
    </w:p>
    <w:p w14:paraId="62A5E8D0" w14:textId="6B4D001A" w:rsidR="002635C0" w:rsidRPr="00BD10FA" w:rsidRDefault="008406EB" w:rsidP="0030157F">
      <w:pPr>
        <w:pStyle w:val="ListParagraph"/>
        <w:numPr>
          <w:ilvl w:val="0"/>
          <w:numId w:val="43"/>
        </w:numPr>
        <w:spacing w:line="360" w:lineRule="auto"/>
        <w:jc w:val="both"/>
      </w:pPr>
      <w:r w:rsidRPr="008F1DA8">
        <w:rPr>
          <w:rFonts w:cstheme="minorHAnsi"/>
        </w:rPr>
        <w:t>The</w:t>
      </w:r>
      <w:r>
        <w:rPr>
          <w:rFonts w:cstheme="minorHAnsi"/>
          <w:b/>
          <w:bCs/>
        </w:rPr>
        <w:t xml:space="preserve"> average price per model </w:t>
      </w:r>
      <w:r w:rsidRPr="008F1DA8">
        <w:rPr>
          <w:rFonts w:cstheme="minorHAnsi"/>
        </w:rPr>
        <w:t>is calculated based on the</w:t>
      </w:r>
      <w:r>
        <w:rPr>
          <w:rFonts w:cstheme="minorHAnsi"/>
          <w:b/>
          <w:bCs/>
        </w:rPr>
        <w:t xml:space="preserve"> prices </w:t>
      </w:r>
      <w:r w:rsidRPr="008F1DA8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products </w:t>
      </w:r>
      <w:r>
        <w:rPr>
          <w:rFonts w:cstheme="minorHAnsi"/>
        </w:rPr>
        <w:t>under</w:t>
      </w:r>
      <w:r w:rsidRPr="008F1DA8">
        <w:rPr>
          <w:rFonts w:cstheme="minorHAnsi"/>
        </w:rPr>
        <w:t xml:space="preserve"> </w:t>
      </w:r>
      <w:r>
        <w:rPr>
          <w:rFonts w:cstheme="minorHAnsi"/>
          <w:b/>
          <w:bCs/>
        </w:rPr>
        <w:t xml:space="preserve">this model </w:t>
      </w:r>
      <w:r w:rsidRPr="008F1DA8">
        <w:rPr>
          <w:rFonts w:cstheme="minorHAnsi"/>
        </w:rPr>
        <w:t>and</w:t>
      </w:r>
      <w:r>
        <w:rPr>
          <w:rFonts w:cstheme="minorHAnsi"/>
          <w:b/>
          <w:bCs/>
        </w:rPr>
        <w:t xml:space="preserve"> their number</w:t>
      </w:r>
      <w:r w:rsidRPr="008F1DA8">
        <w:rPr>
          <w:rFonts w:cstheme="minorHAnsi"/>
        </w:rPr>
        <w:t>.</w:t>
      </w:r>
    </w:p>
    <w:p w14:paraId="436FD8C6" w14:textId="77777777" w:rsidR="00BD10FA" w:rsidRDefault="00BD10FA" w:rsidP="0030157F">
      <w:pPr>
        <w:pStyle w:val="ListParagraph"/>
        <w:numPr>
          <w:ilvl w:val="0"/>
          <w:numId w:val="43"/>
        </w:numPr>
        <w:spacing w:line="360" w:lineRule="auto"/>
        <w:jc w:val="both"/>
        <w:rPr>
          <w:rFonts w:cstheme="minorHAnsi"/>
        </w:rPr>
      </w:pPr>
      <w:r w:rsidRPr="008F1DA8">
        <w:rPr>
          <w:rFonts w:cstheme="minorHAnsi"/>
          <w:b/>
          <w:bCs/>
        </w:rPr>
        <w:t>Format</w:t>
      </w:r>
      <w:r>
        <w:rPr>
          <w:rFonts w:cstheme="minorHAnsi"/>
        </w:rPr>
        <w:t xml:space="preserve"> the </w:t>
      </w:r>
      <w:r w:rsidRPr="00BD10FA">
        <w:rPr>
          <w:rFonts w:cstheme="minorHAnsi"/>
          <w:b/>
          <w:bCs/>
        </w:rPr>
        <w:t>profit</w:t>
      </w:r>
      <w:r>
        <w:rPr>
          <w:rFonts w:cstheme="minorHAnsi"/>
        </w:rPr>
        <w:t xml:space="preserve"> and </w:t>
      </w:r>
      <w:r w:rsidRPr="00BD10FA">
        <w:rPr>
          <w:rFonts w:cstheme="minorHAnsi"/>
          <w:b/>
          <w:bCs/>
        </w:rPr>
        <w:t>average price</w:t>
      </w:r>
      <w:r>
        <w:rPr>
          <w:rFonts w:cstheme="minorHAnsi"/>
        </w:rPr>
        <w:t xml:space="preserve"> to the </w:t>
      </w:r>
      <w:r w:rsidRPr="008F1DA8">
        <w:rPr>
          <w:rFonts w:cstheme="minorHAnsi"/>
          <w:b/>
          <w:bCs/>
        </w:rPr>
        <w:t>second decimal place</w:t>
      </w:r>
      <w:r>
        <w:rPr>
          <w:rFonts w:cstheme="minorHAnsi"/>
        </w:rPr>
        <w:t>.</w:t>
      </w:r>
    </w:p>
    <w:p w14:paraId="2B0D973D" w14:textId="31C365DC" w:rsidR="00BD10FA" w:rsidRPr="00BC49A8" w:rsidRDefault="00BD10FA" w:rsidP="0030157F">
      <w:pPr>
        <w:pStyle w:val="ListParagraph"/>
        <w:spacing w:line="360" w:lineRule="auto"/>
        <w:jc w:val="both"/>
      </w:pPr>
      <w:r w:rsidRPr="007D6508">
        <w:rPr>
          <w:rFonts w:cstheme="minorHAnsi"/>
          <w:b/>
          <w:bCs/>
          <w:highlight w:val="lightGray"/>
          <w:u w:val="single"/>
        </w:rPr>
        <w:t>Hint</w:t>
      </w:r>
      <w:r w:rsidRPr="00BD10FA">
        <w:rPr>
          <w:rFonts w:cstheme="minorHAnsi"/>
          <w:b/>
          <w:bCs/>
          <w:highlight w:val="lightGray"/>
        </w:rPr>
        <w:t xml:space="preserve">: </w:t>
      </w:r>
      <w:r w:rsidRPr="00BD10FA">
        <w:rPr>
          <w:rFonts w:cstheme="minorHAnsi"/>
          <w:highlight w:val="lightGray"/>
        </w:rPr>
        <w:t xml:space="preserve">You can use </w:t>
      </w:r>
      <w:r w:rsidRPr="00C8783E">
        <w:rPr>
          <w:rFonts w:cstheme="minorHAnsi"/>
          <w:highlight w:val="lightGray"/>
        </w:rPr>
        <w:t>the</w:t>
      </w:r>
      <w:r w:rsidRPr="00C8783E">
        <w:rPr>
          <w:rFonts w:cstheme="minorHAnsi"/>
          <w:b/>
          <w:bCs/>
          <w:highlight w:val="lightGray"/>
        </w:rPr>
        <w:t xml:space="preserve"> </w:t>
      </w:r>
      <w:hyperlink w:anchor="_get_estimated_profit()" w:history="1">
        <w:r w:rsidRPr="00C8783E">
          <w:rPr>
            <w:rStyle w:val="Hyperlink"/>
            <w:rFonts w:ascii="Consolas" w:hAnsi="Consolas" w:cstheme="minorHAnsi"/>
            <w:b/>
            <w:bCs/>
            <w:highlight w:val="lightGray"/>
          </w:rPr>
          <w:t>get_estimated_profit()</w:t>
        </w:r>
      </w:hyperlink>
      <w:r w:rsidR="00C8783E" w:rsidRPr="00C8783E">
        <w:rPr>
          <w:rFonts w:ascii="Calibri" w:hAnsi="Calibri" w:cs="Calibri"/>
          <w:highlight w:val="lightGray"/>
        </w:rPr>
        <w:t xml:space="preserve"> method.</w:t>
      </w:r>
    </w:p>
    <w:p w14:paraId="673A0398" w14:textId="779DAA74" w:rsidR="00DA036D" w:rsidRPr="00BC49A8" w:rsidRDefault="00DA036D" w:rsidP="0063571F">
      <w:pPr>
        <w:pStyle w:val="Heading2"/>
        <w:numPr>
          <w:ilvl w:val="0"/>
          <w:numId w:val="49"/>
        </w:numPr>
      </w:pPr>
      <w:r w:rsidRPr="00BC49A8">
        <w:t xml:space="preserve">Class </w:t>
      </w:r>
      <w:r w:rsidR="00790876">
        <w:rPr>
          <w:noProof/>
        </w:rPr>
        <w:t>Factory</w:t>
      </w:r>
      <w:r w:rsidR="004F6A92">
        <w:rPr>
          <w:noProof/>
        </w:rPr>
        <w:t>Manager</w:t>
      </w:r>
    </w:p>
    <w:p w14:paraId="67122817" w14:textId="31055AE7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="00790876">
        <w:rPr>
          <w:rStyle w:val="Strong"/>
          <w:rFonts w:ascii="Consolas" w:hAnsi="Consolas"/>
        </w:rPr>
        <w:t>factory</w:t>
      </w:r>
      <w:r w:rsidR="004F6A92">
        <w:rPr>
          <w:rStyle w:val="Strong"/>
          <w:rFonts w:ascii="Consolas" w:hAnsi="Consolas"/>
        </w:rPr>
        <w:t>_manager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="00790876">
        <w:rPr>
          <w:rFonts w:ascii="Consolas" w:hAnsi="Consolas"/>
          <w:b/>
          <w:bCs/>
        </w:rPr>
        <w:t>Factory</w:t>
      </w:r>
      <w:r w:rsidR="004F6A92">
        <w:rPr>
          <w:rFonts w:ascii="Consolas" w:hAnsi="Consolas"/>
          <w:b/>
          <w:bCs/>
        </w:rPr>
        <w:t>Manager</w:t>
      </w:r>
      <w:r w:rsidRPr="00BC49A8">
        <w:t xml:space="preserve"> should be implemented. It will </w:t>
      </w:r>
      <w:r w:rsidR="00790876" w:rsidRPr="00672F7E">
        <w:rPr>
          <w:b/>
          <w:bCs/>
        </w:rPr>
        <w:t>manage</w:t>
      </w:r>
      <w:r w:rsidR="00790876">
        <w:t xml:space="preserve"> the </w:t>
      </w:r>
      <w:r w:rsidR="00790876" w:rsidRPr="00672F7E">
        <w:rPr>
          <w:b/>
          <w:bCs/>
        </w:rPr>
        <w:t>production</w:t>
      </w:r>
      <w:r w:rsidR="00790876">
        <w:t xml:space="preserve"> and </w:t>
      </w:r>
      <w:r w:rsidR="00790876" w:rsidRPr="00672F7E">
        <w:rPr>
          <w:b/>
          <w:bCs/>
        </w:rPr>
        <w:t>sales</w:t>
      </w:r>
      <w:r w:rsidR="002037D3" w:rsidRPr="00672F7E">
        <w:rPr>
          <w:b/>
          <w:bCs/>
        </w:rPr>
        <w:t xml:space="preserve"> </w:t>
      </w:r>
      <w:r w:rsidR="00F95540">
        <w:rPr>
          <w:b/>
          <w:bCs/>
        </w:rPr>
        <w:t>to</w:t>
      </w:r>
      <w:r w:rsidR="002037D3" w:rsidRPr="00672F7E">
        <w:rPr>
          <w:b/>
          <w:bCs/>
        </w:rPr>
        <w:t xml:space="preserve"> stores</w:t>
      </w:r>
      <w:r w:rsidRPr="00BC49A8">
        <w:t>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Default="00AF0606" w:rsidP="00AF0606">
      <w:r w:rsidRPr="00BC49A8">
        <w:t>The class should have the following attributes:</w:t>
      </w:r>
    </w:p>
    <w:p w14:paraId="731B1ED9" w14:textId="48D291D9" w:rsidR="00F368BA" w:rsidRDefault="00F368BA" w:rsidP="003F02CB">
      <w:pPr>
        <w:pStyle w:val="ListParagraph"/>
        <w:numPr>
          <w:ilvl w:val="0"/>
          <w:numId w:val="47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: str</w:t>
      </w:r>
    </w:p>
    <w:p w14:paraId="0A3E1CE8" w14:textId="548DAADC" w:rsidR="00F368BA" w:rsidRPr="00DB2849" w:rsidRDefault="00DB2849" w:rsidP="00F368BA">
      <w:pPr>
        <w:pStyle w:val="ListParagraph"/>
        <w:numPr>
          <w:ilvl w:val="1"/>
          <w:numId w:val="47"/>
        </w:numPr>
        <w:spacing w:before="0" w:after="0"/>
        <w:rPr>
          <w:rFonts w:cstheme="minorHAnsi"/>
          <w:noProof/>
        </w:rPr>
      </w:pPr>
      <w:r w:rsidRPr="00DB2849">
        <w:rPr>
          <w:rFonts w:cstheme="minorHAnsi"/>
          <w:noProof/>
        </w:rPr>
        <w:t xml:space="preserve">The value represents the </w:t>
      </w:r>
      <w:r>
        <w:rPr>
          <w:rFonts w:cstheme="minorHAnsi"/>
          <w:noProof/>
        </w:rPr>
        <w:t>name</w:t>
      </w:r>
      <w:r w:rsidRPr="00DB2849">
        <w:rPr>
          <w:rFonts w:cstheme="minorHAnsi"/>
          <w:noProof/>
        </w:rPr>
        <w:t xml:space="preserve"> of the </w:t>
      </w:r>
      <w:r>
        <w:rPr>
          <w:rFonts w:cstheme="minorHAnsi"/>
          <w:noProof/>
        </w:rPr>
        <w:t>factory.</w:t>
      </w:r>
    </w:p>
    <w:p w14:paraId="04F4D06C" w14:textId="79F2CFCF" w:rsidR="004F3E9D" w:rsidRDefault="00B33025" w:rsidP="003F02CB">
      <w:pPr>
        <w:pStyle w:val="ListParagraph"/>
        <w:numPr>
          <w:ilvl w:val="0"/>
          <w:numId w:val="47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lastRenderedPageBreak/>
        <w:t>income</w:t>
      </w:r>
      <w:r w:rsidR="004F3E9D" w:rsidRPr="004F3E9D">
        <w:rPr>
          <w:rFonts w:cstheme="minorHAnsi"/>
          <w:b/>
          <w:noProof/>
        </w:rPr>
        <w:t xml:space="preserve">: </w:t>
      </w:r>
      <w:r>
        <w:rPr>
          <w:rFonts w:ascii="Consolas" w:hAnsi="Consolas"/>
          <w:b/>
          <w:noProof/>
        </w:rPr>
        <w:t>float</w:t>
      </w:r>
    </w:p>
    <w:p w14:paraId="3EEC65E6" w14:textId="287FC7C5" w:rsidR="004F3E9D" w:rsidRPr="00B33025" w:rsidRDefault="004F3E9D" w:rsidP="003F02CB">
      <w:pPr>
        <w:pStyle w:val="ListParagraph"/>
        <w:numPr>
          <w:ilvl w:val="1"/>
          <w:numId w:val="47"/>
        </w:numPr>
        <w:spacing w:before="0" w:after="0"/>
        <w:rPr>
          <w:bCs/>
        </w:rPr>
      </w:pPr>
      <w:r>
        <w:rPr>
          <w:bCs/>
        </w:rPr>
        <w:t>The</w:t>
      </w:r>
      <w:r w:rsidR="008077D6">
        <w:rPr>
          <w:bCs/>
        </w:rPr>
        <w:t xml:space="preserve"> value represents the</w:t>
      </w:r>
      <w:r>
        <w:rPr>
          <w:bCs/>
        </w:rPr>
        <w:t xml:space="preserve"> </w:t>
      </w:r>
      <w:r w:rsidR="00B33025" w:rsidRPr="00B33025">
        <w:t>income the</w:t>
      </w:r>
      <w:r w:rsidR="00B33025">
        <w:rPr>
          <w:b/>
          <w:bCs/>
        </w:rPr>
        <w:t xml:space="preserve"> factory generates </w:t>
      </w:r>
      <w:r w:rsidR="00B33025" w:rsidRPr="00B33025">
        <w:t xml:space="preserve">by </w:t>
      </w:r>
      <w:r w:rsidR="00B33025">
        <w:rPr>
          <w:b/>
          <w:bCs/>
        </w:rPr>
        <w:t>selling products</w:t>
      </w:r>
      <w:r w:rsidRPr="00B33025">
        <w:t>.</w:t>
      </w:r>
    </w:p>
    <w:p w14:paraId="557ED054" w14:textId="2F41623C" w:rsidR="00B33025" w:rsidRDefault="00B33025" w:rsidP="003F02CB">
      <w:pPr>
        <w:pStyle w:val="ListParagraph"/>
        <w:numPr>
          <w:ilvl w:val="1"/>
          <w:numId w:val="47"/>
        </w:numPr>
        <w:spacing w:before="0" w:after="0"/>
        <w:rPr>
          <w:bCs/>
        </w:rPr>
      </w:pPr>
      <w:r w:rsidRPr="00B33025">
        <w:rPr>
          <w:b/>
          <w:bCs/>
        </w:rPr>
        <w:t>Initially</w:t>
      </w:r>
      <w:r>
        <w:t xml:space="preserve"> set to </w:t>
      </w:r>
      <w:r w:rsidRPr="00B33025">
        <w:rPr>
          <w:b/>
          <w:bCs/>
        </w:rPr>
        <w:t>zero</w:t>
      </w:r>
      <w:r w:rsidR="000F4622">
        <w:rPr>
          <w:b/>
          <w:bCs/>
        </w:rPr>
        <w:t xml:space="preserve"> </w:t>
      </w:r>
      <w:r w:rsidR="000F4622" w:rsidRPr="000F4622">
        <w:t>(</w:t>
      </w:r>
      <w:r w:rsidR="000F4622" w:rsidRPr="000F4622">
        <w:rPr>
          <w:rFonts w:ascii="Consolas" w:hAnsi="Consolas"/>
          <w:b/>
          <w:bCs/>
        </w:rPr>
        <w:t>0</w:t>
      </w:r>
      <w:r w:rsidR="00BD06DC">
        <w:rPr>
          <w:rFonts w:ascii="Consolas" w:hAnsi="Consolas"/>
          <w:b/>
          <w:bCs/>
        </w:rPr>
        <w:t>.0</w:t>
      </w:r>
      <w:r w:rsidR="000F4622" w:rsidRPr="000F4622">
        <w:t>)</w:t>
      </w:r>
      <w:r>
        <w:t>.</w:t>
      </w:r>
    </w:p>
    <w:p w14:paraId="4EA348D5" w14:textId="0FCB587C" w:rsidR="00E93349" w:rsidRPr="00BC49A8" w:rsidRDefault="00B33025" w:rsidP="003F02CB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roducts</w:t>
      </w:r>
      <w:r w:rsidR="00E93349" w:rsidRPr="00BC49A8">
        <w:rPr>
          <w:rFonts w:cstheme="minorHAnsi"/>
          <w:b/>
          <w:bCs/>
        </w:rPr>
        <w:t xml:space="preserve">: </w:t>
      </w:r>
      <w:r w:rsidR="00E93349" w:rsidRPr="00BC49A8">
        <w:rPr>
          <w:rFonts w:ascii="Consolas" w:hAnsi="Consolas"/>
          <w:b/>
          <w:bCs/>
        </w:rPr>
        <w:t>list</w:t>
      </w:r>
    </w:p>
    <w:p w14:paraId="1DB675F2" w14:textId="7BAC5270" w:rsidR="001A3723" w:rsidRPr="00BC49A8" w:rsidRDefault="001A3723" w:rsidP="001A3723">
      <w:pPr>
        <w:numPr>
          <w:ilvl w:val="1"/>
          <w:numId w:val="44"/>
        </w:numPr>
        <w:spacing w:line="240" w:lineRule="auto"/>
      </w:pPr>
      <w:r>
        <w:rPr>
          <w:rFonts w:cstheme="minorHAnsi"/>
        </w:rPr>
        <w:t>A list</w:t>
      </w:r>
      <w:r w:rsidRPr="003F02CB">
        <w:rPr>
          <w:rFonts w:cstheme="minorHAnsi"/>
        </w:rPr>
        <w:t xml:space="preserve"> </w:t>
      </w:r>
      <w:r>
        <w:rPr>
          <w:rFonts w:cstheme="minorHAnsi"/>
          <w:b/>
          <w:bCs/>
        </w:rPr>
        <w:t>containing</w:t>
      </w:r>
      <w:r w:rsidRPr="00BC49A8">
        <w:rPr>
          <w:rFonts w:cstheme="minorHAnsi"/>
          <w:b/>
          <w:bCs/>
        </w:rPr>
        <w:t xml:space="preserve"> all </w:t>
      </w:r>
      <w:r>
        <w:rPr>
          <w:rFonts w:cstheme="minorHAnsi"/>
          <w:b/>
          <w:bCs/>
        </w:rPr>
        <w:t>products</w:t>
      </w:r>
      <w:r w:rsidRPr="00BC49A8">
        <w:rPr>
          <w:rFonts w:cstheme="minorHAnsi"/>
        </w:rPr>
        <w:t xml:space="preserve"> (objects) that </w:t>
      </w:r>
      <w:r>
        <w:rPr>
          <w:rFonts w:cstheme="minorHAnsi"/>
        </w:rPr>
        <w:t>the factory produces</w:t>
      </w:r>
      <w:r w:rsidRPr="00BC49A8">
        <w:rPr>
          <w:rFonts w:cstheme="minorHAnsi"/>
        </w:rPr>
        <w:t>.</w:t>
      </w:r>
    </w:p>
    <w:p w14:paraId="7DC8E852" w14:textId="5F140304" w:rsidR="003F02CB" w:rsidRPr="003F02CB" w:rsidRDefault="003F02CB" w:rsidP="003F02CB">
      <w:pPr>
        <w:numPr>
          <w:ilvl w:val="1"/>
          <w:numId w:val="44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</w:t>
      </w:r>
      <w:r w:rsidR="00E93349" w:rsidRPr="003F02CB">
        <w:rPr>
          <w:rFonts w:cstheme="minorHAnsi"/>
          <w:b/>
          <w:bCs/>
        </w:rPr>
        <w:t>mpty list</w:t>
      </w:r>
      <w:r>
        <w:rPr>
          <w:rFonts w:cstheme="minorHAnsi"/>
        </w:rPr>
        <w:t>.</w:t>
      </w:r>
    </w:p>
    <w:p w14:paraId="6CE975A9" w14:textId="6869944C" w:rsidR="00AF0606" w:rsidRPr="00BC49A8" w:rsidRDefault="00B33025" w:rsidP="003F02CB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stores</w:t>
      </w:r>
      <w:r w:rsidR="00AF0606" w:rsidRPr="00BC49A8">
        <w:rPr>
          <w:rFonts w:cstheme="minorHAnsi"/>
          <w:b/>
          <w:bCs/>
        </w:rPr>
        <w:t xml:space="preserve">: </w:t>
      </w:r>
      <w:r w:rsidR="00AF0606" w:rsidRPr="00BC49A8">
        <w:rPr>
          <w:rFonts w:ascii="Consolas" w:hAnsi="Consolas"/>
          <w:b/>
          <w:bCs/>
        </w:rPr>
        <w:t>list</w:t>
      </w:r>
    </w:p>
    <w:p w14:paraId="08BA4E30" w14:textId="0BD57334" w:rsidR="00AF0606" w:rsidRPr="001A3723" w:rsidRDefault="001A3723" w:rsidP="001A3723">
      <w:pPr>
        <w:numPr>
          <w:ilvl w:val="1"/>
          <w:numId w:val="43"/>
        </w:numPr>
        <w:spacing w:line="240" w:lineRule="auto"/>
      </w:pPr>
      <w:r>
        <w:rPr>
          <w:rFonts w:cstheme="minorHAnsi"/>
        </w:rPr>
        <w:t>A</w:t>
      </w:r>
      <w:r w:rsidR="00AF0606" w:rsidRPr="00BC49A8">
        <w:rPr>
          <w:rFonts w:cstheme="minorHAnsi"/>
        </w:rPr>
        <w:t xml:space="preserve"> list </w:t>
      </w:r>
      <w:r>
        <w:rPr>
          <w:rFonts w:cstheme="minorHAnsi"/>
          <w:b/>
          <w:bCs/>
        </w:rPr>
        <w:t>containing</w:t>
      </w:r>
      <w:r w:rsidR="00AF0606" w:rsidRPr="00BC49A8">
        <w:rPr>
          <w:rFonts w:cstheme="minorHAnsi"/>
          <w:b/>
          <w:bCs/>
        </w:rPr>
        <w:t xml:space="preserve"> all </w:t>
      </w:r>
      <w:r>
        <w:rPr>
          <w:rFonts w:cstheme="minorHAnsi"/>
          <w:b/>
          <w:bCs/>
        </w:rPr>
        <w:t xml:space="preserve">stores </w:t>
      </w:r>
      <w:r w:rsidR="00AF0606" w:rsidRPr="00BC49A8">
        <w:rPr>
          <w:rFonts w:cstheme="minorHAnsi"/>
        </w:rPr>
        <w:t xml:space="preserve">(objects) </w:t>
      </w:r>
      <w:r>
        <w:rPr>
          <w:rFonts w:cstheme="minorHAnsi"/>
        </w:rPr>
        <w:t>the factory has</w:t>
      </w:r>
      <w:r w:rsidR="00B478A6">
        <w:rPr>
          <w:rFonts w:cstheme="minorHAnsi"/>
        </w:rPr>
        <w:t xml:space="preserve"> </w:t>
      </w:r>
      <w:r w:rsidR="00481329">
        <w:rPr>
          <w:rFonts w:cstheme="minorHAnsi"/>
        </w:rPr>
        <w:t>as partners</w:t>
      </w:r>
      <w:r w:rsidR="00AF0606" w:rsidRPr="00BC49A8">
        <w:rPr>
          <w:rFonts w:cstheme="minorHAnsi"/>
        </w:rPr>
        <w:t>.</w:t>
      </w:r>
    </w:p>
    <w:p w14:paraId="09599E10" w14:textId="497E44C4" w:rsidR="001A3723" w:rsidRPr="00BC49A8" w:rsidRDefault="001A3723" w:rsidP="001A3723">
      <w:pPr>
        <w:numPr>
          <w:ilvl w:val="1"/>
          <w:numId w:val="43"/>
        </w:numPr>
        <w:spacing w:line="240" w:lineRule="auto"/>
      </w:pPr>
      <w:r w:rsidRPr="003F02CB">
        <w:rPr>
          <w:rFonts w:cstheme="minorHAnsi"/>
          <w:b/>
          <w:bCs/>
        </w:rPr>
        <w:t xml:space="preserve">Initially </w:t>
      </w:r>
      <w:r w:rsidRPr="003F02CB">
        <w:rPr>
          <w:rFonts w:cstheme="minorHAnsi"/>
        </w:rPr>
        <w:t>an</w:t>
      </w:r>
      <w:r w:rsidRPr="003F02CB">
        <w:rPr>
          <w:rFonts w:cstheme="minorHAnsi"/>
          <w:b/>
          <w:bCs/>
        </w:rPr>
        <w:t xml:space="preserve"> empty list</w:t>
      </w:r>
      <w:r w:rsidRPr="001A3723">
        <w:rPr>
          <w:rFonts w:cstheme="minorHAnsi"/>
        </w:rPr>
        <w:t>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115C56AD" w:rsidR="00AF0606" w:rsidRPr="00BC49A8" w:rsidRDefault="00AF0606" w:rsidP="00AF0606">
      <w:pPr>
        <w:pStyle w:val="Heading4"/>
        <w:jc w:val="both"/>
      </w:pPr>
      <w:r w:rsidRPr="00BC49A8">
        <w:t>__init__(</w:t>
      </w:r>
      <w:r w:rsidR="00F368BA">
        <w:t>name: str</w:t>
      </w:r>
      <w:r w:rsidRPr="00BC49A8">
        <w:t>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bookmarkEnd w:id="8"/>
    <w:p w14:paraId="075700B7" w14:textId="57288BA5" w:rsidR="00AA19A3" w:rsidRPr="00BC49A8" w:rsidRDefault="005C205E" w:rsidP="00AA19A3">
      <w:pPr>
        <w:pStyle w:val="Heading4"/>
        <w:jc w:val="both"/>
        <w:rPr>
          <w:noProof/>
        </w:rPr>
      </w:pPr>
      <w:r>
        <w:rPr>
          <w:noProof/>
        </w:rPr>
        <w:t>produce_</w:t>
      </w:r>
      <w:r w:rsidR="00833275">
        <w:rPr>
          <w:noProof/>
        </w:rPr>
        <w:t>item</w:t>
      </w:r>
      <w:r w:rsidR="000F3757">
        <w:rPr>
          <w:noProof/>
        </w:rPr>
        <w:t>(</w:t>
      </w:r>
      <w:r w:rsidR="00557FF2">
        <w:rPr>
          <w:noProof/>
        </w:rPr>
        <w:t>product</w:t>
      </w:r>
      <w:r w:rsidR="000F3757">
        <w:rPr>
          <w:noProof/>
        </w:rPr>
        <w:t>_type:</w:t>
      </w:r>
      <w:r w:rsidR="00B81066">
        <w:rPr>
          <w:noProof/>
        </w:rPr>
        <w:t xml:space="preserve"> </w:t>
      </w:r>
      <w:r w:rsidR="000F3757">
        <w:rPr>
          <w:noProof/>
        </w:rPr>
        <w:t xml:space="preserve">str, </w:t>
      </w:r>
      <w:r>
        <w:rPr>
          <w:noProof/>
        </w:rPr>
        <w:t>model</w:t>
      </w:r>
      <w:r w:rsidR="00A8150F" w:rsidRPr="00BC49A8">
        <w:rPr>
          <w:noProof/>
        </w:rPr>
        <w:t>: str</w:t>
      </w:r>
      <w:r>
        <w:rPr>
          <w:noProof/>
        </w:rPr>
        <w:t>, price: float</w:t>
      </w:r>
      <w:r w:rsidR="00A8150F" w:rsidRPr="00BC49A8">
        <w:rPr>
          <w:noProof/>
        </w:rPr>
        <w:t>)</w:t>
      </w:r>
    </w:p>
    <w:p w14:paraId="27DC2381" w14:textId="49821DDF" w:rsidR="00C9523C" w:rsidRPr="00BC49A8" w:rsidRDefault="00C9523C" w:rsidP="00C9523C">
      <w:r w:rsidRPr="00BC49A8">
        <w:t xml:space="preserve">The method </w:t>
      </w:r>
      <w:r w:rsidR="00B9626C">
        <w:t>produces(</w:t>
      </w:r>
      <w:r w:rsidRPr="00BC49A8">
        <w:rPr>
          <w:b/>
          <w:bCs/>
        </w:rPr>
        <w:t>creates</w:t>
      </w:r>
      <w:r w:rsidR="00B9626C" w:rsidRPr="00B9626C">
        <w:t>)</w:t>
      </w:r>
      <w:r w:rsidRPr="00BC49A8">
        <w:t xml:space="preserve"> </w:t>
      </w:r>
      <w:r w:rsidR="004A2D5F">
        <w:t xml:space="preserve">a </w:t>
      </w:r>
      <w:r w:rsidR="000F3757" w:rsidRPr="00E32E11">
        <w:rPr>
          <w:b/>
          <w:bCs/>
        </w:rPr>
        <w:t>product</w:t>
      </w:r>
      <w:r w:rsidR="004A2D5F" w:rsidRPr="00E32E11">
        <w:rPr>
          <w:b/>
          <w:bCs/>
        </w:rPr>
        <w:t xml:space="preserve"> </w:t>
      </w:r>
      <w:r w:rsidR="00B9626C" w:rsidRPr="00E32E11">
        <w:rPr>
          <w:b/>
          <w:bCs/>
        </w:rPr>
        <w:t>object</w:t>
      </w:r>
      <w:r w:rsidR="00B9626C">
        <w:t xml:space="preserve"> </w:t>
      </w:r>
      <w:r w:rsidR="004A2D5F">
        <w:t>of</w:t>
      </w:r>
      <w:r w:rsidRPr="00BC49A8">
        <w:t xml:space="preserve"> the </w:t>
      </w:r>
      <w:r w:rsidRPr="003C0C59">
        <w:rPr>
          <w:b/>
          <w:bCs/>
        </w:rPr>
        <w:t xml:space="preserve">given </w:t>
      </w:r>
      <w:r w:rsidR="00116E07" w:rsidRPr="003C0C59">
        <w:rPr>
          <w:b/>
          <w:bCs/>
        </w:rPr>
        <w:t>type</w:t>
      </w:r>
      <w:r w:rsidR="00116E07">
        <w:t xml:space="preserve">, </w:t>
      </w:r>
      <w:r w:rsidR="000F3757" w:rsidRPr="003C0C59">
        <w:rPr>
          <w:b/>
          <w:bCs/>
        </w:rPr>
        <w:t>model</w:t>
      </w:r>
      <w:r w:rsidR="00116E07">
        <w:t>,</w:t>
      </w:r>
      <w:r w:rsidR="000F3757">
        <w:t xml:space="preserve"> and </w:t>
      </w:r>
      <w:r w:rsidR="000F3757" w:rsidRPr="003C0C59">
        <w:rPr>
          <w:b/>
          <w:bCs/>
        </w:rPr>
        <w:t>price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116E07" w:rsidRPr="00116E07">
        <w:rPr>
          <w:rFonts w:ascii="Consolas" w:hAnsi="Consolas"/>
          <w:b/>
          <w:bCs/>
        </w:rPr>
        <w:t>products</w:t>
      </w:r>
      <w:r w:rsidRPr="00BC49A8">
        <w:t xml:space="preserve"> collection.</w:t>
      </w:r>
    </w:p>
    <w:p w14:paraId="60B12C90" w14:textId="4B109E97" w:rsidR="009C0DB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C49A8">
        <w:t xml:space="preserve">If the </w:t>
      </w:r>
      <w:r w:rsidRPr="00B9626C">
        <w:rPr>
          <w:b/>
          <w:bCs/>
        </w:rPr>
        <w:t>type</w:t>
      </w:r>
      <w:r w:rsidRPr="00BC49A8">
        <w:t xml:space="preserve"> is </w:t>
      </w:r>
      <w:r w:rsidRPr="00B9626C">
        <w:rPr>
          <w:b/>
          <w:bCs/>
        </w:rPr>
        <w:t>not valid</w:t>
      </w:r>
      <w:r w:rsidRPr="00BC49A8">
        <w:t xml:space="preserve">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705C90A0" w:rsidR="00C9523C" w:rsidRPr="00BC49A8" w:rsidRDefault="009C0DBF" w:rsidP="00D4273C">
      <w:pPr>
        <w:pStyle w:val="ListParagraph"/>
        <w:spacing w:line="360" w:lineRule="auto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 xml:space="preserve">Invalid </w:t>
      </w:r>
      <w:r w:rsidR="00187CDE">
        <w:rPr>
          <w:rFonts w:ascii="Consolas" w:hAnsi="Consolas"/>
          <w:b/>
        </w:rPr>
        <w:t>product</w:t>
      </w:r>
      <w:r w:rsidR="00065506" w:rsidRPr="00BC49A8">
        <w:rPr>
          <w:rFonts w:ascii="Consolas" w:hAnsi="Consolas"/>
          <w:b/>
        </w:rPr>
        <w:t xml:space="preserve">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4C4610DE" w:rsidR="00124A1F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9849B6">
        <w:t>produ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9849B6" w:rsidRPr="000A6072">
        <w:rPr>
          <w:b/>
          <w:bCs/>
        </w:rPr>
        <w:t>products</w:t>
      </w:r>
      <w:r w:rsidRPr="000A6072">
        <w:rPr>
          <w:b/>
          <w:bCs/>
        </w:rPr>
        <w:t xml:space="preserve"> list</w:t>
      </w:r>
      <w:r w:rsidRPr="00BC49A8">
        <w:t xml:space="preserve">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0B78E227" w:rsidR="00C9523C" w:rsidRPr="00BC49A8" w:rsidRDefault="002C4446" w:rsidP="00D4273C">
      <w:pPr>
        <w:pStyle w:val="ListParagraph"/>
        <w:spacing w:line="360" w:lineRule="auto"/>
      </w:pPr>
      <w:r w:rsidRPr="00BC49A8">
        <w:rPr>
          <w:rFonts w:ascii="Consolas" w:hAnsi="Consolas"/>
          <w:b/>
        </w:rPr>
        <w:t>"</w:t>
      </w:r>
      <w:r w:rsidR="009849B6">
        <w:rPr>
          <w:rFonts w:ascii="Consolas" w:hAnsi="Consolas"/>
          <w:b/>
        </w:rPr>
        <w:t xml:space="preserve">A product of </w:t>
      </w:r>
      <w:r w:rsidR="00557FF2">
        <w:rPr>
          <w:rFonts w:ascii="Consolas" w:hAnsi="Consolas"/>
          <w:b/>
        </w:rPr>
        <w:t>sub-</w:t>
      </w:r>
      <w:r w:rsidR="009849B6">
        <w:rPr>
          <w:rFonts w:ascii="Consolas" w:hAnsi="Consolas"/>
          <w:b/>
        </w:rPr>
        <w:t xml:space="preserve">type </w:t>
      </w:r>
      <w:r w:rsidRPr="00BC49A8">
        <w:rPr>
          <w:rFonts w:ascii="Consolas" w:hAnsi="Consolas"/>
          <w:b/>
        </w:rPr>
        <w:t>{</w:t>
      </w:r>
      <w:r w:rsidR="00C627D1">
        <w:rPr>
          <w:rFonts w:ascii="Consolas" w:hAnsi="Consolas"/>
          <w:b/>
        </w:rPr>
        <w:t>product_</w:t>
      </w:r>
      <w:r w:rsidR="00557FF2">
        <w:rPr>
          <w:rFonts w:ascii="Consolas" w:hAnsi="Consolas"/>
          <w:b/>
        </w:rPr>
        <w:t>sub_</w:t>
      </w:r>
      <w:r w:rsidR="009849B6">
        <w:rPr>
          <w:rFonts w:ascii="Consolas" w:hAnsi="Consolas"/>
          <w:b/>
        </w:rPr>
        <w:t>type</w:t>
      </w:r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 xml:space="preserve">was </w:t>
      </w:r>
      <w:r w:rsidR="009849B6">
        <w:rPr>
          <w:rFonts w:ascii="Consolas" w:hAnsi="Consolas"/>
          <w:b/>
        </w:rPr>
        <w:t>produced</w:t>
      </w:r>
      <w:r w:rsidRPr="00BC49A8">
        <w:rPr>
          <w:rFonts w:ascii="Consolas" w:hAnsi="Consolas"/>
          <w:b/>
        </w:rPr>
        <w:t>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26502FA9" w:rsidR="000C7777" w:rsidRPr="00BC49A8" w:rsidRDefault="00C9523C" w:rsidP="00D4273C">
      <w:pPr>
        <w:pStyle w:val="ListParagraph"/>
        <w:numPr>
          <w:ilvl w:val="0"/>
          <w:numId w:val="43"/>
        </w:numPr>
        <w:spacing w:line="360" w:lineRule="auto"/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187CDE" w:rsidRPr="00937C93">
        <w:rPr>
          <w:rFonts w:cstheme="minorHAnsi"/>
          <w:b/>
          <w:bCs/>
        </w:rPr>
        <w:t>product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557FF2">
        <w:rPr>
          <w:b/>
          <w:bCs/>
        </w:rPr>
        <w:t>Chair</w:t>
      </w:r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557FF2">
        <w:rPr>
          <w:b/>
          <w:bCs/>
        </w:rPr>
        <w:t>HobbyHorse</w:t>
      </w:r>
      <w:r w:rsidRPr="00BC49A8">
        <w:rPr>
          <w:rFonts w:ascii="Consolas" w:hAnsi="Consolas" w:cstheme="minorHAnsi"/>
          <w:b/>
          <w:bCs/>
        </w:rPr>
        <w:t>"</w:t>
      </w:r>
    </w:p>
    <w:p w14:paraId="39C3B122" w14:textId="13756A53" w:rsidR="005D7B4C" w:rsidRPr="00BC49A8" w:rsidRDefault="00B9626C" w:rsidP="005D7B4C">
      <w:pPr>
        <w:pStyle w:val="Heading4"/>
        <w:jc w:val="both"/>
        <w:rPr>
          <w:noProof/>
        </w:rPr>
      </w:pPr>
      <w:r>
        <w:rPr>
          <w:noProof/>
        </w:rPr>
        <w:t>register</w:t>
      </w:r>
      <w:r w:rsidR="00833275">
        <w:rPr>
          <w:noProof/>
        </w:rPr>
        <w:t>_new</w:t>
      </w:r>
      <w:r w:rsidR="00854265">
        <w:rPr>
          <w:noProof/>
        </w:rPr>
        <w:t>_store</w:t>
      </w:r>
      <w:r w:rsidR="005D7B4C" w:rsidRPr="00BC49A8">
        <w:rPr>
          <w:noProof/>
        </w:rPr>
        <w:t>(</w:t>
      </w:r>
      <w:r w:rsidR="00101417">
        <w:rPr>
          <w:noProof/>
        </w:rPr>
        <w:t xml:space="preserve">store_type: str, </w:t>
      </w:r>
      <w:r w:rsidR="0032402B">
        <w:rPr>
          <w:noProof/>
        </w:rPr>
        <w:t>name</w:t>
      </w:r>
      <w:r w:rsidR="005D7B4C" w:rsidRPr="00BC49A8">
        <w:rPr>
          <w:noProof/>
        </w:rPr>
        <w:t xml:space="preserve">: str, </w:t>
      </w:r>
      <w:r w:rsidR="0032402B">
        <w:rPr>
          <w:noProof/>
        </w:rPr>
        <w:t>location</w:t>
      </w:r>
      <w:r w:rsidR="005D7B4C" w:rsidRPr="00BC49A8">
        <w:rPr>
          <w:noProof/>
        </w:rPr>
        <w:t>: str)</w:t>
      </w:r>
    </w:p>
    <w:p w14:paraId="236F3E85" w14:textId="32988FF4" w:rsidR="005D7B4C" w:rsidRPr="00BC49A8" w:rsidRDefault="005D7B4C" w:rsidP="005D7B4C">
      <w:r w:rsidRPr="00BC49A8">
        <w:t xml:space="preserve">The method </w:t>
      </w:r>
      <w:r w:rsidR="00B9626C">
        <w:t>registers(</w:t>
      </w:r>
      <w:r w:rsidRPr="00BC49A8">
        <w:rPr>
          <w:b/>
          <w:bCs/>
        </w:rPr>
        <w:t>creates</w:t>
      </w:r>
      <w:r w:rsidR="00B9626C" w:rsidRPr="00B9626C">
        <w:t>)</w:t>
      </w:r>
      <w:r w:rsidRPr="00BC49A8">
        <w:t xml:space="preserve"> a </w:t>
      </w:r>
      <w:r w:rsidR="0050520F" w:rsidRPr="00854268">
        <w:rPr>
          <w:b/>
          <w:bCs/>
        </w:rPr>
        <w:t>store</w:t>
      </w:r>
      <w:r w:rsidR="00101417" w:rsidRPr="00854268">
        <w:rPr>
          <w:b/>
          <w:bCs/>
        </w:rPr>
        <w:t xml:space="preserve"> </w:t>
      </w:r>
      <w:r w:rsidR="00B9626C" w:rsidRPr="00854268">
        <w:rPr>
          <w:b/>
          <w:bCs/>
        </w:rPr>
        <w:t>object</w:t>
      </w:r>
      <w:r w:rsidR="00B9626C">
        <w:t xml:space="preserve"> </w:t>
      </w:r>
      <w:r w:rsidR="00101417">
        <w:t xml:space="preserve">of the </w:t>
      </w:r>
      <w:r w:rsidR="00101417" w:rsidRPr="00101417">
        <w:rPr>
          <w:b/>
          <w:bCs/>
        </w:rPr>
        <w:t>given type</w:t>
      </w:r>
      <w:r w:rsidRPr="00BC49A8">
        <w:t xml:space="preserve"> </w:t>
      </w:r>
      <w:r w:rsidR="0050520F">
        <w:t>with the given name and location</w:t>
      </w:r>
      <w:r w:rsidRPr="00BC49A8">
        <w:t xml:space="preserve"> and </w:t>
      </w:r>
      <w:r w:rsidRPr="00BC49A8">
        <w:rPr>
          <w:b/>
          <w:bCs/>
        </w:rPr>
        <w:t>adds</w:t>
      </w:r>
      <w:r w:rsidRPr="00BC49A8">
        <w:t xml:space="preserve"> </w:t>
      </w:r>
      <w:r w:rsidR="0050520F">
        <w:t>it</w:t>
      </w:r>
      <w:r w:rsidRPr="00BC49A8">
        <w:t xml:space="preserve"> to the </w:t>
      </w:r>
      <w:r w:rsidR="0050520F" w:rsidRPr="00405176">
        <w:rPr>
          <w:rFonts w:ascii="Consolas" w:hAnsi="Consolas"/>
          <w:b/>
          <w:bCs/>
        </w:rPr>
        <w:t>stores</w:t>
      </w:r>
      <w:r w:rsidRPr="00BC49A8">
        <w:t xml:space="preserve"> collection.</w:t>
      </w:r>
      <w:r w:rsidRPr="00BC49A8">
        <w:br/>
        <w:t xml:space="preserve">All </w:t>
      </w:r>
      <w:r w:rsidR="002373D9" w:rsidRPr="00EF4642">
        <w:rPr>
          <w:b/>
          <w:bCs/>
        </w:rPr>
        <w:t>store 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1ABBC862" w14:textId="41687AEB" w:rsidR="000975CD" w:rsidRDefault="00101417" w:rsidP="005D7B4C">
      <w:pPr>
        <w:pStyle w:val="ListParagraph"/>
        <w:numPr>
          <w:ilvl w:val="0"/>
          <w:numId w:val="43"/>
        </w:numPr>
        <w:rPr>
          <w:rFonts w:cstheme="minorHAnsi"/>
        </w:rPr>
      </w:pPr>
      <w:r w:rsidRPr="00DE729E">
        <w:rPr>
          <w:b/>
          <w:bCs/>
        </w:rPr>
        <w:t>First</w:t>
      </w:r>
      <w:r w:rsidR="00DE729E">
        <w:t>,</w:t>
      </w:r>
      <w:r>
        <w:t xml:space="preserve"> check if the </w:t>
      </w:r>
      <w:r w:rsidRPr="00B9626C">
        <w:rPr>
          <w:b/>
          <w:bCs/>
        </w:rPr>
        <w:t>store type</w:t>
      </w:r>
      <w:r>
        <w:t xml:space="preserve"> is </w:t>
      </w:r>
      <w:r w:rsidR="00B9626C" w:rsidRPr="00B9626C">
        <w:rPr>
          <w:b/>
          <w:bCs/>
        </w:rPr>
        <w:t>valid</w:t>
      </w:r>
      <w:r>
        <w:t xml:space="preserve">: </w:t>
      </w:r>
      <w:r w:rsidRPr="00101417">
        <w:rPr>
          <w:rFonts w:ascii="Consolas" w:hAnsi="Consolas"/>
          <w:b/>
          <w:bCs/>
        </w:rPr>
        <w:t>'FurnitureStore'</w:t>
      </w:r>
      <w:r>
        <w:t xml:space="preserve"> or </w:t>
      </w:r>
      <w:r w:rsidRPr="00101417">
        <w:rPr>
          <w:rFonts w:ascii="Consolas" w:hAnsi="Consolas"/>
          <w:b/>
          <w:bCs/>
        </w:rPr>
        <w:t>'ToyStore'</w:t>
      </w:r>
      <w:r w:rsidR="00DE729E" w:rsidRPr="00DE729E">
        <w:rPr>
          <w:rFonts w:cstheme="minorHAnsi"/>
        </w:rPr>
        <w:t>.</w:t>
      </w:r>
    </w:p>
    <w:p w14:paraId="76193DE5" w14:textId="6040659B" w:rsid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cstheme="minorHAnsi"/>
        </w:rPr>
        <w:t>If not,</w:t>
      </w:r>
      <w:r w:rsidRPr="000975CD">
        <w:rPr>
          <w:rFonts w:cstheme="minorHAnsi"/>
          <w:b/>
          <w:bCs/>
        </w:rPr>
        <w:t xml:space="preserve"> raise </w:t>
      </w:r>
      <w:r w:rsidRPr="000975CD">
        <w:rPr>
          <w:rFonts w:cstheme="minorHAnsi"/>
        </w:rPr>
        <w:t>a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ascii="Consolas" w:hAnsi="Consolas" w:cstheme="minorHAnsi"/>
          <w:b/>
          <w:bCs/>
        </w:rPr>
        <w:t>Exception</w:t>
      </w:r>
      <w:r w:rsidRPr="000975CD">
        <w:rPr>
          <w:rFonts w:cstheme="minorHAnsi"/>
          <w:b/>
          <w:bCs/>
        </w:rPr>
        <w:t xml:space="preserve"> </w:t>
      </w:r>
      <w:r w:rsidRPr="000975CD">
        <w:rPr>
          <w:rFonts w:cstheme="minorHAnsi"/>
        </w:rPr>
        <w:t>with the following message:</w:t>
      </w:r>
    </w:p>
    <w:p w14:paraId="0D344119" w14:textId="126CE1A5" w:rsidR="00101417" w:rsidRPr="000975CD" w:rsidRDefault="00DE729E" w:rsidP="000975CD">
      <w:pPr>
        <w:ind w:left="360" w:firstLine="360"/>
        <w:rPr>
          <w:rFonts w:cstheme="minorHAnsi"/>
        </w:rPr>
      </w:pPr>
      <w:r w:rsidRPr="000975CD">
        <w:rPr>
          <w:rFonts w:ascii="Consolas" w:hAnsi="Consolas"/>
          <w:b/>
        </w:rPr>
        <w:t>"{store_type} is an invalid type of store!</w:t>
      </w:r>
      <w:r w:rsidRPr="000975CD">
        <w:rPr>
          <w:rFonts w:ascii="Consolas" w:hAnsi="Consolas"/>
          <w:b/>
          <w:bCs/>
        </w:rPr>
        <w:t>"</w:t>
      </w:r>
    </w:p>
    <w:p w14:paraId="040E0788" w14:textId="770C0AB2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771381">
        <w:t>store</w:t>
      </w:r>
      <w:r w:rsidR="00367206">
        <w:t xml:space="preserve"> objec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771381" w:rsidRPr="00771381">
        <w:rPr>
          <w:rFonts w:ascii="Consolas" w:hAnsi="Consolas"/>
          <w:b/>
          <w:bCs/>
        </w:rPr>
        <w:t>store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52831D20" w:rsidR="005D7B4C" w:rsidRDefault="005D7B4C" w:rsidP="00124A1F">
      <w:pPr>
        <w:pStyle w:val="ListParagraph"/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</w:rPr>
        <w:t>"</w:t>
      </w:r>
      <w:r w:rsidR="00771381">
        <w:rPr>
          <w:rFonts w:ascii="Consolas" w:hAnsi="Consolas"/>
          <w:b/>
        </w:rPr>
        <w:t xml:space="preserve">A </w:t>
      </w:r>
      <w:r w:rsidR="003D12F3">
        <w:rPr>
          <w:rFonts w:ascii="Consolas" w:hAnsi="Consolas"/>
          <w:b/>
        </w:rPr>
        <w:t xml:space="preserve">new </w:t>
      </w:r>
      <w:r w:rsidRPr="00BC49A8">
        <w:rPr>
          <w:rFonts w:ascii="Consolas" w:hAnsi="Consolas"/>
          <w:b/>
        </w:rPr>
        <w:t>{</w:t>
      </w:r>
      <w:r w:rsidR="00771381">
        <w:rPr>
          <w:rFonts w:ascii="Consolas" w:hAnsi="Consolas"/>
          <w:b/>
        </w:rPr>
        <w:t>store</w:t>
      </w:r>
      <w:r w:rsidR="00124A1F" w:rsidRPr="00BC49A8">
        <w:rPr>
          <w:rFonts w:ascii="Consolas" w:hAnsi="Consolas"/>
          <w:b/>
        </w:rPr>
        <w:t>_type</w:t>
      </w:r>
      <w:r w:rsidRPr="00BC49A8">
        <w:rPr>
          <w:rFonts w:ascii="Consolas" w:hAnsi="Consolas"/>
          <w:b/>
        </w:rPr>
        <w:t xml:space="preserve">} </w:t>
      </w:r>
      <w:r w:rsidR="00C1164B">
        <w:rPr>
          <w:rFonts w:ascii="Consolas" w:hAnsi="Consolas"/>
          <w:b/>
        </w:rPr>
        <w:t>was successfully</w:t>
      </w:r>
      <w:r w:rsidRPr="00BC49A8">
        <w:rPr>
          <w:rFonts w:ascii="Consolas" w:hAnsi="Consolas"/>
          <w:b/>
        </w:rPr>
        <w:t xml:space="preserve"> </w:t>
      </w:r>
      <w:r w:rsidR="00367206">
        <w:rPr>
          <w:rFonts w:ascii="Consolas" w:hAnsi="Consolas"/>
          <w:b/>
        </w:rPr>
        <w:t>registered</w:t>
      </w:r>
      <w:r w:rsidRPr="00BC49A8">
        <w:rPr>
          <w:rFonts w:ascii="Consolas" w:hAnsi="Consolas"/>
          <w:b/>
        </w:rPr>
        <w:t>.</w:t>
      </w:r>
      <w:r w:rsidRPr="00BC49A8">
        <w:rPr>
          <w:rFonts w:ascii="Consolas" w:hAnsi="Consolas"/>
          <w:b/>
          <w:bCs/>
        </w:rPr>
        <w:t>"</w:t>
      </w:r>
    </w:p>
    <w:p w14:paraId="441B849D" w14:textId="443622AA" w:rsidR="00100F7B" w:rsidRPr="00BC49A8" w:rsidRDefault="00833275" w:rsidP="00100F7B">
      <w:pPr>
        <w:pStyle w:val="Heading4"/>
        <w:jc w:val="both"/>
        <w:rPr>
          <w:noProof/>
        </w:rPr>
      </w:pPr>
      <w:r>
        <w:rPr>
          <w:noProof/>
        </w:rPr>
        <w:t>se</w:t>
      </w:r>
      <w:r w:rsidR="004B170F">
        <w:rPr>
          <w:noProof/>
        </w:rPr>
        <w:t>ll</w:t>
      </w:r>
      <w:r w:rsidR="00584E31">
        <w:rPr>
          <w:noProof/>
        </w:rPr>
        <w:t>_products</w:t>
      </w:r>
      <w:r w:rsidR="00F80505">
        <w:rPr>
          <w:noProof/>
        </w:rPr>
        <w:t>_to_store</w:t>
      </w:r>
      <w:r w:rsidR="00100F7B" w:rsidRPr="00BC49A8">
        <w:rPr>
          <w:noProof/>
        </w:rPr>
        <w:t>(</w:t>
      </w:r>
      <w:r w:rsidR="00767940">
        <w:rPr>
          <w:noProof/>
        </w:rPr>
        <w:t>store</w:t>
      </w:r>
      <w:r w:rsidR="00FE4A43">
        <w:rPr>
          <w:noProof/>
        </w:rPr>
        <w:t>: BaseStore</w:t>
      </w:r>
      <w:r w:rsidR="00767940">
        <w:rPr>
          <w:noProof/>
        </w:rPr>
        <w:t xml:space="preserve">, </w:t>
      </w:r>
      <w:r w:rsidR="00584E31">
        <w:rPr>
          <w:noProof/>
        </w:rPr>
        <w:t>*products</w:t>
      </w:r>
      <w:r w:rsidR="00E4350B">
        <w:rPr>
          <w:noProof/>
        </w:rPr>
        <w:t xml:space="preserve">: </w:t>
      </w:r>
      <w:r w:rsidR="007C4CDC">
        <w:rPr>
          <w:noProof/>
        </w:rPr>
        <w:t>BaseProduct</w:t>
      </w:r>
      <w:r w:rsidR="00100F7B" w:rsidRPr="00BC49A8">
        <w:rPr>
          <w:noProof/>
        </w:rPr>
        <w:t>)</w:t>
      </w:r>
    </w:p>
    <w:p w14:paraId="6EBB5E2A" w14:textId="70EB275C" w:rsidR="00100F7B" w:rsidRPr="00BC49A8" w:rsidRDefault="00100F7B" w:rsidP="00100F7B">
      <w:r w:rsidRPr="00BC49A8">
        <w:t xml:space="preserve">The method </w:t>
      </w:r>
      <w:r w:rsidR="004B170F">
        <w:t xml:space="preserve">initiates a </w:t>
      </w:r>
      <w:r w:rsidR="004B170F" w:rsidRPr="004B170F">
        <w:rPr>
          <w:b/>
          <w:bCs/>
        </w:rPr>
        <w:t>sale</w:t>
      </w:r>
      <w:r w:rsidRPr="00BC49A8">
        <w:rPr>
          <w:b/>
          <w:bCs/>
        </w:rPr>
        <w:t xml:space="preserve"> </w:t>
      </w:r>
      <w:r w:rsidR="004B170F" w:rsidRPr="004B170F">
        <w:t>of</w:t>
      </w:r>
      <w:r w:rsidR="004B170F">
        <w:rPr>
          <w:b/>
          <w:bCs/>
        </w:rPr>
        <w:t xml:space="preserve"> </w:t>
      </w:r>
      <w:r w:rsidR="00C64A1E" w:rsidRPr="004B170F">
        <w:t>the</w:t>
      </w:r>
      <w:r w:rsidRPr="004B170F">
        <w:t xml:space="preserve"> </w:t>
      </w:r>
      <w:r w:rsidR="00DD4FFE">
        <w:rPr>
          <w:b/>
          <w:bCs/>
        </w:rPr>
        <w:t xml:space="preserve">provided </w:t>
      </w:r>
      <w:r w:rsidR="007C4CDC">
        <w:rPr>
          <w:b/>
          <w:bCs/>
        </w:rPr>
        <w:t>collection</w:t>
      </w:r>
      <w:r w:rsidR="00DD4FFE">
        <w:rPr>
          <w:b/>
          <w:bCs/>
        </w:rPr>
        <w:t xml:space="preserve"> </w:t>
      </w:r>
      <w:r w:rsidR="00DD4FFE" w:rsidRPr="00F17640">
        <w:t>of</w:t>
      </w:r>
      <w:r w:rsidR="00DD4FFE">
        <w:rPr>
          <w:b/>
          <w:bCs/>
        </w:rPr>
        <w:t xml:space="preserve"> </w:t>
      </w:r>
      <w:r w:rsidR="004B170F">
        <w:rPr>
          <w:b/>
          <w:bCs/>
        </w:rPr>
        <w:t>product</w:t>
      </w:r>
      <w:r w:rsidR="00110FC2">
        <w:rPr>
          <w:b/>
          <w:bCs/>
        </w:rPr>
        <w:t xml:space="preserve"> </w:t>
      </w:r>
      <w:r w:rsidR="00110FC2" w:rsidRPr="004B170F">
        <w:t>objects</w:t>
      </w:r>
      <w:r w:rsidR="00DD4FFE" w:rsidRPr="004B170F">
        <w:t xml:space="preserve"> (</w:t>
      </w:r>
      <w:r w:rsidR="004B170F">
        <w:rPr>
          <w:b/>
          <w:bCs/>
        </w:rPr>
        <w:t xml:space="preserve">one or </w:t>
      </w:r>
      <w:r w:rsidR="007C4CDC">
        <w:rPr>
          <w:b/>
          <w:bCs/>
        </w:rPr>
        <w:t>many</w:t>
      </w:r>
      <w:r w:rsidR="00DD4FFE" w:rsidRPr="004B170F">
        <w:t>)</w:t>
      </w:r>
      <w:r w:rsidR="00DD4FFE">
        <w:rPr>
          <w:b/>
          <w:bCs/>
        </w:rPr>
        <w:t xml:space="preserve"> </w:t>
      </w:r>
      <w:r w:rsidR="00DD4FFE" w:rsidRPr="004B170F">
        <w:t>to the</w:t>
      </w:r>
      <w:r w:rsidR="00DD4FFE">
        <w:rPr>
          <w:b/>
          <w:bCs/>
        </w:rPr>
        <w:t xml:space="preserve"> </w:t>
      </w:r>
      <w:r w:rsidR="00110FC2">
        <w:rPr>
          <w:b/>
          <w:bCs/>
        </w:rPr>
        <w:t xml:space="preserve">given </w:t>
      </w:r>
      <w:r w:rsidR="00DD4FFE">
        <w:rPr>
          <w:b/>
          <w:bCs/>
        </w:rPr>
        <w:t>store</w:t>
      </w:r>
      <w:r w:rsidR="004B170F">
        <w:rPr>
          <w:b/>
          <w:bCs/>
        </w:rPr>
        <w:t xml:space="preserve"> </w:t>
      </w:r>
      <w:r w:rsidR="004B170F" w:rsidRPr="004B170F">
        <w:t>object</w:t>
      </w:r>
      <w:r w:rsidR="00F300F9" w:rsidRPr="00BC49A8">
        <w:t xml:space="preserve">. </w:t>
      </w:r>
      <w:r w:rsidR="00DD4FFE">
        <w:t>The</w:t>
      </w:r>
      <w:r w:rsidR="00F300F9" w:rsidRPr="00106201">
        <w:rPr>
          <w:b/>
          <w:bCs/>
        </w:rPr>
        <w:t xml:space="preserve"> </w:t>
      </w:r>
      <w:r w:rsidR="00DD4FFE">
        <w:rPr>
          <w:b/>
          <w:bCs/>
        </w:rPr>
        <w:t>store</w:t>
      </w:r>
      <w:r w:rsidR="00847791" w:rsidRPr="00106201">
        <w:rPr>
          <w:b/>
          <w:bCs/>
        </w:rPr>
        <w:t xml:space="preserve"> </w:t>
      </w:r>
      <w:r w:rsidR="006E2A38">
        <w:rPr>
          <w:b/>
          <w:bCs/>
        </w:rPr>
        <w:t xml:space="preserve">and products </w:t>
      </w:r>
      <w:r w:rsidR="00DA5063" w:rsidRPr="00BC49A8">
        <w:t xml:space="preserve">will </w:t>
      </w:r>
      <w:r w:rsidR="00DA5063" w:rsidRPr="00BC49A8">
        <w:rPr>
          <w:b/>
          <w:bCs/>
        </w:rPr>
        <w:t xml:space="preserve">always </w:t>
      </w:r>
      <w:r w:rsidR="00286BBA" w:rsidRPr="00BC49A8">
        <w:rPr>
          <w:b/>
          <w:bCs/>
        </w:rPr>
        <w:t>exist</w:t>
      </w:r>
      <w:r w:rsidR="00286BBA" w:rsidRPr="00286BBA">
        <w:t>,</w:t>
      </w:r>
      <w:r w:rsidR="00286BBA">
        <w:rPr>
          <w:b/>
          <w:bCs/>
        </w:rPr>
        <w:t xml:space="preserve"> </w:t>
      </w:r>
      <w:r w:rsidR="00286BBA" w:rsidRPr="00286BBA">
        <w:t xml:space="preserve">and </w:t>
      </w:r>
      <w:r w:rsidR="00286BBA">
        <w:rPr>
          <w:b/>
          <w:bCs/>
        </w:rPr>
        <w:t xml:space="preserve">product objects </w:t>
      </w:r>
      <w:r w:rsidR="00286BBA" w:rsidRPr="00286BBA">
        <w:t>will be</w:t>
      </w:r>
      <w:r w:rsidR="00286BBA">
        <w:rPr>
          <w:b/>
          <w:bCs/>
        </w:rPr>
        <w:t xml:space="preserve"> unique</w:t>
      </w:r>
      <w:r w:rsidR="00F300F9" w:rsidRPr="00BC49A8">
        <w:t>.</w:t>
      </w:r>
    </w:p>
    <w:p w14:paraId="49187900" w14:textId="77777777" w:rsidR="00D62811" w:rsidRPr="00D62811" w:rsidRDefault="00DD4FFE" w:rsidP="004D13A2">
      <w:pPr>
        <w:pStyle w:val="ListParagraph"/>
        <w:numPr>
          <w:ilvl w:val="0"/>
          <w:numId w:val="43"/>
        </w:numPr>
        <w:jc w:val="both"/>
      </w:pPr>
      <w:r w:rsidRPr="00AE275A">
        <w:rPr>
          <w:b/>
          <w:bCs/>
        </w:rPr>
        <w:t>First</w:t>
      </w:r>
      <w:r w:rsidRPr="00BC49A8">
        <w:t xml:space="preserve">, check if the </w:t>
      </w:r>
      <w:r>
        <w:t xml:space="preserve">store has </w:t>
      </w:r>
      <w:r w:rsidRPr="009425F4">
        <w:rPr>
          <w:b/>
          <w:bCs/>
        </w:rPr>
        <w:t>enough capacity</w:t>
      </w:r>
      <w:r w:rsidRPr="00BC49A8">
        <w:t xml:space="preserve"> </w:t>
      </w:r>
      <w:r w:rsidRPr="009425F4">
        <w:rPr>
          <w:bCs/>
        </w:rPr>
        <w:t xml:space="preserve">to </w:t>
      </w:r>
      <w:r w:rsidR="009425F4">
        <w:rPr>
          <w:b/>
        </w:rPr>
        <w:t>buy</w:t>
      </w:r>
      <w:r>
        <w:rPr>
          <w:b/>
        </w:rPr>
        <w:t xml:space="preserve"> all items</w:t>
      </w:r>
      <w:r w:rsidRPr="009425F4">
        <w:rPr>
          <w:bCs/>
        </w:rPr>
        <w:t>.</w:t>
      </w:r>
    </w:p>
    <w:p w14:paraId="5DF3BAED" w14:textId="27322093" w:rsidR="00DD4FFE" w:rsidRPr="00DD4FFE" w:rsidRDefault="00DD4FFE" w:rsidP="00D62811">
      <w:pPr>
        <w:ind w:left="360" w:firstLine="360"/>
        <w:jc w:val="both"/>
      </w:pPr>
      <w:r w:rsidRPr="00D62811">
        <w:rPr>
          <w:bCs/>
        </w:rPr>
        <w:t>If not,</w:t>
      </w:r>
      <w:r w:rsidRPr="00D62811">
        <w:rPr>
          <w:b/>
        </w:rPr>
        <w:t xml:space="preserve"> return </w:t>
      </w:r>
      <w:r w:rsidRPr="00D62811">
        <w:rPr>
          <w:bCs/>
        </w:rPr>
        <w:t>the following message:</w:t>
      </w:r>
    </w:p>
    <w:p w14:paraId="0DD38858" w14:textId="57817866" w:rsidR="00DD4FFE" w:rsidRPr="00DD4FFE" w:rsidRDefault="00DD4FFE" w:rsidP="00DD4FFE">
      <w:pPr>
        <w:ind w:left="720"/>
        <w:jc w:val="both"/>
      </w:pPr>
      <w:r w:rsidRPr="00BC49A8">
        <w:rPr>
          <w:rFonts w:ascii="Consolas" w:hAnsi="Consolas"/>
          <w:b/>
          <w:noProof/>
        </w:rPr>
        <w:t>"</w:t>
      </w:r>
      <w:r w:rsidR="009425F4">
        <w:rPr>
          <w:rFonts w:ascii="Consolas" w:hAnsi="Consolas"/>
          <w:b/>
          <w:noProof/>
        </w:rPr>
        <w:t>Store {name} has no</w:t>
      </w:r>
      <w:r>
        <w:rPr>
          <w:rFonts w:ascii="Consolas" w:hAnsi="Consolas"/>
          <w:b/>
          <w:noProof/>
        </w:rPr>
        <w:t xml:space="preserve"> capacity</w:t>
      </w:r>
      <w:r w:rsidR="009425F4">
        <w:rPr>
          <w:rFonts w:ascii="Consolas" w:hAnsi="Consolas"/>
          <w:b/>
          <w:noProof/>
        </w:rPr>
        <w:t xml:space="preserve"> for this purchase</w:t>
      </w:r>
      <w:r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70CCE4B8" w14:textId="690A9885" w:rsidR="004D13A2" w:rsidRDefault="00DD4FFE" w:rsidP="00DD4FFE">
      <w:pPr>
        <w:pStyle w:val="ListParagraph"/>
        <w:numPr>
          <w:ilvl w:val="0"/>
          <w:numId w:val="43"/>
        </w:numPr>
        <w:jc w:val="both"/>
      </w:pPr>
      <w:r>
        <w:rPr>
          <w:b/>
          <w:bCs/>
        </w:rPr>
        <w:lastRenderedPageBreak/>
        <w:t>Then</w:t>
      </w:r>
      <w:r w:rsidR="004D13A2" w:rsidRPr="00BC49A8">
        <w:t xml:space="preserve">, </w:t>
      </w:r>
      <w:r>
        <w:t xml:space="preserve">start </w:t>
      </w:r>
      <w:r w:rsidRPr="006E2A38">
        <w:rPr>
          <w:b/>
          <w:bCs/>
        </w:rPr>
        <w:t>checking</w:t>
      </w:r>
      <w:r>
        <w:t xml:space="preserve"> the product </w:t>
      </w:r>
      <w:r w:rsidRPr="006E2A38">
        <w:rPr>
          <w:b/>
          <w:bCs/>
        </w:rPr>
        <w:t>sub-types</w:t>
      </w:r>
      <w:r>
        <w:t xml:space="preserve"> to see if they </w:t>
      </w:r>
      <w:r w:rsidRPr="006E2A38">
        <w:rPr>
          <w:b/>
          <w:bCs/>
        </w:rPr>
        <w:t xml:space="preserve">match </w:t>
      </w:r>
      <w:r>
        <w:t xml:space="preserve">the </w:t>
      </w:r>
      <w:r w:rsidRPr="006E2A38">
        <w:rPr>
          <w:b/>
          <w:bCs/>
        </w:rPr>
        <w:t>store type</w:t>
      </w:r>
      <w:r>
        <w:t>:</w:t>
      </w:r>
    </w:p>
    <w:p w14:paraId="07A4EB2A" w14:textId="1C8D135B" w:rsidR="00DD4FFE" w:rsidRPr="006E2A38" w:rsidRDefault="00DD4FFE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DD4FFE">
        <w:rPr>
          <w:rFonts w:ascii="Consolas" w:hAnsi="Consolas"/>
          <w:b/>
          <w:bCs/>
        </w:rPr>
        <w:t>FurnitureStore</w:t>
      </w:r>
      <w:r w:rsidRPr="00DD4FFE">
        <w:t xml:space="preserve"> sells products of </w:t>
      </w:r>
      <w:r w:rsidR="006E2A38">
        <w:t xml:space="preserve">the </w:t>
      </w:r>
      <w:r w:rsidRPr="00DD4FFE">
        <w:rPr>
          <w:b/>
          <w:bCs/>
        </w:rPr>
        <w:t xml:space="preserve">sub-type </w:t>
      </w:r>
      <w:r w:rsidRPr="00DD4FFE">
        <w:rPr>
          <w:rFonts w:ascii="Consolas" w:hAnsi="Consolas"/>
          <w:b/>
          <w:bCs/>
        </w:rPr>
        <w:t>'Furniture'</w:t>
      </w:r>
      <w:r w:rsidRPr="00DD4FFE">
        <w:t xml:space="preserve">, while </w:t>
      </w:r>
      <w:r w:rsidRPr="00DD4FFE">
        <w:rPr>
          <w:rFonts w:ascii="Consolas" w:hAnsi="Consolas"/>
          <w:b/>
          <w:bCs/>
        </w:rPr>
        <w:t>ToyStore</w:t>
      </w:r>
      <w:r w:rsidRPr="00DD4FFE">
        <w:t xml:space="preserve"> sells only items with </w:t>
      </w:r>
      <w:r w:rsidR="006E2A38">
        <w:t xml:space="preserve">the </w:t>
      </w:r>
      <w:r w:rsidRPr="00EF79E8">
        <w:rPr>
          <w:b/>
          <w:bCs/>
        </w:rPr>
        <w:t xml:space="preserve">sub-type </w:t>
      </w:r>
      <w:r w:rsidRPr="00EF79E8">
        <w:rPr>
          <w:rFonts w:ascii="Consolas" w:hAnsi="Consolas"/>
          <w:b/>
          <w:bCs/>
        </w:rPr>
        <w:t>'Toys'</w:t>
      </w:r>
      <w:r w:rsidR="00EF79E8" w:rsidRPr="00EF79E8">
        <w:rPr>
          <w:rFonts w:cstheme="minorHAnsi"/>
        </w:rPr>
        <w:t>.</w:t>
      </w:r>
    </w:p>
    <w:p w14:paraId="5C189E65" w14:textId="77777777" w:rsidR="001664F3" w:rsidRDefault="006E2A38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6E2A38">
        <w:rPr>
          <w:rFonts w:cstheme="minorHAnsi"/>
          <w:b/>
          <w:bCs/>
        </w:rPr>
        <w:t>Filter</w:t>
      </w:r>
      <w:r w:rsidRPr="006E2A38">
        <w:rPr>
          <w:rFonts w:cstheme="minorHAnsi"/>
        </w:rPr>
        <w:t xml:space="preserve"> </w:t>
      </w:r>
      <w:r w:rsidRPr="006E2A38">
        <w:rPr>
          <w:rFonts w:cstheme="minorHAnsi"/>
          <w:b/>
          <w:bCs/>
        </w:rPr>
        <w:t>only those</w:t>
      </w:r>
      <w:r w:rsidRPr="006E2A38">
        <w:rPr>
          <w:rFonts w:cstheme="minorHAnsi"/>
        </w:rPr>
        <w:t xml:space="preserve"> that </w:t>
      </w:r>
      <w:r w:rsidRPr="006E2A38">
        <w:rPr>
          <w:rFonts w:cstheme="minorHAnsi"/>
          <w:b/>
          <w:bCs/>
        </w:rPr>
        <w:t>match</w:t>
      </w:r>
      <w:r w:rsidRPr="006E2A38">
        <w:rPr>
          <w:rFonts w:cstheme="minorHAnsi"/>
        </w:rPr>
        <w:t xml:space="preserve"> and </w:t>
      </w:r>
      <w:r w:rsidRPr="006E2A38">
        <w:rPr>
          <w:rFonts w:cstheme="minorHAnsi"/>
          <w:b/>
          <w:bCs/>
        </w:rPr>
        <w:t xml:space="preserve">add </w:t>
      </w:r>
      <w:r w:rsidRPr="006E2A38">
        <w:rPr>
          <w:rFonts w:cstheme="minorHAnsi"/>
        </w:rPr>
        <w:t xml:space="preserve">them to the </w:t>
      </w:r>
      <w:r w:rsidRPr="006E2A38">
        <w:rPr>
          <w:rFonts w:cstheme="minorHAnsi"/>
          <w:b/>
          <w:bCs/>
        </w:rPr>
        <w:t xml:space="preserve">store </w:t>
      </w:r>
      <w:r w:rsidRPr="001664F3">
        <w:rPr>
          <w:rFonts w:ascii="Consolas" w:hAnsi="Consolas" w:cstheme="minorHAnsi"/>
          <w:b/>
          <w:bCs/>
        </w:rPr>
        <w:t>products</w:t>
      </w:r>
      <w:r w:rsidRPr="006E2A38">
        <w:rPr>
          <w:rFonts w:cstheme="minorHAnsi"/>
          <w:b/>
          <w:bCs/>
        </w:rPr>
        <w:t xml:space="preserve"> collection</w:t>
      </w:r>
      <w:r w:rsidRPr="006E2A38">
        <w:rPr>
          <w:rFonts w:cstheme="minorHAnsi"/>
        </w:rPr>
        <w:t>.</w:t>
      </w:r>
      <w:r>
        <w:t xml:space="preserve"> </w:t>
      </w:r>
    </w:p>
    <w:p w14:paraId="650D8F9E" w14:textId="79B6278F" w:rsidR="006E2A38" w:rsidRDefault="006E2A38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t xml:space="preserve">You should also </w:t>
      </w:r>
      <w:r w:rsidRPr="006E2A38">
        <w:rPr>
          <w:b/>
          <w:bCs/>
        </w:rPr>
        <w:t>remove</w:t>
      </w:r>
      <w:r>
        <w:t xml:space="preserve"> </w:t>
      </w:r>
      <w:r w:rsidRPr="006E2A38">
        <w:rPr>
          <w:b/>
          <w:bCs/>
        </w:rPr>
        <w:t>them</w:t>
      </w:r>
      <w:r>
        <w:t xml:space="preserve"> from the </w:t>
      </w:r>
      <w:r w:rsidRPr="006E2A38">
        <w:rPr>
          <w:b/>
          <w:bCs/>
        </w:rPr>
        <w:t>factory collection of products</w:t>
      </w:r>
      <w:r>
        <w:t>.</w:t>
      </w:r>
    </w:p>
    <w:p w14:paraId="7C936BB5" w14:textId="07F39B73" w:rsidR="001664F3" w:rsidRDefault="001664F3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rPr>
          <w:b/>
          <w:bCs/>
        </w:rPr>
        <w:t>D</w:t>
      </w:r>
      <w:r w:rsidRPr="001664F3">
        <w:rPr>
          <w:b/>
          <w:bCs/>
        </w:rPr>
        <w:t>ecrease</w:t>
      </w:r>
      <w:r>
        <w:t xml:space="preserve"> the </w:t>
      </w:r>
      <w:r w:rsidRPr="001664F3">
        <w:rPr>
          <w:b/>
          <w:bCs/>
        </w:rPr>
        <w:t>store's available capacity</w:t>
      </w:r>
      <w:r>
        <w:rPr>
          <w:b/>
          <w:bCs/>
        </w:rPr>
        <w:t xml:space="preserve"> </w:t>
      </w:r>
      <w:r w:rsidRPr="001664F3">
        <w:t>with the</w:t>
      </w:r>
      <w:r>
        <w:rPr>
          <w:b/>
          <w:bCs/>
        </w:rPr>
        <w:t xml:space="preserve"> number </w:t>
      </w:r>
      <w:r w:rsidRPr="001664F3">
        <w:t xml:space="preserve">of </w:t>
      </w:r>
      <w:r>
        <w:rPr>
          <w:b/>
          <w:bCs/>
        </w:rPr>
        <w:t>purchased products</w:t>
      </w:r>
      <w:r w:rsidRPr="001664F3">
        <w:t>.</w:t>
      </w:r>
    </w:p>
    <w:p w14:paraId="443B5C50" w14:textId="66243AEB" w:rsidR="00286BBA" w:rsidRPr="00DD4FFE" w:rsidRDefault="00286BBA" w:rsidP="00826EF6">
      <w:pPr>
        <w:pStyle w:val="ListParagraph"/>
        <w:numPr>
          <w:ilvl w:val="0"/>
          <w:numId w:val="50"/>
        </w:numPr>
        <w:spacing w:line="360" w:lineRule="auto"/>
        <w:jc w:val="both"/>
      </w:pPr>
      <w:r>
        <w:rPr>
          <w:b/>
          <w:bCs/>
        </w:rPr>
        <w:t xml:space="preserve">Sum up </w:t>
      </w:r>
      <w:r w:rsidRPr="00286BBA">
        <w:t>the</w:t>
      </w:r>
      <w:r>
        <w:rPr>
          <w:b/>
          <w:bCs/>
        </w:rPr>
        <w:t xml:space="preserve"> prices </w:t>
      </w:r>
      <w:r w:rsidRPr="00286BBA">
        <w:t>of the</w:t>
      </w:r>
      <w:r>
        <w:rPr>
          <w:b/>
          <w:bCs/>
        </w:rPr>
        <w:t xml:space="preserve"> purchased products </w:t>
      </w:r>
      <w:r w:rsidRPr="00CC3ACA">
        <w:t>and</w:t>
      </w:r>
      <w:r>
        <w:rPr>
          <w:b/>
          <w:bCs/>
        </w:rPr>
        <w:t xml:space="preserve"> add </w:t>
      </w:r>
      <w:r w:rsidRPr="00CC3ACA">
        <w:t>the</w:t>
      </w:r>
      <w:r>
        <w:rPr>
          <w:b/>
          <w:bCs/>
        </w:rPr>
        <w:t xml:space="preserve"> amount </w:t>
      </w:r>
      <w:r w:rsidRPr="00CC3ACA">
        <w:t>to the</w:t>
      </w:r>
      <w:r>
        <w:rPr>
          <w:b/>
          <w:bCs/>
        </w:rPr>
        <w:t xml:space="preserve"> factory income</w:t>
      </w:r>
      <w:r w:rsidRPr="00CC3ACA">
        <w:t>.</w:t>
      </w:r>
    </w:p>
    <w:p w14:paraId="44B95144" w14:textId="2527C294" w:rsidR="00E836FE" w:rsidRDefault="00DD08C2" w:rsidP="00826EF6">
      <w:pPr>
        <w:pStyle w:val="ListParagraph"/>
        <w:numPr>
          <w:ilvl w:val="1"/>
          <w:numId w:val="43"/>
        </w:numPr>
        <w:spacing w:line="360" w:lineRule="auto"/>
        <w:jc w:val="both"/>
      </w:pPr>
      <w:r w:rsidRPr="00BC49A8">
        <w:t>I</w:t>
      </w:r>
      <w:r w:rsidR="004C79DA" w:rsidRPr="00BC49A8">
        <w:t xml:space="preserve">f </w:t>
      </w:r>
      <w:r w:rsidR="00902222">
        <w:t xml:space="preserve">there are </w:t>
      </w:r>
      <w:r w:rsidR="00902222" w:rsidRPr="00A117EF">
        <w:rPr>
          <w:b/>
          <w:bCs/>
        </w:rPr>
        <w:t>suitable items</w:t>
      </w:r>
      <w:r w:rsidR="00902222">
        <w:t xml:space="preserve"> that the </w:t>
      </w:r>
      <w:r w:rsidR="00902222" w:rsidRPr="00A117EF">
        <w:rPr>
          <w:b/>
          <w:bCs/>
        </w:rPr>
        <w:t xml:space="preserve">store can </w:t>
      </w:r>
      <w:r w:rsidR="002B1B0C">
        <w:rPr>
          <w:b/>
          <w:bCs/>
        </w:rPr>
        <w:t xml:space="preserve">accept </w:t>
      </w:r>
      <w:r w:rsidR="002B1B0C" w:rsidRPr="002B1B0C">
        <w:t>and</w:t>
      </w:r>
      <w:r w:rsidR="002B1B0C">
        <w:rPr>
          <w:b/>
          <w:bCs/>
        </w:rPr>
        <w:t xml:space="preserve"> </w:t>
      </w:r>
      <w:r w:rsidR="00902222" w:rsidRPr="00A117EF">
        <w:rPr>
          <w:b/>
          <w:bCs/>
        </w:rPr>
        <w:t>sell</w:t>
      </w:r>
      <w:r w:rsidR="00902222">
        <w:t xml:space="preserve">, </w:t>
      </w:r>
      <w:r w:rsidR="00902222" w:rsidRPr="00902222">
        <w:rPr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</w:p>
    <w:p w14:paraId="1B7F1130" w14:textId="66D28949" w:rsidR="00100F7B" w:rsidRDefault="004D13A2" w:rsidP="00826EF6">
      <w:pPr>
        <w:pStyle w:val="ListParagraph"/>
        <w:spacing w:line="360" w:lineRule="auto"/>
        <w:ind w:firstLine="720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902222">
        <w:rPr>
          <w:rFonts w:ascii="Consolas" w:hAnsi="Consolas"/>
          <w:b/>
          <w:noProof/>
        </w:rPr>
        <w:t>Store</w:t>
      </w:r>
      <w:r w:rsidR="00861C58">
        <w:rPr>
          <w:rFonts w:ascii="Consolas" w:hAnsi="Consolas"/>
          <w:b/>
          <w:noProof/>
        </w:rPr>
        <w:t xml:space="preserve"> {name} </w:t>
      </w:r>
      <w:r w:rsidR="00902222">
        <w:rPr>
          <w:rFonts w:ascii="Consolas" w:hAnsi="Consolas"/>
          <w:b/>
          <w:noProof/>
        </w:rPr>
        <w:t xml:space="preserve">successfully </w:t>
      </w:r>
      <w:r w:rsidR="00CC3ACA">
        <w:rPr>
          <w:rFonts w:ascii="Consolas" w:hAnsi="Consolas"/>
          <w:b/>
          <w:noProof/>
        </w:rPr>
        <w:t>purchased</w:t>
      </w:r>
      <w:r w:rsidR="00902222">
        <w:rPr>
          <w:rFonts w:ascii="Consolas" w:hAnsi="Consolas"/>
          <w:b/>
          <w:noProof/>
        </w:rPr>
        <w:t xml:space="preserve"> {num_of_</w:t>
      </w:r>
      <w:r w:rsidR="00CC3ACA">
        <w:rPr>
          <w:rFonts w:ascii="Consolas" w:hAnsi="Consolas"/>
          <w:b/>
          <w:noProof/>
        </w:rPr>
        <w:t>purchased</w:t>
      </w:r>
      <w:r w:rsidR="00902222">
        <w:rPr>
          <w:rFonts w:ascii="Consolas" w:hAnsi="Consolas"/>
          <w:b/>
          <w:noProof/>
        </w:rPr>
        <w:t>_products}</w:t>
      </w:r>
      <w:r w:rsidR="006863BD">
        <w:rPr>
          <w:rFonts w:ascii="Consolas" w:hAnsi="Consolas"/>
          <w:b/>
          <w:noProof/>
        </w:rPr>
        <w:t xml:space="preserve"> items</w:t>
      </w:r>
      <w:r w:rsidRPr="00BC49A8">
        <w:rPr>
          <w:rFonts w:ascii="Consolas" w:hAnsi="Consolas"/>
          <w:b/>
          <w:noProof/>
        </w:rPr>
        <w:t>."</w:t>
      </w:r>
    </w:p>
    <w:p w14:paraId="30C367A6" w14:textId="298D93C5" w:rsidR="00826EF6" w:rsidRPr="00826EF6" w:rsidRDefault="008A4573" w:rsidP="00826EF6">
      <w:pPr>
        <w:pStyle w:val="ListParagraph"/>
        <w:numPr>
          <w:ilvl w:val="0"/>
          <w:numId w:val="48"/>
        </w:numPr>
        <w:spacing w:after="80" w:line="360" w:lineRule="auto"/>
        <w:ind w:left="1434" w:hanging="357"/>
        <w:rPr>
          <w:rFonts w:cstheme="minorHAnsi"/>
        </w:rPr>
      </w:pPr>
      <w:r w:rsidRPr="008A4573">
        <w:rPr>
          <w:rFonts w:cstheme="minorHAnsi"/>
          <w:bCs/>
          <w:noProof/>
        </w:rPr>
        <w:t xml:space="preserve">If </w:t>
      </w:r>
      <w:r w:rsidRPr="008A4573">
        <w:rPr>
          <w:rFonts w:cstheme="minorHAnsi"/>
          <w:b/>
          <w:noProof/>
        </w:rPr>
        <w:t>no products</w:t>
      </w:r>
      <w:r w:rsidRPr="008A4573">
        <w:rPr>
          <w:rFonts w:cstheme="minorHAnsi"/>
          <w:bCs/>
          <w:noProof/>
        </w:rPr>
        <w:t xml:space="preserve"> were sold due to </w:t>
      </w:r>
      <w:r w:rsidRPr="008A4573">
        <w:rPr>
          <w:rFonts w:cstheme="minorHAnsi"/>
          <w:b/>
          <w:noProof/>
        </w:rPr>
        <w:t>type mismatch</w:t>
      </w:r>
      <w:r w:rsidR="00902222">
        <w:rPr>
          <w:rFonts w:cstheme="minorHAnsi"/>
          <w:bCs/>
          <w:noProof/>
        </w:rPr>
        <w:t xml:space="preserve">, </w:t>
      </w:r>
      <w:r w:rsidR="00902222" w:rsidRPr="00902222">
        <w:rPr>
          <w:rFonts w:cstheme="minorHAnsi"/>
          <w:b/>
          <w:noProof/>
        </w:rPr>
        <w:t>return</w:t>
      </w:r>
      <w:r w:rsidR="00902222">
        <w:rPr>
          <w:rFonts w:cstheme="minorHAnsi"/>
          <w:bCs/>
          <w:noProof/>
        </w:rPr>
        <w:t>:</w:t>
      </w:r>
    </w:p>
    <w:p w14:paraId="0A7E4C7E" w14:textId="6CB0CAF6" w:rsidR="00443798" w:rsidRPr="00826EF6" w:rsidRDefault="00902222" w:rsidP="00826EF6">
      <w:pPr>
        <w:spacing w:line="360" w:lineRule="auto"/>
        <w:ind w:left="1440"/>
        <w:jc w:val="both"/>
        <w:rPr>
          <w:rFonts w:cstheme="minorHAnsi"/>
        </w:rPr>
      </w:pPr>
      <w:r w:rsidRPr="00826EF6">
        <w:rPr>
          <w:rFonts w:ascii="Consolas" w:hAnsi="Consolas"/>
          <w:b/>
          <w:noProof/>
        </w:rPr>
        <w:t>"Products do not match in type</w:t>
      </w:r>
      <w:r w:rsidR="008F421C" w:rsidRPr="00826EF6">
        <w:rPr>
          <w:rFonts w:ascii="Consolas" w:hAnsi="Consolas"/>
          <w:b/>
          <w:noProof/>
        </w:rPr>
        <w:t>. Nothing sold</w:t>
      </w:r>
      <w:r w:rsidR="008A4573">
        <w:rPr>
          <w:rFonts w:ascii="Consolas" w:hAnsi="Consolas"/>
          <w:b/>
          <w:noProof/>
        </w:rPr>
        <w:t>.</w:t>
      </w:r>
      <w:r w:rsidRPr="00826EF6">
        <w:rPr>
          <w:rFonts w:ascii="Consolas" w:hAnsi="Consolas"/>
          <w:b/>
          <w:noProof/>
        </w:rPr>
        <w:t>"</w:t>
      </w:r>
    </w:p>
    <w:p w14:paraId="504C3B55" w14:textId="78FCA320" w:rsidR="00AA2C9B" w:rsidRPr="00BC49A8" w:rsidRDefault="000A689D" w:rsidP="00AA2C9B">
      <w:pPr>
        <w:pStyle w:val="Heading4"/>
        <w:jc w:val="both"/>
        <w:rPr>
          <w:noProof/>
        </w:rPr>
      </w:pPr>
      <w:r>
        <w:rPr>
          <w:noProof/>
        </w:rPr>
        <w:t>unregister</w:t>
      </w:r>
      <w:r w:rsidR="00AA2C9B" w:rsidRPr="00BC49A8">
        <w:rPr>
          <w:noProof/>
        </w:rPr>
        <w:t>_</w:t>
      </w:r>
      <w:r w:rsidR="00767940">
        <w:rPr>
          <w:noProof/>
        </w:rPr>
        <w:t>store</w:t>
      </w:r>
      <w:r w:rsidR="00AA2C9B" w:rsidRPr="00BC49A8">
        <w:rPr>
          <w:noProof/>
        </w:rPr>
        <w:t>(</w:t>
      </w:r>
      <w:r w:rsidR="00767940">
        <w:rPr>
          <w:noProof/>
        </w:rPr>
        <w:t>store_name</w:t>
      </w:r>
      <w:r w:rsidR="00D67D74">
        <w:rPr>
          <w:noProof/>
        </w:rPr>
        <w:t>: str</w:t>
      </w:r>
      <w:r w:rsidR="00AA2C9B" w:rsidRPr="00BC49A8">
        <w:rPr>
          <w:noProof/>
        </w:rPr>
        <w:t>)</w:t>
      </w:r>
    </w:p>
    <w:p w14:paraId="178D03EC" w14:textId="0289FA5B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</w:t>
      </w:r>
      <w:r w:rsidR="00F255D5">
        <w:rPr>
          <w:b/>
          <w:bCs/>
        </w:rPr>
        <w:t>store</w:t>
      </w:r>
      <w:r w:rsidRPr="00BC49A8">
        <w:t xml:space="preserve"> with the given </w:t>
      </w:r>
      <w:r w:rsidR="00F255D5">
        <w:rPr>
          <w:b/>
          <w:bCs/>
        </w:rPr>
        <w:t>name</w:t>
      </w:r>
      <w:r w:rsidRPr="00BC49A8">
        <w:t xml:space="preserve"> </w:t>
      </w:r>
      <w:r w:rsidR="005453E7" w:rsidRPr="00BC49A8">
        <w:t>from</w:t>
      </w:r>
      <w:r w:rsidRPr="00BC49A8">
        <w:t xml:space="preserve"> </w:t>
      </w:r>
      <w:r w:rsidR="00A621E5">
        <w:t xml:space="preserve">the </w:t>
      </w:r>
      <w:r w:rsidR="00F255D5">
        <w:rPr>
          <w:b/>
          <w:bCs/>
        </w:rPr>
        <w:t>factory stores collection</w:t>
      </w:r>
      <w:r w:rsidRPr="00BC49A8">
        <w:t>.</w:t>
      </w:r>
    </w:p>
    <w:p w14:paraId="7A47541F" w14:textId="77777777" w:rsidR="00213D16" w:rsidRPr="00213D16" w:rsidRDefault="00A621E5" w:rsidP="002E4BF8">
      <w:pPr>
        <w:pStyle w:val="ListParagraph"/>
        <w:numPr>
          <w:ilvl w:val="0"/>
          <w:numId w:val="43"/>
        </w:numPr>
        <w:spacing w:line="360" w:lineRule="auto"/>
        <w:jc w:val="both"/>
        <w:rPr>
          <w:bCs/>
        </w:rPr>
      </w:pPr>
      <w:r w:rsidRPr="00AE275A">
        <w:rPr>
          <w:b/>
          <w:bCs/>
        </w:rPr>
        <w:t>First</w:t>
      </w:r>
      <w:r>
        <w:t>, c</w:t>
      </w:r>
      <w:r w:rsidR="005453E7" w:rsidRPr="00BC49A8">
        <w:t xml:space="preserve">heck if </w:t>
      </w:r>
      <w:r w:rsidR="00BC7196" w:rsidRPr="00BC49A8">
        <w:t xml:space="preserve">there is a </w:t>
      </w:r>
      <w:r w:rsidR="00F255D5">
        <w:t>store</w:t>
      </w:r>
      <w:r w:rsidR="00BC7196" w:rsidRPr="00BC49A8">
        <w:t xml:space="preserve"> with the given </w:t>
      </w:r>
      <w:r w:rsidR="00F255D5">
        <w:rPr>
          <w:b/>
          <w:bCs/>
        </w:rPr>
        <w:t>name</w:t>
      </w:r>
      <w:r w:rsidR="00BC7196" w:rsidRPr="00BC49A8">
        <w:t xml:space="preserve"> in the </w:t>
      </w:r>
      <w:r w:rsidR="00F255D5">
        <w:rPr>
          <w:b/>
          <w:bCs/>
        </w:rPr>
        <w:t>stores</w:t>
      </w:r>
      <w:r w:rsidRPr="00B74238">
        <w:rPr>
          <w:b/>
          <w:bCs/>
        </w:rPr>
        <w:t xml:space="preserve"> collection</w:t>
      </w:r>
      <w:r w:rsidR="00BC7196" w:rsidRPr="00BC49A8">
        <w:t>.</w:t>
      </w:r>
    </w:p>
    <w:p w14:paraId="42F31C8B" w14:textId="7A8FD0B9" w:rsidR="00A621E5" w:rsidRPr="00213D16" w:rsidRDefault="00BC7196" w:rsidP="002E4BF8">
      <w:pPr>
        <w:spacing w:line="360" w:lineRule="auto"/>
        <w:ind w:left="720"/>
        <w:jc w:val="both"/>
        <w:rPr>
          <w:bCs/>
        </w:rPr>
      </w:pPr>
      <w:r w:rsidRPr="00BC49A8">
        <w:t>If not</w:t>
      </w:r>
      <w:r w:rsidR="00AA2C9B" w:rsidRPr="00213D16">
        <w:rPr>
          <w:bCs/>
        </w:rPr>
        <w:t>,</w:t>
      </w:r>
      <w:r w:rsidR="00AA2C9B" w:rsidRPr="00213D16">
        <w:rPr>
          <w:b/>
        </w:rPr>
        <w:t xml:space="preserve"> raise an </w:t>
      </w:r>
      <w:r w:rsidR="00AA2C9B" w:rsidRPr="00213D16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213D16">
        <w:rPr>
          <w:bCs/>
        </w:rPr>
        <w:t>the</w:t>
      </w:r>
      <w:r w:rsidR="00AA2C9B" w:rsidRPr="00213D16">
        <w:rPr>
          <w:b/>
        </w:rPr>
        <w:t xml:space="preserve"> </w:t>
      </w:r>
      <w:r w:rsidR="00AA2C9B" w:rsidRPr="00213D16">
        <w:rPr>
          <w:bCs/>
        </w:rPr>
        <w:t xml:space="preserve">following message: </w:t>
      </w:r>
    </w:p>
    <w:p w14:paraId="7674F4F7" w14:textId="63819042" w:rsidR="00AA2C9B" w:rsidRDefault="00AA2C9B" w:rsidP="002E4BF8">
      <w:pPr>
        <w:pStyle w:val="ListParagraph"/>
        <w:spacing w:line="360" w:lineRule="auto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 xml:space="preserve">No such </w:t>
      </w:r>
      <w:r w:rsidR="00F255D5">
        <w:rPr>
          <w:rFonts w:ascii="Consolas" w:hAnsi="Consolas"/>
          <w:b/>
          <w:noProof/>
        </w:rPr>
        <w:t>store</w:t>
      </w:r>
      <w:r w:rsidRPr="00BC49A8">
        <w:rPr>
          <w:rFonts w:ascii="Consolas" w:hAnsi="Consolas"/>
          <w:b/>
          <w:noProof/>
        </w:rPr>
        <w:t>!"</w:t>
      </w:r>
    </w:p>
    <w:p w14:paraId="10242A1F" w14:textId="57A98A1B" w:rsidR="00B74238" w:rsidRDefault="00B74238" w:rsidP="002E4BF8">
      <w:pPr>
        <w:pStyle w:val="ListParagraph"/>
        <w:numPr>
          <w:ilvl w:val="0"/>
          <w:numId w:val="43"/>
        </w:numPr>
        <w:spacing w:line="360" w:lineRule="auto"/>
        <w:jc w:val="both"/>
        <w:rPr>
          <w:bCs/>
        </w:rPr>
      </w:pPr>
      <w:r w:rsidRPr="00AE275A">
        <w:rPr>
          <w:b/>
        </w:rPr>
        <w:t>Then</w:t>
      </w:r>
      <w:r>
        <w:rPr>
          <w:bCs/>
        </w:rPr>
        <w:t xml:space="preserve">, check if the </w:t>
      </w:r>
      <w:r w:rsidR="00F255D5">
        <w:rPr>
          <w:bCs/>
        </w:rPr>
        <w:t>store</w:t>
      </w:r>
      <w:r>
        <w:rPr>
          <w:bCs/>
        </w:rPr>
        <w:t xml:space="preserve"> </w:t>
      </w:r>
      <w:r w:rsidRPr="00B74238">
        <w:rPr>
          <w:b/>
        </w:rPr>
        <w:t xml:space="preserve">has </w:t>
      </w:r>
      <w:r w:rsidR="00F255D5">
        <w:rPr>
          <w:b/>
        </w:rPr>
        <w:t>unsold products</w:t>
      </w:r>
      <w:r w:rsidRPr="00F546DE">
        <w:rPr>
          <w:bCs/>
        </w:rPr>
        <w:t>.</w:t>
      </w:r>
      <w:r>
        <w:rPr>
          <w:b/>
        </w:rPr>
        <w:t xml:space="preserve"> </w:t>
      </w:r>
      <w:r w:rsidRPr="00B74238">
        <w:rPr>
          <w:bCs/>
        </w:rPr>
        <w:t>If so,</w:t>
      </w:r>
      <w:r>
        <w:rPr>
          <w:b/>
        </w:rPr>
        <w:t xml:space="preserve"> </w:t>
      </w:r>
      <w:r w:rsidR="00360FA8">
        <w:rPr>
          <w:b/>
        </w:rPr>
        <w:t>return</w:t>
      </w:r>
      <w:r w:rsidRPr="00BC49A8">
        <w:t xml:space="preserve"> </w:t>
      </w:r>
      <w:r w:rsidRPr="00BC49A8">
        <w:rPr>
          <w:bCs/>
        </w:rPr>
        <w:t>the</w:t>
      </w:r>
      <w:r w:rsidRPr="00BC49A8">
        <w:rPr>
          <w:b/>
        </w:rPr>
        <w:t xml:space="preserve"> </w:t>
      </w:r>
      <w:r w:rsidRPr="00BC49A8">
        <w:rPr>
          <w:bCs/>
        </w:rPr>
        <w:t xml:space="preserve">following message: </w:t>
      </w:r>
    </w:p>
    <w:p w14:paraId="5670A96C" w14:textId="5EA85F34" w:rsidR="00B74238" w:rsidRDefault="00B74238" w:rsidP="002E4BF8">
      <w:pPr>
        <w:pStyle w:val="ListParagraph"/>
        <w:spacing w:line="360" w:lineRule="auto"/>
        <w:jc w:val="both"/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E11F32">
        <w:rPr>
          <w:rFonts w:ascii="Consolas" w:hAnsi="Consolas"/>
          <w:b/>
          <w:noProof/>
        </w:rPr>
        <w:t xml:space="preserve">The </w:t>
      </w:r>
      <w:r w:rsidR="00F255D5">
        <w:rPr>
          <w:rFonts w:ascii="Consolas" w:hAnsi="Consolas"/>
          <w:b/>
          <w:noProof/>
        </w:rPr>
        <w:t>store</w:t>
      </w:r>
      <w:r>
        <w:rPr>
          <w:rFonts w:ascii="Consolas" w:hAnsi="Consolas"/>
          <w:b/>
          <w:noProof/>
        </w:rPr>
        <w:t xml:space="preserve"> </w:t>
      </w:r>
      <w:r w:rsidR="00F255D5">
        <w:rPr>
          <w:rFonts w:ascii="Consolas" w:hAnsi="Consolas"/>
          <w:b/>
          <w:noProof/>
        </w:rPr>
        <w:t>is still having</w:t>
      </w:r>
      <w:r w:rsidR="00E11F32">
        <w:rPr>
          <w:rFonts w:ascii="Consolas" w:hAnsi="Consolas"/>
          <w:b/>
          <w:noProof/>
        </w:rPr>
        <w:t xml:space="preserve"> </w:t>
      </w:r>
      <w:r w:rsidR="00F255D5">
        <w:rPr>
          <w:rFonts w:ascii="Consolas" w:hAnsi="Consolas"/>
          <w:b/>
          <w:noProof/>
        </w:rPr>
        <w:t>products in stock</w:t>
      </w:r>
      <w:r w:rsidRPr="00BC49A8">
        <w:rPr>
          <w:rFonts w:ascii="Consolas" w:hAnsi="Consolas"/>
          <w:b/>
          <w:noProof/>
        </w:rPr>
        <w:t>!</w:t>
      </w:r>
      <w:r w:rsidR="00F255D5">
        <w:rPr>
          <w:rFonts w:ascii="Consolas" w:hAnsi="Consolas"/>
          <w:b/>
          <w:noProof/>
        </w:rPr>
        <w:t xml:space="preserve"> </w:t>
      </w:r>
      <w:r w:rsidR="00360FA8">
        <w:rPr>
          <w:rFonts w:ascii="Consolas" w:hAnsi="Consolas"/>
          <w:b/>
          <w:noProof/>
        </w:rPr>
        <w:t>Unregistering</w:t>
      </w:r>
      <w:r w:rsidR="00064A6B">
        <w:rPr>
          <w:rFonts w:ascii="Consolas" w:hAnsi="Consolas"/>
          <w:b/>
          <w:noProof/>
        </w:rPr>
        <w:t xml:space="preserve"> </w:t>
      </w:r>
      <w:r w:rsidR="00360FA8">
        <w:rPr>
          <w:rFonts w:ascii="Consolas" w:hAnsi="Consolas"/>
          <w:b/>
          <w:noProof/>
        </w:rPr>
        <w:t xml:space="preserve">is </w:t>
      </w:r>
      <w:r w:rsidR="00F73EB8" w:rsidRPr="00F73EB8">
        <w:rPr>
          <w:rFonts w:ascii="Consolas" w:hAnsi="Consolas"/>
          <w:b/>
          <w:noProof/>
        </w:rPr>
        <w:t>inadvisable</w:t>
      </w:r>
      <w:r w:rsidR="00360FA8"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044D8A54" w14:textId="77777777" w:rsidR="00C966CA" w:rsidRDefault="00AA2C9B" w:rsidP="002E4BF8">
      <w:pPr>
        <w:pStyle w:val="ListParagraph"/>
        <w:numPr>
          <w:ilvl w:val="0"/>
          <w:numId w:val="43"/>
        </w:numPr>
        <w:spacing w:line="360" w:lineRule="auto"/>
        <w:jc w:val="both"/>
      </w:pPr>
      <w:r w:rsidRPr="00BC49A8">
        <w:t xml:space="preserve">If the </w:t>
      </w:r>
      <w:r w:rsidR="00BB319B">
        <w:rPr>
          <w:rFonts w:cstheme="minorHAnsi"/>
          <w:bCs/>
        </w:rPr>
        <w:t>store</w:t>
      </w:r>
      <w:r w:rsidRPr="00BC49A8">
        <w:rPr>
          <w:rFonts w:cstheme="minorHAnsi"/>
        </w:rPr>
        <w:t xml:space="preserve"> can be </w:t>
      </w:r>
      <w:r w:rsidR="00360FA8">
        <w:rPr>
          <w:rFonts w:cstheme="minorHAnsi"/>
          <w:b/>
        </w:rPr>
        <w:t>unregister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</w:t>
      </w:r>
      <w:r w:rsidR="00BB319B">
        <w:rPr>
          <w:rFonts w:cstheme="minorHAnsi"/>
        </w:rPr>
        <w:t>it</w:t>
      </w:r>
      <w:r w:rsidRPr="00BC49A8">
        <w:rPr>
          <w:rFonts w:cstheme="minorHAnsi"/>
        </w:rPr>
        <w:t xml:space="preserve"> from the</w:t>
      </w:r>
      <w:r w:rsidR="00DE152B" w:rsidRPr="00BC49A8">
        <w:rPr>
          <w:rFonts w:cstheme="minorHAnsi"/>
        </w:rPr>
        <w:t xml:space="preserve"> </w:t>
      </w:r>
      <w:r w:rsidR="00BB319B">
        <w:rPr>
          <w:rFonts w:cstheme="minorHAnsi"/>
        </w:rPr>
        <w:t xml:space="preserve">factory </w:t>
      </w:r>
      <w:r w:rsidR="00BB319B" w:rsidRPr="00C966CA">
        <w:rPr>
          <w:rFonts w:cstheme="minorHAnsi"/>
          <w:b/>
          <w:bCs/>
        </w:rPr>
        <w:t>stores collection</w:t>
      </w:r>
      <w:r w:rsidRPr="00BC49A8">
        <w:rPr>
          <w:rFonts w:cstheme="minorHAnsi"/>
        </w:rPr>
        <w:t>, and</w:t>
      </w:r>
      <w:r w:rsidR="005B5349">
        <w:rPr>
          <w:rFonts w:cstheme="minorHAnsi"/>
        </w:rPr>
        <w:t xml:space="preserve"> </w:t>
      </w:r>
      <w:r w:rsidR="005B5349" w:rsidRPr="005B5349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</w:p>
    <w:p w14:paraId="49F5388A" w14:textId="1C5E573A" w:rsidR="00AA2C9B" w:rsidRPr="00BC49A8" w:rsidRDefault="00AA2C9B" w:rsidP="002E4BF8">
      <w:pPr>
        <w:spacing w:line="360" w:lineRule="auto"/>
        <w:ind w:left="720"/>
        <w:jc w:val="both"/>
      </w:pPr>
      <w:r w:rsidRPr="00C966CA">
        <w:rPr>
          <w:rFonts w:ascii="Consolas" w:hAnsi="Consolas"/>
          <w:b/>
          <w:noProof/>
        </w:rPr>
        <w:t xml:space="preserve">"Successfully </w:t>
      </w:r>
      <w:r w:rsidR="005A642C" w:rsidRPr="00C966CA">
        <w:rPr>
          <w:rFonts w:ascii="Consolas" w:hAnsi="Consolas"/>
          <w:b/>
          <w:noProof/>
        </w:rPr>
        <w:t>unregistered</w:t>
      </w:r>
      <w:r w:rsidR="00BB319B" w:rsidRPr="00C966CA">
        <w:rPr>
          <w:rFonts w:ascii="Consolas" w:hAnsi="Consolas"/>
          <w:b/>
          <w:noProof/>
        </w:rPr>
        <w:t xml:space="preserve"> store</w:t>
      </w:r>
      <w:r w:rsidR="00631254" w:rsidRPr="00C966CA">
        <w:rPr>
          <w:rFonts w:ascii="Consolas" w:hAnsi="Consolas"/>
          <w:b/>
          <w:noProof/>
        </w:rPr>
        <w:t xml:space="preserve"> </w:t>
      </w:r>
      <w:r w:rsidRPr="00C966CA">
        <w:rPr>
          <w:rFonts w:ascii="Consolas" w:hAnsi="Consolas"/>
          <w:b/>
          <w:noProof/>
        </w:rPr>
        <w:t>{</w:t>
      </w:r>
      <w:r w:rsidR="00BB319B" w:rsidRPr="00C966CA">
        <w:rPr>
          <w:rFonts w:ascii="Consolas" w:hAnsi="Consolas"/>
          <w:b/>
          <w:noProof/>
        </w:rPr>
        <w:t>store</w:t>
      </w:r>
      <w:r w:rsidRPr="00C966CA">
        <w:rPr>
          <w:rFonts w:ascii="Consolas" w:hAnsi="Consolas"/>
          <w:b/>
          <w:noProof/>
        </w:rPr>
        <w:t>_</w:t>
      </w:r>
      <w:r w:rsidR="00260A66" w:rsidRPr="00C966CA">
        <w:rPr>
          <w:rFonts w:ascii="Consolas" w:hAnsi="Consolas"/>
          <w:b/>
          <w:noProof/>
        </w:rPr>
        <w:t>name</w:t>
      </w:r>
      <w:r w:rsidRPr="00C966CA">
        <w:rPr>
          <w:rFonts w:ascii="Consolas" w:hAnsi="Consolas"/>
          <w:b/>
          <w:noProof/>
        </w:rPr>
        <w:t>}</w:t>
      </w:r>
      <w:r w:rsidR="00BB319B" w:rsidRPr="00C966CA">
        <w:rPr>
          <w:rFonts w:ascii="Consolas" w:hAnsi="Consolas"/>
          <w:b/>
          <w:noProof/>
        </w:rPr>
        <w:t>, location: {</w:t>
      </w:r>
      <w:r w:rsidR="00644062">
        <w:rPr>
          <w:rFonts w:ascii="Consolas" w:hAnsi="Consolas"/>
          <w:b/>
          <w:noProof/>
        </w:rPr>
        <w:t>store_</w:t>
      </w:r>
      <w:r w:rsidR="00BB319B" w:rsidRPr="00C966CA">
        <w:rPr>
          <w:rFonts w:ascii="Consolas" w:hAnsi="Consolas"/>
          <w:b/>
          <w:noProof/>
        </w:rPr>
        <w:t>location}.</w:t>
      </w:r>
      <w:r w:rsidRPr="00C966CA">
        <w:rPr>
          <w:rFonts w:ascii="Consolas" w:hAnsi="Consolas"/>
          <w:b/>
          <w:noProof/>
        </w:rPr>
        <w:t>"</w:t>
      </w:r>
    </w:p>
    <w:p w14:paraId="36E6E767" w14:textId="619B64D2" w:rsidR="00AA0172" w:rsidRPr="00BC49A8" w:rsidRDefault="00EF4642" w:rsidP="00AA0172">
      <w:pPr>
        <w:pStyle w:val="Heading4"/>
        <w:jc w:val="both"/>
        <w:rPr>
          <w:noProof/>
        </w:rPr>
      </w:pPr>
      <w:r>
        <w:rPr>
          <w:noProof/>
        </w:rPr>
        <w:t>discount_products</w:t>
      </w:r>
      <w:r w:rsidR="00AA0172" w:rsidRPr="00BC49A8">
        <w:rPr>
          <w:noProof/>
        </w:rPr>
        <w:t>(</w:t>
      </w:r>
      <w:r w:rsidR="0081174E">
        <w:rPr>
          <w:noProof/>
        </w:rPr>
        <w:t>product_model: str</w:t>
      </w:r>
      <w:r w:rsidR="00AA0172" w:rsidRPr="00BC49A8">
        <w:rPr>
          <w:noProof/>
        </w:rPr>
        <w:t>)</w:t>
      </w:r>
    </w:p>
    <w:p w14:paraId="03134F8A" w14:textId="078DBB83" w:rsidR="00726AAC" w:rsidRPr="00B368B5" w:rsidRDefault="00AA0172" w:rsidP="00726AAC">
      <w:r w:rsidRPr="00BC49A8">
        <w:t>The method</w:t>
      </w:r>
      <w:r w:rsidR="00FA77BE">
        <w:t xml:space="preserve"> </w:t>
      </w:r>
      <w:r w:rsidR="00FA77BE" w:rsidRPr="00015733">
        <w:rPr>
          <w:b/>
          <w:bCs/>
        </w:rPr>
        <w:t>decreases</w:t>
      </w:r>
      <w:r w:rsidR="00FA77BE">
        <w:t xml:space="preserve"> the </w:t>
      </w:r>
      <w:r w:rsidR="00FA77BE" w:rsidRPr="00015733">
        <w:rPr>
          <w:b/>
          <w:bCs/>
        </w:rPr>
        <w:t>prices</w:t>
      </w:r>
      <w:r w:rsidR="00FA77BE">
        <w:t xml:space="preserve"> </w:t>
      </w:r>
      <w:r w:rsidR="00567677">
        <w:t xml:space="preserve">for the </w:t>
      </w:r>
      <w:r w:rsidR="00B408F0" w:rsidRPr="00015733">
        <w:rPr>
          <w:b/>
          <w:bCs/>
        </w:rPr>
        <w:t xml:space="preserve">unsold </w:t>
      </w:r>
      <w:r w:rsidR="00FA77BE" w:rsidRPr="00015733">
        <w:rPr>
          <w:b/>
          <w:bCs/>
        </w:rPr>
        <w:t>products</w:t>
      </w:r>
      <w:r w:rsidR="00B408F0">
        <w:t xml:space="preserve"> </w:t>
      </w:r>
      <w:r w:rsidR="007C4CDC">
        <w:t>from</w:t>
      </w:r>
      <w:r w:rsidR="00B408F0">
        <w:t xml:space="preserve"> the </w:t>
      </w:r>
      <w:r w:rsidR="00B408F0" w:rsidRPr="00015733">
        <w:rPr>
          <w:b/>
          <w:bCs/>
        </w:rPr>
        <w:t>factory products collection</w:t>
      </w:r>
      <w:r w:rsidR="007C4CDC" w:rsidRPr="007C4CDC">
        <w:t>,</w:t>
      </w:r>
      <w:r w:rsidR="00FA77BE" w:rsidRPr="007C4CDC">
        <w:t xml:space="preserve"> </w:t>
      </w:r>
      <w:r w:rsidR="00567677" w:rsidRPr="00567677">
        <w:rPr>
          <w:b/>
          <w:bCs/>
        </w:rPr>
        <w:t>filtered</w:t>
      </w:r>
      <w:r w:rsidR="00567677">
        <w:t xml:space="preserve"> by</w:t>
      </w:r>
      <w:r w:rsidR="00FA77BE">
        <w:t xml:space="preserve"> the </w:t>
      </w:r>
      <w:r w:rsidR="00FA77BE" w:rsidRPr="00567677">
        <w:rPr>
          <w:b/>
          <w:bCs/>
        </w:rPr>
        <w:t>provided</w:t>
      </w:r>
      <w:r w:rsidR="00FA77BE">
        <w:t xml:space="preserve"> </w:t>
      </w:r>
      <w:r w:rsidR="00FA77BE" w:rsidRPr="00015733">
        <w:rPr>
          <w:b/>
          <w:bCs/>
        </w:rPr>
        <w:t>model</w:t>
      </w:r>
      <w:r w:rsidR="00C91B31">
        <w:t xml:space="preserve"> (</w:t>
      </w:r>
      <w:r w:rsidR="007C4CDC">
        <w:t xml:space="preserve">which </w:t>
      </w:r>
      <w:r w:rsidR="00C91B31">
        <w:t xml:space="preserve">will always be </w:t>
      </w:r>
      <w:r w:rsidR="00567677">
        <w:t>an existing model</w:t>
      </w:r>
      <w:r w:rsidR="00C268A3">
        <w:t>, but can be of a sold item</w:t>
      </w:r>
      <w:r w:rsidR="00C91B31">
        <w:t>)</w:t>
      </w:r>
      <w:r w:rsidR="007C4CDC">
        <w:t>,</w:t>
      </w:r>
      <w:r w:rsidR="001B1311">
        <w:t xml:space="preserve"> and</w:t>
      </w:r>
      <w:r w:rsidR="007F5F51" w:rsidRPr="00BC49A8">
        <w:t xml:space="preserve">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="001B1311">
        <w:rPr>
          <w:rFonts w:cstheme="minorHAnsi"/>
          <w:b/>
        </w:rPr>
        <w:t>s</w:t>
      </w:r>
      <w:r w:rsidRPr="00BC49A8">
        <w:t xml:space="preserve"> the following message</w:t>
      </w:r>
      <w:r w:rsidR="00726AAC" w:rsidRPr="00B368B5">
        <w:t>:</w:t>
      </w:r>
    </w:p>
    <w:p w14:paraId="05AA2FEC" w14:textId="3535C192" w:rsidR="004A6DB0" w:rsidRDefault="0081174E" w:rsidP="0016252F">
      <w:pPr>
        <w:ind w:left="720"/>
        <w:rPr>
          <w:rFonts w:ascii="Consolas" w:hAnsi="Consolas"/>
          <w:b/>
        </w:rPr>
      </w:pPr>
      <w:r w:rsidRPr="000F2BF4">
        <w:rPr>
          <w:rFonts w:ascii="Consolas" w:hAnsi="Consolas"/>
          <w:b/>
        </w:rPr>
        <w:t>"Discount applied to {products</w:t>
      </w:r>
      <w:r w:rsidR="00C853C6">
        <w:rPr>
          <w:rFonts w:ascii="Consolas" w:hAnsi="Consolas"/>
          <w:b/>
        </w:rPr>
        <w:t>_count</w:t>
      </w:r>
      <w:r w:rsidRPr="000F2BF4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products with model: {model}</w:t>
      </w:r>
      <w:r w:rsidRPr="000F2BF4">
        <w:rPr>
          <w:rFonts w:ascii="Consolas" w:hAnsi="Consolas"/>
          <w:b/>
        </w:rPr>
        <w:t>"</w:t>
      </w:r>
    </w:p>
    <w:p w14:paraId="513EBB8C" w14:textId="77777777" w:rsidR="00A451AB" w:rsidRDefault="00A451AB" w:rsidP="00A451AB">
      <w:pPr>
        <w:pStyle w:val="ListParagraph"/>
        <w:numPr>
          <w:ilvl w:val="0"/>
          <w:numId w:val="43"/>
        </w:numPr>
        <w:rPr>
          <w:rFonts w:cstheme="minorHAnsi"/>
          <w:b/>
          <w:noProof/>
        </w:rPr>
      </w:pPr>
      <w:r w:rsidRPr="00A451AB">
        <w:rPr>
          <w:rFonts w:cstheme="minorHAnsi"/>
          <w:bCs/>
          <w:noProof/>
        </w:rPr>
        <w:t>The discount</w:t>
      </w:r>
      <w:r>
        <w:rPr>
          <w:rFonts w:cstheme="minorHAnsi"/>
          <w:b/>
          <w:noProof/>
        </w:rPr>
        <w:t xml:space="preserve"> depends on </w:t>
      </w:r>
      <w:r w:rsidRPr="00A451AB">
        <w:rPr>
          <w:rFonts w:cstheme="minorHAnsi"/>
          <w:bCs/>
          <w:noProof/>
        </w:rPr>
        <w:t>the</w:t>
      </w:r>
      <w:r>
        <w:rPr>
          <w:rFonts w:cstheme="minorHAnsi"/>
          <w:b/>
          <w:noProof/>
        </w:rPr>
        <w:t xml:space="preserve"> product sub-type</w:t>
      </w:r>
      <w:r w:rsidRPr="00A451AB">
        <w:rPr>
          <w:rFonts w:cstheme="minorHAnsi"/>
          <w:bCs/>
          <w:noProof/>
        </w:rPr>
        <w:t>:</w:t>
      </w:r>
    </w:p>
    <w:p w14:paraId="52E0A495" w14:textId="0A166132" w:rsidR="00A451AB" w:rsidRPr="00A451AB" w:rsidRDefault="00A451AB" w:rsidP="00A451AB">
      <w:pPr>
        <w:pStyle w:val="ListParagraph"/>
        <w:numPr>
          <w:ilvl w:val="1"/>
          <w:numId w:val="43"/>
        </w:numPr>
        <w:rPr>
          <w:rFonts w:cstheme="minorHAnsi"/>
          <w:b/>
          <w:noProof/>
        </w:rPr>
      </w:pPr>
      <w:r>
        <w:rPr>
          <w:rFonts w:cstheme="minorHAnsi"/>
          <w:b/>
          <w:noProof/>
        </w:rPr>
        <w:t xml:space="preserve">Furniture products </w:t>
      </w:r>
      <w:r w:rsidRPr="00391DB9">
        <w:rPr>
          <w:rFonts w:cstheme="minorHAnsi"/>
          <w:bCs/>
          <w:noProof/>
        </w:rPr>
        <w:t>get a</w:t>
      </w:r>
      <w:r>
        <w:rPr>
          <w:rFonts w:cstheme="minorHAnsi"/>
          <w:b/>
          <w:noProof/>
        </w:rPr>
        <w:t xml:space="preserve"> 10% discount </w:t>
      </w:r>
      <w:r w:rsidRPr="00391DB9">
        <w:rPr>
          <w:rFonts w:cstheme="minorHAnsi"/>
          <w:bCs/>
          <w:noProof/>
        </w:rPr>
        <w:t xml:space="preserve">while </w:t>
      </w:r>
      <w:r>
        <w:rPr>
          <w:rFonts w:cstheme="minorHAnsi"/>
          <w:b/>
          <w:noProof/>
        </w:rPr>
        <w:t xml:space="preserve">toy products </w:t>
      </w:r>
      <w:r w:rsidRPr="00391DB9">
        <w:rPr>
          <w:rFonts w:cstheme="minorHAnsi"/>
          <w:bCs/>
          <w:noProof/>
        </w:rPr>
        <w:t>get a</w:t>
      </w:r>
      <w:r>
        <w:rPr>
          <w:rFonts w:cstheme="minorHAnsi"/>
          <w:b/>
          <w:noProof/>
        </w:rPr>
        <w:t xml:space="preserve"> 20% discount</w:t>
      </w:r>
      <w:r w:rsidR="00391DB9" w:rsidRPr="00391DB9">
        <w:rPr>
          <w:rFonts w:cstheme="minorHAnsi"/>
          <w:bCs/>
          <w:noProof/>
        </w:rPr>
        <w:t>.</w:t>
      </w:r>
    </w:p>
    <w:p w14:paraId="2674DE77" w14:textId="5B908380" w:rsidR="00E77255" w:rsidRPr="003A074F" w:rsidRDefault="00293929" w:rsidP="00A451AB">
      <w:pPr>
        <w:ind w:left="1440"/>
        <w:rPr>
          <w:rFonts w:cstheme="minorHAnsi"/>
          <w:bCs/>
          <w:noProof/>
        </w:rPr>
      </w:pPr>
      <w:r>
        <w:rPr>
          <w:b/>
          <w:bCs/>
          <w:highlight w:val="lightGray"/>
          <w:u w:val="single"/>
        </w:rPr>
        <w:t>Hint</w:t>
      </w:r>
      <w:r w:rsidR="0081174E" w:rsidRPr="003A074F">
        <w:rPr>
          <w:highlight w:val="lightGray"/>
        </w:rPr>
        <w:t xml:space="preserve">: </w:t>
      </w:r>
      <w:r w:rsidR="00015733" w:rsidRPr="003A074F">
        <w:rPr>
          <w:highlight w:val="lightGray"/>
        </w:rPr>
        <w:t>U</w:t>
      </w:r>
      <w:r w:rsidR="0081174E" w:rsidRPr="003A074F">
        <w:rPr>
          <w:highlight w:val="lightGray"/>
        </w:rPr>
        <w:t xml:space="preserve">se the </w:t>
      </w:r>
      <w:r w:rsidR="00B408F0" w:rsidRPr="003A074F">
        <w:rPr>
          <w:highlight w:val="lightGray"/>
        </w:rPr>
        <w:t>product</w:t>
      </w:r>
      <w:r w:rsidR="0081174E" w:rsidRPr="003A074F">
        <w:rPr>
          <w:highlight w:val="lightGray"/>
        </w:rPr>
        <w:t xml:space="preserve">'s </w:t>
      </w:r>
      <w:hyperlink w:anchor="_discount()" w:history="1">
        <w:r w:rsidR="0081174E" w:rsidRPr="003A074F">
          <w:rPr>
            <w:rStyle w:val="Hyperlink"/>
            <w:rFonts w:ascii="Consolas" w:hAnsi="Consolas"/>
            <w:b/>
            <w:bCs/>
            <w:highlight w:val="lightGray"/>
          </w:rPr>
          <w:t>discount()</w:t>
        </w:r>
      </w:hyperlink>
      <w:r w:rsidR="0081174E" w:rsidRPr="003A074F">
        <w:rPr>
          <w:highlight w:val="lightGray"/>
        </w:rPr>
        <w:t xml:space="preserve"> method</w:t>
      </w:r>
      <w:r w:rsidR="00015733" w:rsidRPr="003A074F">
        <w:rPr>
          <w:highlight w:val="lightGray"/>
        </w:rPr>
        <w:t xml:space="preserve"> </w:t>
      </w:r>
      <w:r w:rsidR="008059DF" w:rsidRPr="003A074F">
        <w:rPr>
          <w:highlight w:val="lightGray"/>
        </w:rPr>
        <w:t xml:space="preserve">to </w:t>
      </w:r>
      <w:r w:rsidR="003A074F">
        <w:rPr>
          <w:highlight w:val="lightGray"/>
        </w:rPr>
        <w:t xml:space="preserve">decrease the prices for the different </w:t>
      </w:r>
      <w:r w:rsidR="00972668">
        <w:rPr>
          <w:highlight w:val="lightGray"/>
        </w:rPr>
        <w:t xml:space="preserve">types of </w:t>
      </w:r>
      <w:r w:rsidR="003A074F">
        <w:rPr>
          <w:highlight w:val="lightGray"/>
        </w:rPr>
        <w:t>products</w:t>
      </w:r>
      <w:r w:rsidR="00972668">
        <w:rPr>
          <w:highlight w:val="lightGray"/>
        </w:rPr>
        <w:t xml:space="preserve"> properly</w:t>
      </w:r>
      <w:r w:rsidR="00E77255" w:rsidRPr="003A074F">
        <w:rPr>
          <w:rFonts w:cstheme="minorHAnsi"/>
          <w:bCs/>
          <w:noProof/>
          <w:highlight w:val="lightGray"/>
        </w:rPr>
        <w:t>.</w:t>
      </w:r>
    </w:p>
    <w:p w14:paraId="485C7643" w14:textId="4E8BE33F" w:rsidR="00A6516E" w:rsidRPr="00BC49A8" w:rsidRDefault="00141D63" w:rsidP="00A6516E">
      <w:pPr>
        <w:pStyle w:val="Heading4"/>
        <w:jc w:val="both"/>
        <w:rPr>
          <w:noProof/>
        </w:rPr>
      </w:pPr>
      <w:r>
        <w:rPr>
          <w:noProof/>
        </w:rPr>
        <w:t>request</w:t>
      </w:r>
      <w:r w:rsidR="00A2078A">
        <w:rPr>
          <w:noProof/>
        </w:rPr>
        <w:t>_store</w:t>
      </w:r>
      <w:r>
        <w:rPr>
          <w:noProof/>
        </w:rPr>
        <w:t>_stats</w:t>
      </w:r>
      <w:r w:rsidR="00A6516E" w:rsidRPr="00BC49A8">
        <w:rPr>
          <w:noProof/>
        </w:rPr>
        <w:t>(</w:t>
      </w:r>
      <w:r w:rsidR="00A2078A">
        <w:rPr>
          <w:noProof/>
        </w:rPr>
        <w:t>store</w:t>
      </w:r>
      <w:r w:rsidR="00EC2785">
        <w:rPr>
          <w:noProof/>
        </w:rPr>
        <w:t>_name</w:t>
      </w:r>
      <w:r w:rsidR="00047EC1">
        <w:rPr>
          <w:noProof/>
        </w:rPr>
        <w:t xml:space="preserve">: </w:t>
      </w:r>
      <w:r w:rsidR="00EC2785">
        <w:rPr>
          <w:noProof/>
        </w:rPr>
        <w:t>str</w:t>
      </w:r>
      <w:r w:rsidR="00A6516E" w:rsidRPr="00BC49A8">
        <w:rPr>
          <w:noProof/>
        </w:rPr>
        <w:t>)</w:t>
      </w:r>
    </w:p>
    <w:p w14:paraId="0DA15300" w14:textId="77777777" w:rsidR="00F3583B" w:rsidRDefault="00EC2785" w:rsidP="00FD769F">
      <w:r w:rsidRPr="00EC2785">
        <w:t>The method</w:t>
      </w:r>
      <w:r>
        <w:rPr>
          <w:b/>
          <w:bCs/>
        </w:rPr>
        <w:t xml:space="preserve"> </w:t>
      </w:r>
      <w:r w:rsidR="00FD769F" w:rsidRPr="00BC49A8">
        <w:rPr>
          <w:b/>
          <w:bCs/>
        </w:rPr>
        <w:t>r</w:t>
      </w:r>
      <w:r w:rsidR="00FD769F" w:rsidRPr="00BC49A8">
        <w:rPr>
          <w:rFonts w:cstheme="minorHAnsi"/>
          <w:b/>
        </w:rPr>
        <w:t>eturn</w:t>
      </w:r>
      <w:r>
        <w:rPr>
          <w:rFonts w:cstheme="minorHAnsi"/>
          <w:b/>
        </w:rPr>
        <w:t>s</w:t>
      </w:r>
      <w:r w:rsidR="00FD769F" w:rsidRPr="00BC49A8">
        <w:t xml:space="preserve"> </w:t>
      </w:r>
      <w:r>
        <w:t>up-to-date</w:t>
      </w:r>
      <w:r w:rsidR="001B1311" w:rsidRPr="001D07B1">
        <w:rPr>
          <w:b/>
          <w:bCs/>
        </w:rPr>
        <w:t xml:space="preserve"> store statistics</w:t>
      </w:r>
      <w:r>
        <w:t xml:space="preserve"> for the </w:t>
      </w:r>
      <w:r w:rsidRPr="00EC2785">
        <w:rPr>
          <w:b/>
          <w:bCs/>
        </w:rPr>
        <w:t>store</w:t>
      </w:r>
      <w:r>
        <w:t xml:space="preserve"> with the </w:t>
      </w:r>
      <w:r w:rsidRPr="00EC2785">
        <w:rPr>
          <w:b/>
          <w:bCs/>
        </w:rPr>
        <w:t>given name</w:t>
      </w:r>
      <w:r>
        <w:t>.</w:t>
      </w:r>
    </w:p>
    <w:p w14:paraId="2376634C" w14:textId="77777777" w:rsidR="0016252F" w:rsidRPr="0016252F" w:rsidRDefault="00EC2785" w:rsidP="0058603D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>
        <w:t xml:space="preserve">If there is </w:t>
      </w:r>
      <w:r w:rsidRPr="0058603D">
        <w:rPr>
          <w:b/>
          <w:bCs/>
        </w:rPr>
        <w:t xml:space="preserve">no </w:t>
      </w:r>
      <w:r w:rsidR="00F3583B" w:rsidRPr="0058603D">
        <w:rPr>
          <w:b/>
          <w:bCs/>
        </w:rPr>
        <w:t xml:space="preserve">such </w:t>
      </w:r>
      <w:r w:rsidRPr="0058603D">
        <w:rPr>
          <w:b/>
          <w:bCs/>
        </w:rPr>
        <w:t>store</w:t>
      </w:r>
      <w:r>
        <w:t xml:space="preserve">, </w:t>
      </w:r>
      <w:r w:rsidRPr="0058603D">
        <w:rPr>
          <w:b/>
          <w:bCs/>
        </w:rPr>
        <w:t>return</w:t>
      </w:r>
      <w:r>
        <w:t xml:space="preserve"> a message: </w:t>
      </w:r>
    </w:p>
    <w:p w14:paraId="6C37A929" w14:textId="34C923FD" w:rsidR="00FD769F" w:rsidRPr="0016252F" w:rsidRDefault="00EC2785" w:rsidP="0016252F">
      <w:pPr>
        <w:ind w:left="720"/>
        <w:rPr>
          <w:rFonts w:ascii="Consolas" w:hAnsi="Consolas"/>
          <w:b/>
          <w:bCs/>
        </w:rPr>
      </w:pPr>
      <w:r w:rsidRPr="0016252F">
        <w:rPr>
          <w:rFonts w:ascii="Consolas" w:hAnsi="Consolas"/>
          <w:b/>
          <w:bCs/>
        </w:rPr>
        <w:t>"There is no store registered under this name!"</w:t>
      </w:r>
    </w:p>
    <w:p w14:paraId="0E479496" w14:textId="4479AAE5" w:rsidR="00F3583B" w:rsidRPr="0058603D" w:rsidRDefault="00F3583B" w:rsidP="0058603D">
      <w:pPr>
        <w:pStyle w:val="ListParagraph"/>
        <w:numPr>
          <w:ilvl w:val="0"/>
          <w:numId w:val="43"/>
        </w:numPr>
        <w:rPr>
          <w:rFonts w:cstheme="minorHAnsi"/>
        </w:rPr>
      </w:pPr>
      <w:r w:rsidRPr="0058603D">
        <w:rPr>
          <w:rFonts w:cstheme="minorHAnsi"/>
        </w:rPr>
        <w:lastRenderedPageBreak/>
        <w:t xml:space="preserve">Otherwise, </w:t>
      </w:r>
      <w:r w:rsidRPr="0058603D">
        <w:rPr>
          <w:rFonts w:cstheme="minorHAnsi"/>
          <w:b/>
          <w:bCs/>
        </w:rPr>
        <w:t>return</w:t>
      </w:r>
      <w:r w:rsidRPr="0058603D">
        <w:rPr>
          <w:rFonts w:cstheme="minorHAnsi"/>
        </w:rPr>
        <w:t xml:space="preserve"> </w:t>
      </w:r>
      <w:r w:rsidR="002F2D08" w:rsidRPr="0058603D">
        <w:rPr>
          <w:rFonts w:cstheme="minorHAnsi"/>
        </w:rPr>
        <w:t>the</w:t>
      </w:r>
      <w:r w:rsidRPr="0058603D">
        <w:rPr>
          <w:rFonts w:cstheme="minorHAnsi"/>
        </w:rPr>
        <w:t xml:space="preserve"> </w:t>
      </w:r>
      <w:r w:rsidR="002F2D08" w:rsidRPr="0058603D">
        <w:rPr>
          <w:rFonts w:cstheme="minorHAnsi"/>
          <w:b/>
          <w:bCs/>
        </w:rPr>
        <w:t>string</w:t>
      </w:r>
      <w:r w:rsidR="002F2D08" w:rsidRPr="0058603D">
        <w:rPr>
          <w:rFonts w:cstheme="minorHAnsi"/>
        </w:rPr>
        <w:t xml:space="preserve"> that the </w:t>
      </w:r>
      <w:r w:rsidR="002F2D08" w:rsidRPr="0058603D">
        <w:rPr>
          <w:rFonts w:cstheme="minorHAnsi"/>
          <w:b/>
          <w:bCs/>
        </w:rPr>
        <w:t>store statistics method</w:t>
      </w:r>
      <w:r w:rsidR="002F2D08" w:rsidRPr="0058603D">
        <w:rPr>
          <w:rFonts w:cstheme="minorHAnsi"/>
        </w:rPr>
        <w:t xml:space="preserve"> generates.</w:t>
      </w:r>
    </w:p>
    <w:p w14:paraId="7FF71544" w14:textId="16F8913F" w:rsidR="001B1311" w:rsidRPr="00B368B5" w:rsidRDefault="002F2D08" w:rsidP="004F6718">
      <w:pPr>
        <w:ind w:left="720"/>
      </w:pPr>
      <w:r w:rsidRPr="004F6718">
        <w:rPr>
          <w:b/>
          <w:bCs/>
          <w:highlight w:val="lightGray"/>
          <w:u w:val="single"/>
        </w:rPr>
        <w:t>Note</w:t>
      </w:r>
      <w:r w:rsidR="00901F73" w:rsidRPr="004F6718">
        <w:rPr>
          <w:highlight w:val="lightGray"/>
        </w:rPr>
        <w:t xml:space="preserve">: Use the store's </w:t>
      </w:r>
      <w:hyperlink w:anchor="_store_stats()" w:history="1">
        <w:r w:rsidR="00901F73" w:rsidRPr="004F6718">
          <w:rPr>
            <w:rStyle w:val="Hyperlink"/>
            <w:rFonts w:ascii="Consolas" w:hAnsi="Consolas"/>
            <w:b/>
            <w:bCs/>
            <w:highlight w:val="lightGray"/>
          </w:rPr>
          <w:t>store_stats()</w:t>
        </w:r>
      </w:hyperlink>
      <w:r w:rsidR="00901F73" w:rsidRPr="004F6718">
        <w:rPr>
          <w:highlight w:val="lightGray"/>
        </w:rPr>
        <w:t xml:space="preserve"> method</w:t>
      </w:r>
      <w:r w:rsidRPr="004F6718">
        <w:rPr>
          <w:highlight w:val="lightGray"/>
        </w:rPr>
        <w:t xml:space="preserve"> </w:t>
      </w:r>
      <w:r w:rsidR="004F6718">
        <w:rPr>
          <w:highlight w:val="lightGray"/>
        </w:rPr>
        <w:t>to generate the statistics properly</w:t>
      </w:r>
      <w:r w:rsidRPr="004F6718">
        <w:rPr>
          <w:highlight w:val="lightGray"/>
        </w:rPr>
        <w:t>.</w:t>
      </w:r>
    </w:p>
    <w:p w14:paraId="239A2B0F" w14:textId="6BCEAEC6" w:rsidR="000D7714" w:rsidRPr="00BC49A8" w:rsidRDefault="00513808" w:rsidP="000D7714">
      <w:pPr>
        <w:pStyle w:val="Heading4"/>
        <w:jc w:val="both"/>
        <w:rPr>
          <w:noProof/>
        </w:rPr>
      </w:pPr>
      <w:r>
        <w:rPr>
          <w:noProof/>
        </w:rPr>
        <w:t>statistics</w:t>
      </w:r>
      <w:r w:rsidR="000D7714" w:rsidRPr="00BC49A8">
        <w:rPr>
          <w:noProof/>
        </w:rPr>
        <w:t>()</w:t>
      </w:r>
    </w:p>
    <w:p w14:paraId="33E45C90" w14:textId="720FCE91" w:rsidR="000D7714" w:rsidRPr="00BC49A8" w:rsidRDefault="000D7714" w:rsidP="000D7714">
      <w:pPr>
        <w:jc w:val="both"/>
      </w:pPr>
      <w:r w:rsidRPr="00554CE0">
        <w:rPr>
          <w:b/>
          <w:bCs/>
        </w:rPr>
        <w:t>Returns</w:t>
      </w:r>
      <w:r w:rsidRPr="00BC49A8">
        <w:t xml:space="preserve"> </w:t>
      </w:r>
      <w:r w:rsidR="00B938D5">
        <w:t xml:space="preserve">structured and </w:t>
      </w:r>
      <w:r w:rsidR="00B938D5" w:rsidRPr="00B938D5">
        <w:rPr>
          <w:b/>
          <w:bCs/>
        </w:rPr>
        <w:t>sorted</w:t>
      </w:r>
      <w:r w:rsidR="00B938D5">
        <w:t xml:space="preserve"> </w:t>
      </w:r>
      <w:r w:rsidRPr="00BC49A8">
        <w:t xml:space="preserve">information about </w:t>
      </w:r>
      <w:r w:rsidR="003370FA">
        <w:t xml:space="preserve">the </w:t>
      </w:r>
      <w:r w:rsidR="003370FA" w:rsidRPr="00554CE0">
        <w:rPr>
          <w:b/>
          <w:bCs/>
        </w:rPr>
        <w:t>factory</w:t>
      </w:r>
      <w:r w:rsidR="00B85D7F" w:rsidRPr="00554CE0">
        <w:rPr>
          <w:b/>
          <w:bCs/>
        </w:rPr>
        <w:t xml:space="preserve"> </w:t>
      </w:r>
      <w:r w:rsidR="00B85D7F" w:rsidRPr="000945C9">
        <w:t>and</w:t>
      </w:r>
      <w:r w:rsidR="003370FA" w:rsidRPr="000945C9">
        <w:t xml:space="preserve"> </w:t>
      </w:r>
      <w:r w:rsidR="00B85D7F" w:rsidRPr="000945C9">
        <w:t>its</w:t>
      </w:r>
      <w:r w:rsidR="003370FA" w:rsidRPr="000945C9">
        <w:t xml:space="preserve"> </w:t>
      </w:r>
      <w:r w:rsidR="00470D01" w:rsidRPr="000945C9">
        <w:t>partner</w:t>
      </w:r>
      <w:r w:rsidR="000C18A9">
        <w:t xml:space="preserve"> </w:t>
      </w:r>
      <w:r w:rsidR="00785F38" w:rsidRPr="00554CE0">
        <w:rPr>
          <w:b/>
          <w:bCs/>
        </w:rPr>
        <w:t>stores</w:t>
      </w:r>
      <w:r w:rsidR="00DE3BB8">
        <w:t xml:space="preserve">. Each string is on a </w:t>
      </w:r>
      <w:r w:rsidR="00DE3BB8" w:rsidRPr="00E572F2">
        <w:rPr>
          <w:b/>
          <w:bCs/>
        </w:rPr>
        <w:t>new line</w:t>
      </w:r>
      <w:r w:rsidR="00DE3BB8">
        <w:t>.</w:t>
      </w:r>
    </w:p>
    <w:p w14:paraId="2750AAE6" w14:textId="1843BFB3" w:rsidR="00F368BA" w:rsidRDefault="00823279" w:rsidP="00A400EA">
      <w:pPr>
        <w:pStyle w:val="Code"/>
        <w:spacing w:before="0"/>
      </w:pPr>
      <w:r w:rsidRPr="00BC49A8">
        <w:t>"</w:t>
      </w:r>
      <w:r w:rsidR="00F368BA">
        <w:t>Factor</w:t>
      </w:r>
      <w:r w:rsidR="00470D01">
        <w:t>y</w:t>
      </w:r>
      <w:r w:rsidR="00F368BA">
        <w:t>: {factory_name}</w:t>
      </w:r>
    </w:p>
    <w:p w14:paraId="78892486" w14:textId="6674BBAC" w:rsidR="00A400EA" w:rsidRDefault="00A400EA" w:rsidP="00A400EA">
      <w:pPr>
        <w:pStyle w:val="Code"/>
        <w:spacing w:before="0"/>
      </w:pPr>
      <w:r>
        <w:t>Income: {</w:t>
      </w:r>
      <w:r w:rsidR="00F74CB0">
        <w:t>factory</w:t>
      </w:r>
      <w:r>
        <w:t>_income}</w:t>
      </w:r>
    </w:p>
    <w:p w14:paraId="54ECC654" w14:textId="24783C6B" w:rsidR="00A400EA" w:rsidRDefault="00DC0EA4" w:rsidP="00175A55">
      <w:pPr>
        <w:pStyle w:val="Code"/>
        <w:spacing w:before="0"/>
      </w:pPr>
      <w:r>
        <w:t>***</w:t>
      </w:r>
      <w:r w:rsidR="00A400EA">
        <w:t>Products</w:t>
      </w:r>
      <w:r>
        <w:t xml:space="preserve"> Statistics***</w:t>
      </w:r>
    </w:p>
    <w:p w14:paraId="19BBF326" w14:textId="47AC97C5" w:rsidR="00DC0EA4" w:rsidRDefault="00DC0EA4" w:rsidP="00175A55">
      <w:pPr>
        <w:pStyle w:val="Code"/>
        <w:spacing w:before="0"/>
      </w:pPr>
      <w:r>
        <w:t>Unsold Products: {factory_products_count}</w:t>
      </w:r>
      <w:r w:rsidR="00231C32">
        <w:t>. Total net price: {products_sum_price}</w:t>
      </w:r>
    </w:p>
    <w:p w14:paraId="4BB8FB8E" w14:textId="1B9E684F" w:rsidR="00036668" w:rsidRDefault="00036668" w:rsidP="009418AD">
      <w:pPr>
        <w:pStyle w:val="Code"/>
        <w:spacing w:before="0"/>
      </w:pPr>
      <w:r>
        <w:t>{</w:t>
      </w:r>
      <w:r w:rsidR="00047527">
        <w:t>product_model</w:t>
      </w:r>
      <w:r w:rsidRPr="00036668">
        <w:rPr>
          <w:sz w:val="18"/>
          <w:szCs w:val="18"/>
        </w:rPr>
        <w:t>1</w:t>
      </w:r>
      <w:r>
        <w:t>}</w:t>
      </w:r>
      <w:r w:rsidR="00047527">
        <w:t>: {count}</w:t>
      </w:r>
    </w:p>
    <w:p w14:paraId="5FBACFC3" w14:textId="10D463E0" w:rsidR="00036668" w:rsidRDefault="00036668" w:rsidP="009418AD">
      <w:pPr>
        <w:pStyle w:val="Code"/>
        <w:spacing w:before="0"/>
      </w:pPr>
      <w:r>
        <w:t>...</w:t>
      </w:r>
    </w:p>
    <w:p w14:paraId="51B80EE6" w14:textId="77777777" w:rsidR="00AC103B" w:rsidRDefault="00036668" w:rsidP="009418AD">
      <w:pPr>
        <w:pStyle w:val="Code"/>
        <w:spacing w:before="0"/>
      </w:pPr>
      <w:r>
        <w:t>{</w:t>
      </w:r>
      <w:r w:rsidR="00047527">
        <w:t>product_model</w:t>
      </w:r>
      <w:r w:rsidRPr="00036668">
        <w:rPr>
          <w:sz w:val="18"/>
          <w:szCs w:val="18"/>
        </w:rPr>
        <w:t>n</w:t>
      </w:r>
      <w:r>
        <w:t>}</w:t>
      </w:r>
      <w:r w:rsidR="00047527">
        <w:t>: {count}</w:t>
      </w:r>
    </w:p>
    <w:p w14:paraId="1D207CC0" w14:textId="77777777" w:rsidR="00AC103B" w:rsidRDefault="00AC103B" w:rsidP="00AC103B">
      <w:pPr>
        <w:pStyle w:val="Code"/>
        <w:spacing w:before="0"/>
      </w:pPr>
      <w:r>
        <w:t>***Partner Stores: {total_stores_count}***</w:t>
      </w:r>
    </w:p>
    <w:p w14:paraId="025E9A82" w14:textId="77777777" w:rsidR="00AC103B" w:rsidRDefault="00AC103B" w:rsidP="00AC103B">
      <w:pPr>
        <w:pStyle w:val="Code"/>
        <w:spacing w:before="0"/>
      </w:pPr>
      <w:r>
        <w:t>{store_name</w:t>
      </w:r>
      <w:r w:rsidRPr="00DC0EA4">
        <w:rPr>
          <w:sz w:val="16"/>
          <w:szCs w:val="16"/>
        </w:rPr>
        <w:t>1</w:t>
      </w:r>
      <w:r>
        <w:t>}</w:t>
      </w:r>
    </w:p>
    <w:p w14:paraId="025A2F05" w14:textId="265D0FCC" w:rsidR="00AC103B" w:rsidRDefault="00AC103B" w:rsidP="00AC103B">
      <w:pPr>
        <w:pStyle w:val="Code"/>
        <w:spacing w:before="0"/>
      </w:pPr>
      <w:r>
        <w:t>...</w:t>
      </w:r>
    </w:p>
    <w:p w14:paraId="78B21556" w14:textId="00756586" w:rsidR="009418AD" w:rsidRDefault="00AC103B" w:rsidP="009418AD">
      <w:pPr>
        <w:pStyle w:val="Code"/>
        <w:spacing w:before="0"/>
      </w:pPr>
      <w:r>
        <w:t>{store_name</w:t>
      </w:r>
      <w:r>
        <w:rPr>
          <w:sz w:val="18"/>
          <w:szCs w:val="18"/>
        </w:rPr>
        <w:t>n</w:t>
      </w:r>
      <w:r>
        <w:t>}</w:t>
      </w:r>
      <w:r w:rsidR="00DB0D41">
        <w:t>"</w:t>
      </w:r>
    </w:p>
    <w:p w14:paraId="623C8094" w14:textId="0059DEBD" w:rsidR="00FB5B57" w:rsidRDefault="00036668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 xml:space="preserve">The factory </w:t>
      </w:r>
      <w:r w:rsidRPr="00036668">
        <w:rPr>
          <w:rFonts w:asciiTheme="minorHAnsi" w:hAnsiTheme="minorHAnsi" w:cstheme="minorHAnsi"/>
        </w:rPr>
        <w:t>income</w:t>
      </w:r>
      <w:r w:rsidR="00E9436A">
        <w:rPr>
          <w:rFonts w:asciiTheme="minorHAnsi" w:hAnsiTheme="minorHAnsi" w:cstheme="minorHAnsi"/>
        </w:rPr>
        <w:t xml:space="preserve"> </w:t>
      </w:r>
      <w:r w:rsidR="00E9436A" w:rsidRPr="00E9436A">
        <w:rPr>
          <w:rFonts w:asciiTheme="minorHAnsi" w:hAnsiTheme="minorHAnsi" w:cstheme="minorHAnsi"/>
          <w:b w:val="0"/>
          <w:bCs/>
        </w:rPr>
        <w:t>and the</w:t>
      </w:r>
      <w:r w:rsidR="00E9436A">
        <w:rPr>
          <w:rFonts w:asciiTheme="minorHAnsi" w:hAnsiTheme="minorHAnsi" w:cstheme="minorHAnsi"/>
        </w:rPr>
        <w:t xml:space="preserve"> total products' net price</w:t>
      </w:r>
      <w:r w:rsidR="00FB5B57" w:rsidRPr="00FB5B57">
        <w:rPr>
          <w:rFonts w:asciiTheme="minorHAnsi" w:hAnsiTheme="minorHAnsi" w:cstheme="minorHAnsi"/>
          <w:b w:val="0"/>
          <w:bCs/>
        </w:rPr>
        <w:t xml:space="preserve"> should be </w:t>
      </w:r>
      <w:r w:rsidR="00FB5B57" w:rsidRPr="00FB5B57">
        <w:rPr>
          <w:rFonts w:asciiTheme="minorHAnsi" w:hAnsiTheme="minorHAnsi" w:cstheme="minorHAnsi"/>
        </w:rPr>
        <w:t>formatted</w:t>
      </w:r>
      <w:r w:rsidR="00FB5B57" w:rsidRPr="00FB5B57">
        <w:rPr>
          <w:rFonts w:asciiTheme="minorHAnsi" w:hAnsiTheme="minorHAnsi" w:cstheme="minorHAnsi"/>
          <w:b w:val="0"/>
          <w:bCs/>
        </w:rPr>
        <w:t xml:space="preserve"> to the </w:t>
      </w:r>
      <w:r w:rsidR="00FB5B57" w:rsidRPr="00FB5B57">
        <w:rPr>
          <w:rFonts w:asciiTheme="minorHAnsi" w:hAnsiTheme="minorHAnsi" w:cstheme="minorHAnsi"/>
        </w:rPr>
        <w:t>2nd decimal place</w:t>
      </w:r>
      <w:r w:rsidR="00FB5B57" w:rsidRPr="00FB5B57">
        <w:rPr>
          <w:rFonts w:asciiTheme="minorHAnsi" w:hAnsiTheme="minorHAnsi" w:cstheme="minorHAnsi"/>
          <w:b w:val="0"/>
          <w:bCs/>
        </w:rPr>
        <w:t>.</w:t>
      </w:r>
    </w:p>
    <w:p w14:paraId="6B07460A" w14:textId="5F7A215A" w:rsidR="00BF0993" w:rsidRDefault="00BF0993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  <w:b w:val="0"/>
          <w:bCs/>
        </w:rPr>
        <w:t>Include a b</w:t>
      </w:r>
      <w:r w:rsidRPr="00BF0993">
        <w:rPr>
          <w:rFonts w:asciiTheme="minorHAnsi" w:hAnsiTheme="minorHAnsi" w:cstheme="minorHAnsi"/>
          <w:b w:val="0"/>
          <w:bCs/>
        </w:rPr>
        <w:t xml:space="preserve">reakdown of </w:t>
      </w:r>
      <w:r w:rsidRPr="00BF0993">
        <w:rPr>
          <w:rFonts w:asciiTheme="minorHAnsi" w:hAnsiTheme="minorHAnsi" w:cstheme="minorHAnsi"/>
        </w:rPr>
        <w:t>unsold products by model</w:t>
      </w:r>
      <w:r w:rsidRPr="00BF0993">
        <w:rPr>
          <w:rFonts w:asciiTheme="minorHAnsi" w:hAnsiTheme="minorHAnsi" w:cstheme="minorHAnsi"/>
          <w:b w:val="0"/>
          <w:bCs/>
        </w:rPr>
        <w:t xml:space="preserve">, showing </w:t>
      </w:r>
      <w:r w:rsidRPr="00BF0993">
        <w:rPr>
          <w:rFonts w:asciiTheme="minorHAnsi" w:hAnsiTheme="minorHAnsi" w:cstheme="minorHAnsi"/>
        </w:rPr>
        <w:t>each product model and its count</w:t>
      </w:r>
      <w:r w:rsidRPr="00BF0993">
        <w:rPr>
          <w:rFonts w:asciiTheme="minorHAnsi" w:hAnsiTheme="minorHAnsi" w:cstheme="minorHAnsi"/>
          <w:b w:val="0"/>
          <w:bCs/>
        </w:rPr>
        <w:t>.</w:t>
      </w:r>
    </w:p>
    <w:p w14:paraId="546F1B99" w14:textId="39BF191B" w:rsidR="00FB5B57" w:rsidRPr="00FB5B57" w:rsidRDefault="00BF0993" w:rsidP="00F169D2">
      <w:pPr>
        <w:pStyle w:val="Code"/>
        <w:numPr>
          <w:ilvl w:val="0"/>
          <w:numId w:val="52"/>
        </w:numPr>
        <w:spacing w:before="0" w:line="240" w:lineRule="auto"/>
        <w:rPr>
          <w:rFonts w:asciiTheme="minorHAnsi" w:hAnsiTheme="minorHAnsi" w:cstheme="minorHAnsi"/>
          <w:b w:val="0"/>
          <w:bCs/>
        </w:rPr>
      </w:pPr>
      <w:r>
        <w:rPr>
          <w:rFonts w:asciiTheme="minorHAnsi" w:hAnsiTheme="minorHAnsi" w:cstheme="minorHAnsi"/>
        </w:rPr>
        <w:t>P</w:t>
      </w:r>
      <w:r w:rsidRPr="00A36D92">
        <w:rPr>
          <w:rFonts w:asciiTheme="minorHAnsi" w:hAnsiTheme="minorHAnsi" w:cstheme="minorHAnsi"/>
        </w:rPr>
        <w:t>roduct models</w:t>
      </w:r>
      <w:r w:rsidR="00A36D92">
        <w:rPr>
          <w:rFonts w:asciiTheme="minorHAnsi" w:hAnsiTheme="minorHAnsi" w:cstheme="minorHAnsi"/>
          <w:b w:val="0"/>
          <w:bCs/>
        </w:rPr>
        <w:t xml:space="preserve"> and </w:t>
      </w:r>
      <w:r w:rsidRPr="00A36D92">
        <w:rPr>
          <w:rFonts w:asciiTheme="minorHAnsi" w:hAnsiTheme="minorHAnsi" w:cstheme="minorHAnsi"/>
        </w:rPr>
        <w:t>store names</w:t>
      </w:r>
      <w:r>
        <w:rPr>
          <w:rFonts w:asciiTheme="minorHAnsi" w:hAnsiTheme="minorHAnsi" w:cstheme="minorHAnsi"/>
        </w:rPr>
        <w:t xml:space="preserve"> </w:t>
      </w:r>
      <w:r w:rsidRPr="00BF0993">
        <w:rPr>
          <w:rFonts w:asciiTheme="minorHAnsi" w:hAnsiTheme="minorHAnsi" w:cstheme="minorHAnsi"/>
          <w:b w:val="0"/>
          <w:bCs/>
        </w:rPr>
        <w:t xml:space="preserve">are </w:t>
      </w:r>
      <w:r>
        <w:rPr>
          <w:rFonts w:asciiTheme="minorHAnsi" w:hAnsiTheme="minorHAnsi" w:cstheme="minorHAnsi"/>
        </w:rPr>
        <w:t xml:space="preserve">sorted </w:t>
      </w:r>
      <w:r w:rsidRPr="00BF0993">
        <w:rPr>
          <w:rFonts w:asciiTheme="minorHAnsi" w:hAnsiTheme="minorHAnsi" w:cstheme="minorHAnsi"/>
          <w:b w:val="0"/>
          <w:bCs/>
        </w:rPr>
        <w:t xml:space="preserve">in </w:t>
      </w:r>
      <w:r w:rsidRPr="00A36D92">
        <w:rPr>
          <w:rFonts w:asciiTheme="minorHAnsi" w:hAnsiTheme="minorHAnsi" w:cstheme="minorHAnsi"/>
        </w:rPr>
        <w:t>ascending</w:t>
      </w:r>
      <w:r>
        <w:rPr>
          <w:rFonts w:asciiTheme="minorHAnsi" w:hAnsiTheme="minorHAnsi" w:cstheme="minorHAnsi"/>
        </w:rPr>
        <w:t xml:space="preserve"> order</w:t>
      </w:r>
      <w:r w:rsidR="005A6601">
        <w:rPr>
          <w:rFonts w:asciiTheme="minorHAnsi" w:hAnsiTheme="minorHAnsi" w:cstheme="minorHAnsi"/>
          <w:b w:val="0"/>
          <w:bCs/>
        </w:rPr>
        <w:t>.</w:t>
      </w: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6302063C" w:rsidR="004A6DB0" w:rsidRPr="00BC49A8" w:rsidRDefault="002D34E3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5A541576" w14:textId="1A9F71B6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Initialize the FactoryManager</w:t>
            </w:r>
          </w:p>
          <w:p w14:paraId="66C82E9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factory_manager = FactoryManager("Cool Factory")</w:t>
            </w:r>
          </w:p>
          <w:p w14:paraId="28AFAE0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6B3CFE1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Produce some items</w:t>
            </w:r>
          </w:p>
          <w:p w14:paraId="6B3AD150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produce_item("Chair", "Classic", 80.0))</w:t>
            </w:r>
          </w:p>
          <w:p w14:paraId="4A7CDD87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produce_item("Chair", "Modern", 100.0))</w:t>
            </w:r>
          </w:p>
          <w:p w14:paraId="334B5A70" w14:textId="764AB1B4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 xml:space="preserve">print(factory_manager.produce_item("Chair", "Modern", </w:t>
            </w:r>
            <w:r w:rsidR="00C65026">
              <w:rPr>
                <w:rFonts w:ascii="Consolas" w:hAnsi="Consolas"/>
                <w:sz w:val="20"/>
                <w:szCs w:val="20"/>
              </w:rPr>
              <w:t>200</w:t>
            </w:r>
            <w:r w:rsidRPr="00F73EB8">
              <w:rPr>
                <w:rFonts w:ascii="Consolas" w:hAnsi="Consolas"/>
                <w:sz w:val="20"/>
                <w:szCs w:val="20"/>
              </w:rPr>
              <w:t>.0))</w:t>
            </w:r>
          </w:p>
          <w:p w14:paraId="6CD93EB8" w14:textId="77777777" w:rsid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produce_item("HobbyHorse", "Rocking Horse", 120.0))</w:t>
            </w:r>
          </w:p>
          <w:p w14:paraId="09180D96" w14:textId="09623831" w:rsidR="00B24AE5" w:rsidRPr="00F73EB8" w:rsidRDefault="00B24AE5" w:rsidP="00B24AE5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produce_item("HobbyHorse", "Rocking Horse", 1</w:t>
            </w:r>
            <w:r>
              <w:rPr>
                <w:rFonts w:ascii="Consolas" w:hAnsi="Consolas"/>
                <w:sz w:val="20"/>
                <w:szCs w:val="20"/>
              </w:rPr>
              <w:t>0</w:t>
            </w:r>
            <w:r w:rsidRPr="00F73EB8">
              <w:rPr>
                <w:rFonts w:ascii="Consolas" w:hAnsi="Consolas"/>
                <w:sz w:val="20"/>
                <w:szCs w:val="20"/>
              </w:rPr>
              <w:t>0.0))</w:t>
            </w:r>
          </w:p>
          <w:p w14:paraId="65481659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98E37C4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FFE0F19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gister new stores</w:t>
            </w:r>
          </w:p>
          <w:p w14:paraId="50963B6D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register_new_store("FurnitureStore", "Furniture Outlet", "SOF"))</w:t>
            </w:r>
          </w:p>
          <w:p w14:paraId="2E729C7D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register_new_store("ToyStore", "Toy World", "VAR"))</w:t>
            </w:r>
          </w:p>
          <w:p w14:paraId="7DEA43B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F34E1A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AC1AE97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Sell products to stores</w:t>
            </w:r>
          </w:p>
          <w:p w14:paraId="0353B86B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chair1 = factory_manager.products[0]</w:t>
            </w:r>
          </w:p>
          <w:p w14:paraId="3DD68104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chair2 = factory_manager.products[1]</w:t>
            </w:r>
          </w:p>
          <w:p w14:paraId="69204D5F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chair3 = factory_manager.products[2]</w:t>
            </w:r>
          </w:p>
          <w:p w14:paraId="17451AF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store1 = factory_manager.stores[0]</w:t>
            </w:r>
          </w:p>
          <w:p w14:paraId="51284D52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store2 = factory_manager.stores[1]</w:t>
            </w:r>
          </w:p>
          <w:p w14:paraId="122B2998" w14:textId="33A7D4E5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sell_products_to_store(store2, chair1, chair2))</w:t>
            </w:r>
          </w:p>
          <w:p w14:paraId="1CE767CA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sell_products_to_store(store1, chair1, chair2, chair3))</w:t>
            </w:r>
          </w:p>
          <w:p w14:paraId="7485735E" w14:textId="77777777" w:rsid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2A7E2FE3" w14:textId="77777777" w:rsidR="00BF4858" w:rsidRDefault="00BF485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7FF70692" w14:textId="77777777" w:rsidR="00BF4858" w:rsidRPr="0066471A" w:rsidRDefault="00BF4858" w:rsidP="00BF485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Unregister store</w:t>
            </w:r>
          </w:p>
          <w:p w14:paraId="42C40414" w14:textId="77777777" w:rsidR="00BF4858" w:rsidRPr="00F73EB8" w:rsidRDefault="00BF4858" w:rsidP="00BF485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unregister_store("Furniture Outlet"))</w:t>
            </w:r>
          </w:p>
          <w:p w14:paraId="03697696" w14:textId="6557B44E" w:rsidR="00BF4858" w:rsidRPr="00F73EB8" w:rsidRDefault="00BF485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EA7C5D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455D000D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Discount products</w:t>
            </w:r>
          </w:p>
          <w:p w14:paraId="1BD7C8B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discount_products("Classic"))</w:t>
            </w:r>
          </w:p>
          <w:p w14:paraId="403CE89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discount_products("Rocking Horse"))</w:t>
            </w:r>
          </w:p>
          <w:p w14:paraId="7BB36182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2BB0C01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36C55884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Request store statistics</w:t>
            </w:r>
          </w:p>
          <w:p w14:paraId="4BE1A1F5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request_store_stats("Furniture Outlet"))</w:t>
            </w:r>
          </w:p>
          <w:p w14:paraId="2A0F2453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request_store_stats("Toy World"))</w:t>
            </w:r>
          </w:p>
          <w:p w14:paraId="21F14258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3F8AFAAB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51BF3DA6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Factory statistics</w:t>
            </w:r>
          </w:p>
          <w:p w14:paraId="30ACE6B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statistics())</w:t>
            </w:r>
          </w:p>
          <w:p w14:paraId="741CCDE7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)</w:t>
            </w:r>
          </w:p>
          <w:p w14:paraId="101410AE" w14:textId="77777777" w:rsidR="00F73EB8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  <w:p w14:paraId="6CD09D21" w14:textId="77777777" w:rsidR="00F73EB8" w:rsidRPr="0066471A" w:rsidRDefault="00F73EB8" w:rsidP="00F73EB8">
            <w:pPr>
              <w:spacing w:before="0" w:after="0"/>
              <w:jc w:val="both"/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</w:pPr>
            <w:r w:rsidRPr="0066471A">
              <w:rPr>
                <w:rFonts w:ascii="Consolas" w:hAnsi="Consolas"/>
                <w:b/>
                <w:bCs/>
                <w:i/>
                <w:iCs/>
                <w:color w:val="00B050"/>
                <w:sz w:val="20"/>
                <w:szCs w:val="20"/>
              </w:rPr>
              <w:t># Unregister store</w:t>
            </w:r>
          </w:p>
          <w:p w14:paraId="0C37AA2E" w14:textId="2DD25FA9" w:rsidR="00C1164B" w:rsidRPr="00F73EB8" w:rsidRDefault="00F73EB8" w:rsidP="00F73EB8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  <w:r w:rsidRPr="00F73EB8">
              <w:rPr>
                <w:rFonts w:ascii="Consolas" w:hAnsi="Consolas"/>
                <w:sz w:val="20"/>
                <w:szCs w:val="20"/>
              </w:rPr>
              <w:t>print(factory_manager.unregister_store("Toy World"))</w:t>
            </w:r>
          </w:p>
          <w:p w14:paraId="405E2B38" w14:textId="25BB504F" w:rsidR="00C1164B" w:rsidRPr="00F73EB8" w:rsidRDefault="00C1164B" w:rsidP="00C1164B">
            <w:pPr>
              <w:spacing w:before="0" w:after="0"/>
              <w:jc w:val="both"/>
              <w:rPr>
                <w:rFonts w:ascii="Consolas" w:hAnsi="Consolas"/>
                <w:sz w:val="20"/>
                <w:szCs w:val="20"/>
              </w:rPr>
            </w:pP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lastRenderedPageBreak/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062F6ED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64BBD84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156572D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Furniture was produced.</w:t>
            </w:r>
          </w:p>
          <w:p w14:paraId="6FF3616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Toys was produced.</w:t>
            </w:r>
          </w:p>
          <w:p w14:paraId="66ED325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product of sub-type Toys was produced.</w:t>
            </w:r>
          </w:p>
          <w:p w14:paraId="34B21A9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2FB2CF8C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new FurnitureStore was successfully registered.</w:t>
            </w:r>
          </w:p>
          <w:p w14:paraId="79D10CA4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A new ToyStore was successfully registered.</w:t>
            </w:r>
          </w:p>
          <w:p w14:paraId="63DEE729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9570C33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Products do not match in type. Nothing sold.</w:t>
            </w:r>
          </w:p>
          <w:p w14:paraId="1B7BE77B" w14:textId="77777777" w:rsid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 Furniture Outlet successfully purchased 3 items.</w:t>
            </w:r>
          </w:p>
          <w:p w14:paraId="38CC7686" w14:textId="77777777" w:rsidR="00995287" w:rsidRDefault="00995287" w:rsidP="0099528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3C3101D5" w14:textId="02A616FC" w:rsidR="00995287" w:rsidRPr="00E8398C" w:rsidRDefault="00995287" w:rsidP="00995287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The store is still having products in stock! Unregistering is inadvisable.</w:t>
            </w:r>
          </w:p>
          <w:p w14:paraId="7B6C235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E948948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Discount applied to 0 products with model: Classic</w:t>
            </w:r>
          </w:p>
          <w:p w14:paraId="236396D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Discount applied to 2 products with model: Rocking Horse</w:t>
            </w:r>
          </w:p>
          <w:p w14:paraId="3E9F013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74FF450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: Furniture Outlet, location: SOF, available capacity: 47</w:t>
            </w:r>
          </w:p>
          <w:p w14:paraId="0008A692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Estimated future profit for 3 products is 38.00</w:t>
            </w:r>
          </w:p>
          <w:p w14:paraId="66EACDFB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Furniture for sale:</w:t>
            </w:r>
          </w:p>
          <w:p w14:paraId="58ED170F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Classic: 1pcs, average price: 80.00</w:t>
            </w:r>
          </w:p>
          <w:p w14:paraId="1A9A921D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Modern: 2pcs, average price: 150.00</w:t>
            </w:r>
          </w:p>
          <w:p w14:paraId="36E41915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tore: Toy World, location: VAR, available capacity: 100</w:t>
            </w:r>
          </w:p>
          <w:p w14:paraId="67A31D75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Estimated future profit for 0 products is 0.00</w:t>
            </w:r>
          </w:p>
          <w:p w14:paraId="77AE01BE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Toys for sale:</w:t>
            </w:r>
          </w:p>
          <w:p w14:paraId="6985D9F8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4F07FA5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Factory: Cool Factory</w:t>
            </w:r>
          </w:p>
          <w:p w14:paraId="001C20D2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Income: 380.00</w:t>
            </w:r>
          </w:p>
          <w:p w14:paraId="5223CEC3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*Products Statistics***</w:t>
            </w:r>
          </w:p>
          <w:p w14:paraId="42BFEAB4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Unsold Products: 2. Total net price: 176.00</w:t>
            </w:r>
          </w:p>
          <w:p w14:paraId="579BD7C7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Rocking Horse: 2</w:t>
            </w:r>
          </w:p>
          <w:p w14:paraId="10B1C5B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***Partner Stores: 2***</w:t>
            </w:r>
          </w:p>
          <w:p w14:paraId="0EFA977C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Furniture Outlet</w:t>
            </w:r>
          </w:p>
          <w:p w14:paraId="3E9224A6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Toy World</w:t>
            </w:r>
          </w:p>
          <w:p w14:paraId="0794BB6A" w14:textId="77777777" w:rsidR="00E8398C" w:rsidRPr="00E8398C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sz w:val="20"/>
                <w:szCs w:val="24"/>
              </w:rPr>
            </w:pPr>
          </w:p>
          <w:p w14:paraId="58D21EE9" w14:textId="7BB35041" w:rsidR="004A6DB0" w:rsidRPr="00BC49A8" w:rsidRDefault="00E8398C" w:rsidP="00E8398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E8398C">
              <w:rPr>
                <w:rFonts w:ascii="Consolas" w:hAnsi="Consolas"/>
                <w:sz w:val="20"/>
                <w:szCs w:val="24"/>
              </w:rPr>
              <w:t>Successfully unregistered store Toy World, location: VAR.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63571F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7028789B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 w:rsidR="005741FA" w:rsidRPr="005741FA">
        <w:rPr>
          <w:rFonts w:ascii="Consolas" w:hAnsi="Consolas"/>
          <w:b/>
          <w:bCs/>
          <w:noProof/>
        </w:rPr>
        <w:t>SoccerPlayer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,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B83505">
        <w:t>thing in the</w:t>
      </w:r>
      <w:r>
        <w:t xml:space="preserve"> class</w:t>
      </w:r>
      <w:r w:rsidR="00B83505">
        <w:t xml:space="preserve"> code</w:t>
      </w:r>
      <w:r>
        <w:t xml:space="preserve">. Cover the whole class with unit tests to make sure that the class is working as intended. Submit </w:t>
      </w:r>
      <w:r>
        <w:rPr>
          <w:b/>
        </w:rPr>
        <w:t>only the test</w:t>
      </w:r>
      <w:r>
        <w:t xml:space="preserve"> folder.</w:t>
      </w:r>
    </w:p>
    <w:sectPr w:rsidR="004A6DB0" w:rsidRPr="00B368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15E423" w14:textId="77777777" w:rsidR="003212C7" w:rsidRDefault="003212C7" w:rsidP="008068A2">
      <w:pPr>
        <w:spacing w:after="0" w:line="240" w:lineRule="auto"/>
      </w:pPr>
      <w:r>
        <w:separator/>
      </w:r>
    </w:p>
  </w:endnote>
  <w:endnote w:type="continuationSeparator" w:id="0">
    <w:p w14:paraId="5B6BFFD8" w14:textId="77777777" w:rsidR="003212C7" w:rsidRDefault="003212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BD4F73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D4EA45" w14:textId="77777777" w:rsidR="003212C7" w:rsidRDefault="003212C7" w:rsidP="008068A2">
      <w:pPr>
        <w:spacing w:after="0" w:line="240" w:lineRule="auto"/>
      </w:pPr>
      <w:r>
        <w:separator/>
      </w:r>
    </w:p>
  </w:footnote>
  <w:footnote w:type="continuationSeparator" w:id="0">
    <w:p w14:paraId="2403E102" w14:textId="77777777" w:rsidR="003212C7" w:rsidRDefault="003212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5D0CD9"/>
    <w:multiLevelType w:val="hybridMultilevel"/>
    <w:tmpl w:val="3FBEC3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590453"/>
    <w:multiLevelType w:val="hybridMultilevel"/>
    <w:tmpl w:val="1378691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2" w15:restartNumberingAfterBreak="0">
    <w:nsid w:val="35AC5422"/>
    <w:multiLevelType w:val="hybridMultilevel"/>
    <w:tmpl w:val="E3A498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C8620F"/>
    <w:multiLevelType w:val="hybridMultilevel"/>
    <w:tmpl w:val="372019D0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7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3B768BB"/>
    <w:multiLevelType w:val="hybridMultilevel"/>
    <w:tmpl w:val="969EB72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44A6205"/>
    <w:multiLevelType w:val="hybridMultilevel"/>
    <w:tmpl w:val="306E3A2E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8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5BA637C6"/>
    <w:multiLevelType w:val="hybridMultilevel"/>
    <w:tmpl w:val="B8181E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4" w15:restartNumberingAfterBreak="0">
    <w:nsid w:val="6AC26B72"/>
    <w:multiLevelType w:val="hybridMultilevel"/>
    <w:tmpl w:val="6FAA37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8501FDC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B044EFE"/>
    <w:multiLevelType w:val="hybridMultilevel"/>
    <w:tmpl w:val="532046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numFmt w:val="bullet"/>
      <w:lvlText w:val=""/>
      <w:lvlJc w:val="left"/>
      <w:pPr>
        <w:ind w:left="2520" w:hanging="720"/>
      </w:pPr>
      <w:rPr>
        <w:rFonts w:ascii="Symbol" w:eastAsiaTheme="minorHAnsi" w:hAnsi="Symbol" w:cstheme="minorBidi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0F4BDB"/>
    <w:multiLevelType w:val="hybridMultilevel"/>
    <w:tmpl w:val="AA32C27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1" w15:restartNumberingAfterBreak="0">
    <w:nsid w:val="73E573B0"/>
    <w:multiLevelType w:val="hybridMultilevel"/>
    <w:tmpl w:val="09AA05C8"/>
    <w:lvl w:ilvl="0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13196250">
    <w:abstractNumId w:val="49"/>
  </w:num>
  <w:num w:numId="2" w16cid:durableId="1451893108">
    <w:abstractNumId w:val="19"/>
  </w:num>
  <w:num w:numId="3" w16cid:durableId="72701502">
    <w:abstractNumId w:val="5"/>
  </w:num>
  <w:num w:numId="4" w16cid:durableId="146022867">
    <w:abstractNumId w:val="43"/>
  </w:num>
  <w:num w:numId="5" w16cid:durableId="2123255985">
    <w:abstractNumId w:val="32"/>
  </w:num>
  <w:num w:numId="6" w16cid:durableId="701324813">
    <w:abstractNumId w:val="4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8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6"/>
  </w:num>
  <w:num w:numId="12" w16cid:durableId="1902522473">
    <w:abstractNumId w:val="21"/>
  </w:num>
  <w:num w:numId="13" w16cid:durableId="1881357509">
    <w:abstractNumId w:val="7"/>
  </w:num>
  <w:num w:numId="14" w16cid:durableId="136264131">
    <w:abstractNumId w:val="42"/>
  </w:num>
  <w:num w:numId="15" w16cid:durableId="12387548">
    <w:abstractNumId w:val="25"/>
  </w:num>
  <w:num w:numId="16" w16cid:durableId="1561479720">
    <w:abstractNumId w:val="41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4"/>
  </w:num>
  <w:num w:numId="21" w16cid:durableId="904488717">
    <w:abstractNumId w:val="10"/>
  </w:num>
  <w:num w:numId="22" w16cid:durableId="1173643248">
    <w:abstractNumId w:val="27"/>
  </w:num>
  <w:num w:numId="23" w16cid:durableId="1969505039">
    <w:abstractNumId w:val="52"/>
  </w:num>
  <w:num w:numId="24" w16cid:durableId="396124321">
    <w:abstractNumId w:val="13"/>
  </w:num>
  <w:num w:numId="25" w16cid:durableId="1594977554">
    <w:abstractNumId w:val="38"/>
  </w:num>
  <w:num w:numId="26" w16cid:durableId="1117212250">
    <w:abstractNumId w:val="46"/>
  </w:num>
  <w:num w:numId="27" w16cid:durableId="132409056">
    <w:abstractNumId w:val="33"/>
  </w:num>
  <w:num w:numId="28" w16cid:durableId="602036737">
    <w:abstractNumId w:val="31"/>
  </w:num>
  <w:num w:numId="29" w16cid:durableId="1199702791">
    <w:abstractNumId w:val="4"/>
  </w:num>
  <w:num w:numId="30" w16cid:durableId="539902644">
    <w:abstractNumId w:val="28"/>
  </w:num>
  <w:num w:numId="31" w16cid:durableId="332612411">
    <w:abstractNumId w:val="17"/>
  </w:num>
  <w:num w:numId="32" w16cid:durableId="1381906494">
    <w:abstractNumId w:val="47"/>
  </w:num>
  <w:num w:numId="33" w16cid:durableId="1942956432">
    <w:abstractNumId w:val="20"/>
  </w:num>
  <w:num w:numId="34" w16cid:durableId="778138464">
    <w:abstractNumId w:val="29"/>
  </w:num>
  <w:num w:numId="35" w16cid:durableId="1247692869">
    <w:abstractNumId w:val="50"/>
  </w:num>
  <w:num w:numId="36" w16cid:durableId="2057006583">
    <w:abstractNumId w:val="8"/>
  </w:num>
  <w:num w:numId="37" w16cid:durableId="122700512">
    <w:abstractNumId w:val="11"/>
  </w:num>
  <w:num w:numId="38" w16cid:durableId="44762698">
    <w:abstractNumId w:val="50"/>
  </w:num>
  <w:num w:numId="39" w16cid:durableId="83034141">
    <w:abstractNumId w:val="30"/>
  </w:num>
  <w:num w:numId="40" w16cid:durableId="607389929">
    <w:abstractNumId w:val="16"/>
  </w:num>
  <w:num w:numId="41" w16cid:durableId="1852067425">
    <w:abstractNumId w:val="23"/>
  </w:num>
  <w:num w:numId="42" w16cid:durableId="2029986041">
    <w:abstractNumId w:val="24"/>
  </w:num>
  <w:num w:numId="43" w16cid:durableId="2023778537">
    <w:abstractNumId w:val="44"/>
  </w:num>
  <w:num w:numId="44" w16cid:durableId="520359470">
    <w:abstractNumId w:val="37"/>
  </w:num>
  <w:num w:numId="45" w16cid:durableId="272591211">
    <w:abstractNumId w:val="53"/>
  </w:num>
  <w:num w:numId="46" w16cid:durableId="1403258321">
    <w:abstractNumId w:val="34"/>
  </w:num>
  <w:num w:numId="47" w16cid:durableId="323317503">
    <w:abstractNumId w:val="28"/>
  </w:num>
  <w:num w:numId="48" w16cid:durableId="40056457">
    <w:abstractNumId w:val="35"/>
  </w:num>
  <w:num w:numId="49" w16cid:durableId="1834372116">
    <w:abstractNumId w:val="39"/>
  </w:num>
  <w:num w:numId="50" w16cid:durableId="577131204">
    <w:abstractNumId w:val="51"/>
  </w:num>
  <w:num w:numId="51" w16cid:durableId="573200646">
    <w:abstractNumId w:val="15"/>
  </w:num>
  <w:num w:numId="52" w16cid:durableId="431055842">
    <w:abstractNumId w:val="12"/>
  </w:num>
  <w:num w:numId="53" w16cid:durableId="1258711565">
    <w:abstractNumId w:val="36"/>
  </w:num>
  <w:num w:numId="54" w16cid:durableId="1598712284">
    <w:abstractNumId w:val="48"/>
  </w:num>
  <w:num w:numId="55" w16cid:durableId="772673921">
    <w:abstractNumId w:val="22"/>
  </w:num>
  <w:num w:numId="56" w16cid:durableId="952978064">
    <w:abstractNumId w:val="4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61D"/>
    <w:rsid w:val="00012DD4"/>
    <w:rsid w:val="0001386E"/>
    <w:rsid w:val="00013E94"/>
    <w:rsid w:val="00015733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13F0"/>
    <w:rsid w:val="00033B3A"/>
    <w:rsid w:val="00033BED"/>
    <w:rsid w:val="00035010"/>
    <w:rsid w:val="00036029"/>
    <w:rsid w:val="00036668"/>
    <w:rsid w:val="0003704C"/>
    <w:rsid w:val="0004325D"/>
    <w:rsid w:val="00045C16"/>
    <w:rsid w:val="00047527"/>
    <w:rsid w:val="00047EC1"/>
    <w:rsid w:val="00060AB3"/>
    <w:rsid w:val="0006283E"/>
    <w:rsid w:val="00062E55"/>
    <w:rsid w:val="00064A6B"/>
    <w:rsid w:val="00064D15"/>
    <w:rsid w:val="00065506"/>
    <w:rsid w:val="00065F6C"/>
    <w:rsid w:val="00066170"/>
    <w:rsid w:val="0007336D"/>
    <w:rsid w:val="00073C20"/>
    <w:rsid w:val="00076E4D"/>
    <w:rsid w:val="0007729E"/>
    <w:rsid w:val="00080459"/>
    <w:rsid w:val="00082150"/>
    <w:rsid w:val="00086727"/>
    <w:rsid w:val="00086FE5"/>
    <w:rsid w:val="00091A35"/>
    <w:rsid w:val="000945C9"/>
    <w:rsid w:val="000975CD"/>
    <w:rsid w:val="00097E46"/>
    <w:rsid w:val="000A0444"/>
    <w:rsid w:val="000A0C37"/>
    <w:rsid w:val="000A276F"/>
    <w:rsid w:val="000A6072"/>
    <w:rsid w:val="000A6794"/>
    <w:rsid w:val="000A689D"/>
    <w:rsid w:val="000B0F89"/>
    <w:rsid w:val="000B1F24"/>
    <w:rsid w:val="000B2100"/>
    <w:rsid w:val="000B2927"/>
    <w:rsid w:val="000B39E6"/>
    <w:rsid w:val="000B56F0"/>
    <w:rsid w:val="000B75E4"/>
    <w:rsid w:val="000B7DF3"/>
    <w:rsid w:val="000B7FE0"/>
    <w:rsid w:val="000C18A9"/>
    <w:rsid w:val="000C3E75"/>
    <w:rsid w:val="000C3F98"/>
    <w:rsid w:val="000C5DC6"/>
    <w:rsid w:val="000C7556"/>
    <w:rsid w:val="000C7777"/>
    <w:rsid w:val="000D149B"/>
    <w:rsid w:val="000D2740"/>
    <w:rsid w:val="000D4B5A"/>
    <w:rsid w:val="000D5D49"/>
    <w:rsid w:val="000D7714"/>
    <w:rsid w:val="000D7758"/>
    <w:rsid w:val="000E0F4E"/>
    <w:rsid w:val="000E17A1"/>
    <w:rsid w:val="000E45B9"/>
    <w:rsid w:val="000E46D4"/>
    <w:rsid w:val="000E7D76"/>
    <w:rsid w:val="000F0802"/>
    <w:rsid w:val="000F10DF"/>
    <w:rsid w:val="000F2BF4"/>
    <w:rsid w:val="000F33A6"/>
    <w:rsid w:val="000F3757"/>
    <w:rsid w:val="000F4622"/>
    <w:rsid w:val="000F6B4C"/>
    <w:rsid w:val="00100F7B"/>
    <w:rsid w:val="00101417"/>
    <w:rsid w:val="00101C9C"/>
    <w:rsid w:val="00103906"/>
    <w:rsid w:val="00106201"/>
    <w:rsid w:val="00106821"/>
    <w:rsid w:val="00110FC2"/>
    <w:rsid w:val="001110C5"/>
    <w:rsid w:val="00111F0B"/>
    <w:rsid w:val="00113947"/>
    <w:rsid w:val="001154AE"/>
    <w:rsid w:val="00115B59"/>
    <w:rsid w:val="00115EB1"/>
    <w:rsid w:val="00116E07"/>
    <w:rsid w:val="00117283"/>
    <w:rsid w:val="00120F93"/>
    <w:rsid w:val="00123275"/>
    <w:rsid w:val="00124A1F"/>
    <w:rsid w:val="00124DC0"/>
    <w:rsid w:val="00126139"/>
    <w:rsid w:val="001275B9"/>
    <w:rsid w:val="00132C60"/>
    <w:rsid w:val="001355B5"/>
    <w:rsid w:val="00137FBA"/>
    <w:rsid w:val="00140213"/>
    <w:rsid w:val="001418E1"/>
    <w:rsid w:val="00141D63"/>
    <w:rsid w:val="00142ACB"/>
    <w:rsid w:val="00142C75"/>
    <w:rsid w:val="00143067"/>
    <w:rsid w:val="00143B27"/>
    <w:rsid w:val="001457C3"/>
    <w:rsid w:val="00147B73"/>
    <w:rsid w:val="0015319E"/>
    <w:rsid w:val="001619DF"/>
    <w:rsid w:val="00161A24"/>
    <w:rsid w:val="00161BA3"/>
    <w:rsid w:val="001624F1"/>
    <w:rsid w:val="0016252F"/>
    <w:rsid w:val="00162C86"/>
    <w:rsid w:val="00164CDC"/>
    <w:rsid w:val="00165238"/>
    <w:rsid w:val="001664F3"/>
    <w:rsid w:val="00167CF1"/>
    <w:rsid w:val="00171021"/>
    <w:rsid w:val="00171B48"/>
    <w:rsid w:val="0017208C"/>
    <w:rsid w:val="00173ADA"/>
    <w:rsid w:val="00175193"/>
    <w:rsid w:val="00175A55"/>
    <w:rsid w:val="00180CC1"/>
    <w:rsid w:val="001837BD"/>
    <w:rsid w:val="00183A2C"/>
    <w:rsid w:val="001850AB"/>
    <w:rsid w:val="001879C7"/>
    <w:rsid w:val="00187CDE"/>
    <w:rsid w:val="00191CB6"/>
    <w:rsid w:val="00193567"/>
    <w:rsid w:val="00196EF8"/>
    <w:rsid w:val="001A3723"/>
    <w:rsid w:val="001A5536"/>
    <w:rsid w:val="001A5B4C"/>
    <w:rsid w:val="001A6392"/>
    <w:rsid w:val="001A6728"/>
    <w:rsid w:val="001A6B48"/>
    <w:rsid w:val="001A6C69"/>
    <w:rsid w:val="001A77D1"/>
    <w:rsid w:val="001B0756"/>
    <w:rsid w:val="001B1311"/>
    <w:rsid w:val="001B2409"/>
    <w:rsid w:val="001B257C"/>
    <w:rsid w:val="001B7060"/>
    <w:rsid w:val="001C1FCD"/>
    <w:rsid w:val="001C257D"/>
    <w:rsid w:val="001C51CE"/>
    <w:rsid w:val="001C7289"/>
    <w:rsid w:val="001D07B1"/>
    <w:rsid w:val="001D2464"/>
    <w:rsid w:val="001D51EF"/>
    <w:rsid w:val="001E10CD"/>
    <w:rsid w:val="001E1161"/>
    <w:rsid w:val="001E34B0"/>
    <w:rsid w:val="001E3FEF"/>
    <w:rsid w:val="001E48B0"/>
    <w:rsid w:val="001E5F98"/>
    <w:rsid w:val="001F03ED"/>
    <w:rsid w:val="001F3C08"/>
    <w:rsid w:val="001F6350"/>
    <w:rsid w:val="00200E88"/>
    <w:rsid w:val="00200E93"/>
    <w:rsid w:val="002016B2"/>
    <w:rsid w:val="00202683"/>
    <w:rsid w:val="00202E92"/>
    <w:rsid w:val="002037D3"/>
    <w:rsid w:val="00204F3D"/>
    <w:rsid w:val="00205F05"/>
    <w:rsid w:val="00210722"/>
    <w:rsid w:val="00212217"/>
    <w:rsid w:val="00213D16"/>
    <w:rsid w:val="00214026"/>
    <w:rsid w:val="00214A34"/>
    <w:rsid w:val="00215FCE"/>
    <w:rsid w:val="00216E38"/>
    <w:rsid w:val="002172F7"/>
    <w:rsid w:val="002208B0"/>
    <w:rsid w:val="00220DBD"/>
    <w:rsid w:val="0022125D"/>
    <w:rsid w:val="00221B4C"/>
    <w:rsid w:val="00225A83"/>
    <w:rsid w:val="00231C32"/>
    <w:rsid w:val="002326A7"/>
    <w:rsid w:val="002373D9"/>
    <w:rsid w:val="002377F8"/>
    <w:rsid w:val="00240C2C"/>
    <w:rsid w:val="00246924"/>
    <w:rsid w:val="002478F7"/>
    <w:rsid w:val="00251456"/>
    <w:rsid w:val="002514CF"/>
    <w:rsid w:val="00252551"/>
    <w:rsid w:val="00253154"/>
    <w:rsid w:val="00253ADB"/>
    <w:rsid w:val="0025421E"/>
    <w:rsid w:val="00254FA4"/>
    <w:rsid w:val="00255371"/>
    <w:rsid w:val="00260A66"/>
    <w:rsid w:val="002635C0"/>
    <w:rsid w:val="00264287"/>
    <w:rsid w:val="0026589D"/>
    <w:rsid w:val="002658DF"/>
    <w:rsid w:val="002664E1"/>
    <w:rsid w:val="002674C4"/>
    <w:rsid w:val="002677BB"/>
    <w:rsid w:val="00273641"/>
    <w:rsid w:val="002801E1"/>
    <w:rsid w:val="0028168B"/>
    <w:rsid w:val="002819B5"/>
    <w:rsid w:val="00282641"/>
    <w:rsid w:val="00283BC8"/>
    <w:rsid w:val="00285771"/>
    <w:rsid w:val="00286BBA"/>
    <w:rsid w:val="00286ECC"/>
    <w:rsid w:val="00293929"/>
    <w:rsid w:val="0029554B"/>
    <w:rsid w:val="002A2D2D"/>
    <w:rsid w:val="002A30EE"/>
    <w:rsid w:val="002A3195"/>
    <w:rsid w:val="002A748B"/>
    <w:rsid w:val="002B1B0C"/>
    <w:rsid w:val="002B5424"/>
    <w:rsid w:val="002C3BAD"/>
    <w:rsid w:val="002C4446"/>
    <w:rsid w:val="002C71C6"/>
    <w:rsid w:val="002C74D0"/>
    <w:rsid w:val="002D2F6A"/>
    <w:rsid w:val="002D2FA4"/>
    <w:rsid w:val="002D34E3"/>
    <w:rsid w:val="002D5462"/>
    <w:rsid w:val="002D74E4"/>
    <w:rsid w:val="002E04A7"/>
    <w:rsid w:val="002E148B"/>
    <w:rsid w:val="002E28EB"/>
    <w:rsid w:val="002E449C"/>
    <w:rsid w:val="002E4BF8"/>
    <w:rsid w:val="002E4FD6"/>
    <w:rsid w:val="002E541A"/>
    <w:rsid w:val="002E61F0"/>
    <w:rsid w:val="002E72BD"/>
    <w:rsid w:val="002F1658"/>
    <w:rsid w:val="002F20F4"/>
    <w:rsid w:val="002F24A4"/>
    <w:rsid w:val="002F2A52"/>
    <w:rsid w:val="002F2D08"/>
    <w:rsid w:val="00300A25"/>
    <w:rsid w:val="0030157F"/>
    <w:rsid w:val="00301690"/>
    <w:rsid w:val="00302049"/>
    <w:rsid w:val="00303160"/>
    <w:rsid w:val="00305122"/>
    <w:rsid w:val="003064EC"/>
    <w:rsid w:val="00307597"/>
    <w:rsid w:val="00312618"/>
    <w:rsid w:val="00312793"/>
    <w:rsid w:val="00312A8B"/>
    <w:rsid w:val="00314A6C"/>
    <w:rsid w:val="003160F7"/>
    <w:rsid w:val="0031737C"/>
    <w:rsid w:val="00317448"/>
    <w:rsid w:val="003212C7"/>
    <w:rsid w:val="0032272A"/>
    <w:rsid w:val="00322A41"/>
    <w:rsid w:val="00322EA8"/>
    <w:rsid w:val="003230CF"/>
    <w:rsid w:val="0032402B"/>
    <w:rsid w:val="00326E23"/>
    <w:rsid w:val="0033212E"/>
    <w:rsid w:val="003332AA"/>
    <w:rsid w:val="003345C4"/>
    <w:rsid w:val="0033490F"/>
    <w:rsid w:val="003370FA"/>
    <w:rsid w:val="00337F7F"/>
    <w:rsid w:val="00342E92"/>
    <w:rsid w:val="00344FA8"/>
    <w:rsid w:val="00345D05"/>
    <w:rsid w:val="00347D9E"/>
    <w:rsid w:val="003568BC"/>
    <w:rsid w:val="00357332"/>
    <w:rsid w:val="00357F71"/>
    <w:rsid w:val="00360FA8"/>
    <w:rsid w:val="00363292"/>
    <w:rsid w:val="00367206"/>
    <w:rsid w:val="003734EC"/>
    <w:rsid w:val="003735EF"/>
    <w:rsid w:val="00373DC9"/>
    <w:rsid w:val="00377DD5"/>
    <w:rsid w:val="00380A57"/>
    <w:rsid w:val="0038179D"/>
    <w:rsid w:val="003817EF"/>
    <w:rsid w:val="00382A45"/>
    <w:rsid w:val="00386196"/>
    <w:rsid w:val="00391155"/>
    <w:rsid w:val="00391DB9"/>
    <w:rsid w:val="003924F8"/>
    <w:rsid w:val="003938D1"/>
    <w:rsid w:val="00393D07"/>
    <w:rsid w:val="00394429"/>
    <w:rsid w:val="00396751"/>
    <w:rsid w:val="003A023C"/>
    <w:rsid w:val="003A074F"/>
    <w:rsid w:val="003A1601"/>
    <w:rsid w:val="003A2379"/>
    <w:rsid w:val="003A5602"/>
    <w:rsid w:val="003A6118"/>
    <w:rsid w:val="003A6878"/>
    <w:rsid w:val="003B0278"/>
    <w:rsid w:val="003B0665"/>
    <w:rsid w:val="003B0D21"/>
    <w:rsid w:val="003B0EB0"/>
    <w:rsid w:val="003B13A5"/>
    <w:rsid w:val="003B1846"/>
    <w:rsid w:val="003B6A53"/>
    <w:rsid w:val="003C0C59"/>
    <w:rsid w:val="003C1775"/>
    <w:rsid w:val="003C29FE"/>
    <w:rsid w:val="003D10E4"/>
    <w:rsid w:val="003D12F3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C97"/>
    <w:rsid w:val="003E2F33"/>
    <w:rsid w:val="003E4370"/>
    <w:rsid w:val="003E6BFB"/>
    <w:rsid w:val="003F02CB"/>
    <w:rsid w:val="003F1864"/>
    <w:rsid w:val="003F2964"/>
    <w:rsid w:val="003F2AC7"/>
    <w:rsid w:val="003F56B1"/>
    <w:rsid w:val="00401DA5"/>
    <w:rsid w:val="00402689"/>
    <w:rsid w:val="00405176"/>
    <w:rsid w:val="00406CE1"/>
    <w:rsid w:val="0041037B"/>
    <w:rsid w:val="0041081C"/>
    <w:rsid w:val="00416493"/>
    <w:rsid w:val="00416D0D"/>
    <w:rsid w:val="004206AB"/>
    <w:rsid w:val="00420CDF"/>
    <w:rsid w:val="004219E4"/>
    <w:rsid w:val="004229BC"/>
    <w:rsid w:val="00422B42"/>
    <w:rsid w:val="00424940"/>
    <w:rsid w:val="00424B1E"/>
    <w:rsid w:val="00430E8C"/>
    <w:rsid w:val="004311CA"/>
    <w:rsid w:val="0043745A"/>
    <w:rsid w:val="004409FA"/>
    <w:rsid w:val="0044197C"/>
    <w:rsid w:val="00443798"/>
    <w:rsid w:val="00443F08"/>
    <w:rsid w:val="00444552"/>
    <w:rsid w:val="00445F3F"/>
    <w:rsid w:val="004468BA"/>
    <w:rsid w:val="004544FA"/>
    <w:rsid w:val="00454742"/>
    <w:rsid w:val="00454BB4"/>
    <w:rsid w:val="004564A1"/>
    <w:rsid w:val="00456AE9"/>
    <w:rsid w:val="004570FF"/>
    <w:rsid w:val="00467108"/>
    <w:rsid w:val="00470C35"/>
    <w:rsid w:val="00470D01"/>
    <w:rsid w:val="00471765"/>
    <w:rsid w:val="00472C32"/>
    <w:rsid w:val="0047331A"/>
    <w:rsid w:val="00473A9C"/>
    <w:rsid w:val="0047640B"/>
    <w:rsid w:val="0047644B"/>
    <w:rsid w:val="00476D4B"/>
    <w:rsid w:val="00481329"/>
    <w:rsid w:val="00485BB2"/>
    <w:rsid w:val="00491400"/>
    <w:rsid w:val="00491748"/>
    <w:rsid w:val="00493038"/>
    <w:rsid w:val="00493C10"/>
    <w:rsid w:val="00494341"/>
    <w:rsid w:val="004965BE"/>
    <w:rsid w:val="004A1FCA"/>
    <w:rsid w:val="004A2864"/>
    <w:rsid w:val="004A28F2"/>
    <w:rsid w:val="004A2D5F"/>
    <w:rsid w:val="004A3591"/>
    <w:rsid w:val="004A4B9C"/>
    <w:rsid w:val="004A6DB0"/>
    <w:rsid w:val="004A7E77"/>
    <w:rsid w:val="004B0123"/>
    <w:rsid w:val="004B170F"/>
    <w:rsid w:val="004B5132"/>
    <w:rsid w:val="004B6024"/>
    <w:rsid w:val="004C0A80"/>
    <w:rsid w:val="004C111A"/>
    <w:rsid w:val="004C79DA"/>
    <w:rsid w:val="004D03E1"/>
    <w:rsid w:val="004D13A2"/>
    <w:rsid w:val="004D29A9"/>
    <w:rsid w:val="004D360B"/>
    <w:rsid w:val="004D50AD"/>
    <w:rsid w:val="004E050A"/>
    <w:rsid w:val="004E0D4F"/>
    <w:rsid w:val="004E0FC6"/>
    <w:rsid w:val="004E2056"/>
    <w:rsid w:val="004E232D"/>
    <w:rsid w:val="004E2B4E"/>
    <w:rsid w:val="004E345E"/>
    <w:rsid w:val="004E3747"/>
    <w:rsid w:val="004E5A63"/>
    <w:rsid w:val="004E73A3"/>
    <w:rsid w:val="004F1EF3"/>
    <w:rsid w:val="004F3E9D"/>
    <w:rsid w:val="004F6718"/>
    <w:rsid w:val="004F6A92"/>
    <w:rsid w:val="0050017E"/>
    <w:rsid w:val="00501A74"/>
    <w:rsid w:val="0050273A"/>
    <w:rsid w:val="00503820"/>
    <w:rsid w:val="00505153"/>
    <w:rsid w:val="0050520F"/>
    <w:rsid w:val="005054C7"/>
    <w:rsid w:val="00506798"/>
    <w:rsid w:val="00507F81"/>
    <w:rsid w:val="00511834"/>
    <w:rsid w:val="00512C1D"/>
    <w:rsid w:val="00512F50"/>
    <w:rsid w:val="00513704"/>
    <w:rsid w:val="00513808"/>
    <w:rsid w:val="0051443F"/>
    <w:rsid w:val="00514918"/>
    <w:rsid w:val="00516AB2"/>
    <w:rsid w:val="005172E9"/>
    <w:rsid w:val="00517B12"/>
    <w:rsid w:val="00520867"/>
    <w:rsid w:val="00521558"/>
    <w:rsid w:val="00523B71"/>
    <w:rsid w:val="00524789"/>
    <w:rsid w:val="00531E81"/>
    <w:rsid w:val="0053314E"/>
    <w:rsid w:val="00533583"/>
    <w:rsid w:val="00536B67"/>
    <w:rsid w:val="00537D97"/>
    <w:rsid w:val="005436F9"/>
    <w:rsid w:val="005439C9"/>
    <w:rsid w:val="005453E7"/>
    <w:rsid w:val="0054724A"/>
    <w:rsid w:val="005508CA"/>
    <w:rsid w:val="00553CCB"/>
    <w:rsid w:val="00554CE0"/>
    <w:rsid w:val="00555E4B"/>
    <w:rsid w:val="005570D8"/>
    <w:rsid w:val="00557FF2"/>
    <w:rsid w:val="0056037F"/>
    <w:rsid w:val="005633E5"/>
    <w:rsid w:val="00563DC7"/>
    <w:rsid w:val="00564029"/>
    <w:rsid w:val="00564D72"/>
    <w:rsid w:val="00564D7B"/>
    <w:rsid w:val="0056527D"/>
    <w:rsid w:val="00565652"/>
    <w:rsid w:val="00565F28"/>
    <w:rsid w:val="00567677"/>
    <w:rsid w:val="0056786B"/>
    <w:rsid w:val="00567B00"/>
    <w:rsid w:val="0057138C"/>
    <w:rsid w:val="005741FA"/>
    <w:rsid w:val="005803E5"/>
    <w:rsid w:val="00580FBB"/>
    <w:rsid w:val="0058188E"/>
    <w:rsid w:val="00583077"/>
    <w:rsid w:val="005838C6"/>
    <w:rsid w:val="00584E31"/>
    <w:rsid w:val="00584EDB"/>
    <w:rsid w:val="00586017"/>
    <w:rsid w:val="0058603D"/>
    <w:rsid w:val="0058723E"/>
    <w:rsid w:val="00592FCF"/>
    <w:rsid w:val="0059410E"/>
    <w:rsid w:val="005941B0"/>
    <w:rsid w:val="00594821"/>
    <w:rsid w:val="0059524F"/>
    <w:rsid w:val="00596357"/>
    <w:rsid w:val="005A245C"/>
    <w:rsid w:val="005A6402"/>
    <w:rsid w:val="005A642C"/>
    <w:rsid w:val="005A6601"/>
    <w:rsid w:val="005B0164"/>
    <w:rsid w:val="005B1D56"/>
    <w:rsid w:val="005B27A2"/>
    <w:rsid w:val="005B328C"/>
    <w:rsid w:val="005B338B"/>
    <w:rsid w:val="005B4036"/>
    <w:rsid w:val="005B5349"/>
    <w:rsid w:val="005C131C"/>
    <w:rsid w:val="005C205E"/>
    <w:rsid w:val="005C24AE"/>
    <w:rsid w:val="005C5553"/>
    <w:rsid w:val="005C6A24"/>
    <w:rsid w:val="005C7D85"/>
    <w:rsid w:val="005D368C"/>
    <w:rsid w:val="005D6AAA"/>
    <w:rsid w:val="005D7207"/>
    <w:rsid w:val="005D7B4C"/>
    <w:rsid w:val="005E04CE"/>
    <w:rsid w:val="005E0DEC"/>
    <w:rsid w:val="005E143C"/>
    <w:rsid w:val="005E1A91"/>
    <w:rsid w:val="005E4FF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3AF4"/>
    <w:rsid w:val="00624212"/>
    <w:rsid w:val="006242A9"/>
    <w:rsid w:val="00624416"/>
    <w:rsid w:val="00624DCF"/>
    <w:rsid w:val="00625D1E"/>
    <w:rsid w:val="006262F6"/>
    <w:rsid w:val="00626740"/>
    <w:rsid w:val="00626D99"/>
    <w:rsid w:val="006276A6"/>
    <w:rsid w:val="006307A5"/>
    <w:rsid w:val="00631155"/>
    <w:rsid w:val="00631254"/>
    <w:rsid w:val="0063342B"/>
    <w:rsid w:val="006335E9"/>
    <w:rsid w:val="006355A1"/>
    <w:rsid w:val="0063571F"/>
    <w:rsid w:val="006367BB"/>
    <w:rsid w:val="00640ED9"/>
    <w:rsid w:val="0064109E"/>
    <w:rsid w:val="0064185A"/>
    <w:rsid w:val="006424D9"/>
    <w:rsid w:val="00644062"/>
    <w:rsid w:val="00644A76"/>
    <w:rsid w:val="00644D27"/>
    <w:rsid w:val="00645F69"/>
    <w:rsid w:val="00647AD0"/>
    <w:rsid w:val="00652CBF"/>
    <w:rsid w:val="006544F9"/>
    <w:rsid w:val="0065515E"/>
    <w:rsid w:val="006559E4"/>
    <w:rsid w:val="00656818"/>
    <w:rsid w:val="00660CBF"/>
    <w:rsid w:val="00662703"/>
    <w:rsid w:val="006640AE"/>
    <w:rsid w:val="00664613"/>
    <w:rsid w:val="0066471A"/>
    <w:rsid w:val="00667D88"/>
    <w:rsid w:val="00670041"/>
    <w:rsid w:val="00671FE2"/>
    <w:rsid w:val="00672F7E"/>
    <w:rsid w:val="00673263"/>
    <w:rsid w:val="006763ED"/>
    <w:rsid w:val="00681B42"/>
    <w:rsid w:val="0068200B"/>
    <w:rsid w:val="00682663"/>
    <w:rsid w:val="00682C2F"/>
    <w:rsid w:val="00682DF5"/>
    <w:rsid w:val="00683202"/>
    <w:rsid w:val="00684DAE"/>
    <w:rsid w:val="006863BD"/>
    <w:rsid w:val="0068692B"/>
    <w:rsid w:val="006874C3"/>
    <w:rsid w:val="00687635"/>
    <w:rsid w:val="00691617"/>
    <w:rsid w:val="00692EE0"/>
    <w:rsid w:val="006950A4"/>
    <w:rsid w:val="00695279"/>
    <w:rsid w:val="00695634"/>
    <w:rsid w:val="00695A5B"/>
    <w:rsid w:val="00696F10"/>
    <w:rsid w:val="00697551"/>
    <w:rsid w:val="006A2903"/>
    <w:rsid w:val="006A4E03"/>
    <w:rsid w:val="006B112A"/>
    <w:rsid w:val="006B3052"/>
    <w:rsid w:val="006B4E14"/>
    <w:rsid w:val="006C192D"/>
    <w:rsid w:val="006C57E9"/>
    <w:rsid w:val="006D0145"/>
    <w:rsid w:val="006D16B7"/>
    <w:rsid w:val="006D1EC4"/>
    <w:rsid w:val="006D239A"/>
    <w:rsid w:val="006D27EB"/>
    <w:rsid w:val="006D32F2"/>
    <w:rsid w:val="006D35D8"/>
    <w:rsid w:val="006D5E45"/>
    <w:rsid w:val="006D65F6"/>
    <w:rsid w:val="006E2245"/>
    <w:rsid w:val="006E2A38"/>
    <w:rsid w:val="006E327E"/>
    <w:rsid w:val="006E541E"/>
    <w:rsid w:val="006E55B4"/>
    <w:rsid w:val="006E7198"/>
    <w:rsid w:val="006E736E"/>
    <w:rsid w:val="006E7E50"/>
    <w:rsid w:val="006F3216"/>
    <w:rsid w:val="006F4E05"/>
    <w:rsid w:val="006F7E22"/>
    <w:rsid w:val="007002D5"/>
    <w:rsid w:val="007005B3"/>
    <w:rsid w:val="00704432"/>
    <w:rsid w:val="007047A4"/>
    <w:rsid w:val="007051DF"/>
    <w:rsid w:val="00707210"/>
    <w:rsid w:val="00710967"/>
    <w:rsid w:val="00710A9F"/>
    <w:rsid w:val="007113CE"/>
    <w:rsid w:val="00711E6E"/>
    <w:rsid w:val="007167EB"/>
    <w:rsid w:val="0071788A"/>
    <w:rsid w:val="00722E97"/>
    <w:rsid w:val="00724DA4"/>
    <w:rsid w:val="007255E4"/>
    <w:rsid w:val="00726AAC"/>
    <w:rsid w:val="0073167C"/>
    <w:rsid w:val="007325D7"/>
    <w:rsid w:val="00733918"/>
    <w:rsid w:val="00733A3C"/>
    <w:rsid w:val="00735958"/>
    <w:rsid w:val="00735E2F"/>
    <w:rsid w:val="00737121"/>
    <w:rsid w:val="007375C2"/>
    <w:rsid w:val="00740812"/>
    <w:rsid w:val="00740DF4"/>
    <w:rsid w:val="00740E3D"/>
    <w:rsid w:val="00742C07"/>
    <w:rsid w:val="00742CFB"/>
    <w:rsid w:val="00746E0A"/>
    <w:rsid w:val="00752BDD"/>
    <w:rsid w:val="0075566D"/>
    <w:rsid w:val="00757683"/>
    <w:rsid w:val="007578C2"/>
    <w:rsid w:val="00763912"/>
    <w:rsid w:val="00763992"/>
    <w:rsid w:val="00766B62"/>
    <w:rsid w:val="00767940"/>
    <w:rsid w:val="00770537"/>
    <w:rsid w:val="00771381"/>
    <w:rsid w:val="00771E1B"/>
    <w:rsid w:val="00774133"/>
    <w:rsid w:val="00774E44"/>
    <w:rsid w:val="00775D00"/>
    <w:rsid w:val="007761E9"/>
    <w:rsid w:val="007820F4"/>
    <w:rsid w:val="00785258"/>
    <w:rsid w:val="00785F38"/>
    <w:rsid w:val="007868FD"/>
    <w:rsid w:val="0078752B"/>
    <w:rsid w:val="00790876"/>
    <w:rsid w:val="00790FA8"/>
    <w:rsid w:val="00791F02"/>
    <w:rsid w:val="007925DA"/>
    <w:rsid w:val="0079324A"/>
    <w:rsid w:val="00794A2C"/>
    <w:rsid w:val="00794EEE"/>
    <w:rsid w:val="007A1353"/>
    <w:rsid w:val="007A1712"/>
    <w:rsid w:val="007A2793"/>
    <w:rsid w:val="007A413D"/>
    <w:rsid w:val="007A4476"/>
    <w:rsid w:val="007A57CA"/>
    <w:rsid w:val="007A635E"/>
    <w:rsid w:val="007A687B"/>
    <w:rsid w:val="007A7890"/>
    <w:rsid w:val="007A7E7D"/>
    <w:rsid w:val="007B24E9"/>
    <w:rsid w:val="007B3AC4"/>
    <w:rsid w:val="007B5D00"/>
    <w:rsid w:val="007B7752"/>
    <w:rsid w:val="007B7C5F"/>
    <w:rsid w:val="007C1CCC"/>
    <w:rsid w:val="007C2C37"/>
    <w:rsid w:val="007C3E81"/>
    <w:rsid w:val="007C42AC"/>
    <w:rsid w:val="007C4CDC"/>
    <w:rsid w:val="007C535B"/>
    <w:rsid w:val="007C7EEB"/>
    <w:rsid w:val="007D47C5"/>
    <w:rsid w:val="007D54B4"/>
    <w:rsid w:val="007D6508"/>
    <w:rsid w:val="007D742F"/>
    <w:rsid w:val="007E0960"/>
    <w:rsid w:val="007E294F"/>
    <w:rsid w:val="007E35CD"/>
    <w:rsid w:val="007E4477"/>
    <w:rsid w:val="007E4E4F"/>
    <w:rsid w:val="007E7FD2"/>
    <w:rsid w:val="007F04BF"/>
    <w:rsid w:val="007F0BA8"/>
    <w:rsid w:val="007F177C"/>
    <w:rsid w:val="007F2EA3"/>
    <w:rsid w:val="007F5EFA"/>
    <w:rsid w:val="007F5F51"/>
    <w:rsid w:val="007F5F65"/>
    <w:rsid w:val="007F5FA7"/>
    <w:rsid w:val="007F73DB"/>
    <w:rsid w:val="00801502"/>
    <w:rsid w:val="00801976"/>
    <w:rsid w:val="00804AD7"/>
    <w:rsid w:val="008059DF"/>
    <w:rsid w:val="008063E1"/>
    <w:rsid w:val="008068A2"/>
    <w:rsid w:val="008076A3"/>
    <w:rsid w:val="008077D6"/>
    <w:rsid w:val="008105A0"/>
    <w:rsid w:val="0081174E"/>
    <w:rsid w:val="00813FD8"/>
    <w:rsid w:val="00815339"/>
    <w:rsid w:val="00816A2D"/>
    <w:rsid w:val="00821B86"/>
    <w:rsid w:val="00823279"/>
    <w:rsid w:val="008239D9"/>
    <w:rsid w:val="00824C86"/>
    <w:rsid w:val="00826EF6"/>
    <w:rsid w:val="00827791"/>
    <w:rsid w:val="00827F86"/>
    <w:rsid w:val="00832AB9"/>
    <w:rsid w:val="00833275"/>
    <w:rsid w:val="008353B7"/>
    <w:rsid w:val="00836CA4"/>
    <w:rsid w:val="008406EB"/>
    <w:rsid w:val="0084073A"/>
    <w:rsid w:val="008452D1"/>
    <w:rsid w:val="00845D3B"/>
    <w:rsid w:val="00847791"/>
    <w:rsid w:val="0085184F"/>
    <w:rsid w:val="00852608"/>
    <w:rsid w:val="00853DD5"/>
    <w:rsid w:val="00854265"/>
    <w:rsid w:val="00854268"/>
    <w:rsid w:val="00855414"/>
    <w:rsid w:val="00861625"/>
    <w:rsid w:val="008617B5"/>
    <w:rsid w:val="00861C58"/>
    <w:rsid w:val="00862DA3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871FD"/>
    <w:rsid w:val="00890CAA"/>
    <w:rsid w:val="008A338D"/>
    <w:rsid w:val="008A4573"/>
    <w:rsid w:val="008A6148"/>
    <w:rsid w:val="008A6DA4"/>
    <w:rsid w:val="008B0654"/>
    <w:rsid w:val="008B07D7"/>
    <w:rsid w:val="008B3471"/>
    <w:rsid w:val="008B54E6"/>
    <w:rsid w:val="008B557F"/>
    <w:rsid w:val="008C2344"/>
    <w:rsid w:val="008C2B83"/>
    <w:rsid w:val="008C2BE3"/>
    <w:rsid w:val="008C521F"/>
    <w:rsid w:val="008C5452"/>
    <w:rsid w:val="008C5930"/>
    <w:rsid w:val="008D0450"/>
    <w:rsid w:val="008D13F1"/>
    <w:rsid w:val="008D1CCB"/>
    <w:rsid w:val="008D57C5"/>
    <w:rsid w:val="008D5980"/>
    <w:rsid w:val="008E18D3"/>
    <w:rsid w:val="008E6CF3"/>
    <w:rsid w:val="008F02D9"/>
    <w:rsid w:val="008F1DA8"/>
    <w:rsid w:val="008F202C"/>
    <w:rsid w:val="008F3C84"/>
    <w:rsid w:val="008F4036"/>
    <w:rsid w:val="008F421C"/>
    <w:rsid w:val="008F5B43"/>
    <w:rsid w:val="008F5C5D"/>
    <w:rsid w:val="008F5FDB"/>
    <w:rsid w:val="008F716A"/>
    <w:rsid w:val="0090052C"/>
    <w:rsid w:val="009015E4"/>
    <w:rsid w:val="00901F73"/>
    <w:rsid w:val="00902222"/>
    <w:rsid w:val="00902E68"/>
    <w:rsid w:val="009041F3"/>
    <w:rsid w:val="00905387"/>
    <w:rsid w:val="00905899"/>
    <w:rsid w:val="00905F17"/>
    <w:rsid w:val="009066EE"/>
    <w:rsid w:val="00906E96"/>
    <w:rsid w:val="009074BF"/>
    <w:rsid w:val="00911D12"/>
    <w:rsid w:val="00912BC6"/>
    <w:rsid w:val="009145A3"/>
    <w:rsid w:val="009151CE"/>
    <w:rsid w:val="00917ED9"/>
    <w:rsid w:val="009220E2"/>
    <w:rsid w:val="009228C3"/>
    <w:rsid w:val="009248CB"/>
    <w:rsid w:val="00924DB4"/>
    <w:rsid w:val="009254B7"/>
    <w:rsid w:val="00925BAA"/>
    <w:rsid w:val="00926FE5"/>
    <w:rsid w:val="0093065F"/>
    <w:rsid w:val="00930CEE"/>
    <w:rsid w:val="0093236A"/>
    <w:rsid w:val="009328A0"/>
    <w:rsid w:val="0093463C"/>
    <w:rsid w:val="00937250"/>
    <w:rsid w:val="00937C93"/>
    <w:rsid w:val="009418AD"/>
    <w:rsid w:val="00941FFF"/>
    <w:rsid w:val="009425F4"/>
    <w:rsid w:val="009430BA"/>
    <w:rsid w:val="0094340E"/>
    <w:rsid w:val="00943507"/>
    <w:rsid w:val="009462B2"/>
    <w:rsid w:val="00952885"/>
    <w:rsid w:val="00953D68"/>
    <w:rsid w:val="00954301"/>
    <w:rsid w:val="00955691"/>
    <w:rsid w:val="00957F33"/>
    <w:rsid w:val="00961157"/>
    <w:rsid w:val="00961E94"/>
    <w:rsid w:val="009633E3"/>
    <w:rsid w:val="00963B10"/>
    <w:rsid w:val="00964943"/>
    <w:rsid w:val="00964953"/>
    <w:rsid w:val="00965C5B"/>
    <w:rsid w:val="0096684B"/>
    <w:rsid w:val="0096736A"/>
    <w:rsid w:val="009679A9"/>
    <w:rsid w:val="00971295"/>
    <w:rsid w:val="0097199E"/>
    <w:rsid w:val="00972668"/>
    <w:rsid w:val="00974B68"/>
    <w:rsid w:val="00975A6F"/>
    <w:rsid w:val="00976E46"/>
    <w:rsid w:val="00982DEA"/>
    <w:rsid w:val="00982E07"/>
    <w:rsid w:val="009849B6"/>
    <w:rsid w:val="00984E57"/>
    <w:rsid w:val="00985363"/>
    <w:rsid w:val="009868C5"/>
    <w:rsid w:val="009915EA"/>
    <w:rsid w:val="00992617"/>
    <w:rsid w:val="00992B49"/>
    <w:rsid w:val="00994718"/>
    <w:rsid w:val="00995287"/>
    <w:rsid w:val="009959BA"/>
    <w:rsid w:val="009A4397"/>
    <w:rsid w:val="009A6244"/>
    <w:rsid w:val="009B19C5"/>
    <w:rsid w:val="009B3C0A"/>
    <w:rsid w:val="009B4243"/>
    <w:rsid w:val="009B46F9"/>
    <w:rsid w:val="009B4FB4"/>
    <w:rsid w:val="009B5539"/>
    <w:rsid w:val="009C0704"/>
    <w:rsid w:val="009C0C39"/>
    <w:rsid w:val="009C0DBF"/>
    <w:rsid w:val="009C1FD7"/>
    <w:rsid w:val="009C31A5"/>
    <w:rsid w:val="009C3ABC"/>
    <w:rsid w:val="009C4864"/>
    <w:rsid w:val="009D0B98"/>
    <w:rsid w:val="009D14AD"/>
    <w:rsid w:val="009D1805"/>
    <w:rsid w:val="009D46AD"/>
    <w:rsid w:val="009D7184"/>
    <w:rsid w:val="009E098C"/>
    <w:rsid w:val="009E1A09"/>
    <w:rsid w:val="009E255D"/>
    <w:rsid w:val="009E2F28"/>
    <w:rsid w:val="009E3542"/>
    <w:rsid w:val="009E6127"/>
    <w:rsid w:val="009F10EF"/>
    <w:rsid w:val="009F2F9B"/>
    <w:rsid w:val="009F6256"/>
    <w:rsid w:val="009F7CDF"/>
    <w:rsid w:val="00A00463"/>
    <w:rsid w:val="00A005EE"/>
    <w:rsid w:val="00A006B4"/>
    <w:rsid w:val="00A00E4E"/>
    <w:rsid w:val="00A01F39"/>
    <w:rsid w:val="00A02304"/>
    <w:rsid w:val="00A02545"/>
    <w:rsid w:val="00A02556"/>
    <w:rsid w:val="00A025E6"/>
    <w:rsid w:val="00A036BB"/>
    <w:rsid w:val="00A043E3"/>
    <w:rsid w:val="00A054B8"/>
    <w:rsid w:val="00A05555"/>
    <w:rsid w:val="00A069FB"/>
    <w:rsid w:val="00A06B74"/>
    <w:rsid w:val="00A06D89"/>
    <w:rsid w:val="00A06E36"/>
    <w:rsid w:val="00A06EA3"/>
    <w:rsid w:val="00A117EF"/>
    <w:rsid w:val="00A119A3"/>
    <w:rsid w:val="00A12EB3"/>
    <w:rsid w:val="00A14F45"/>
    <w:rsid w:val="00A17265"/>
    <w:rsid w:val="00A17CDC"/>
    <w:rsid w:val="00A2023B"/>
    <w:rsid w:val="00A2078A"/>
    <w:rsid w:val="00A222AC"/>
    <w:rsid w:val="00A30DC6"/>
    <w:rsid w:val="00A3234E"/>
    <w:rsid w:val="00A32ED1"/>
    <w:rsid w:val="00A35790"/>
    <w:rsid w:val="00A36D92"/>
    <w:rsid w:val="00A37315"/>
    <w:rsid w:val="00A37749"/>
    <w:rsid w:val="00A400EA"/>
    <w:rsid w:val="00A408C2"/>
    <w:rsid w:val="00A451AB"/>
    <w:rsid w:val="00A45A89"/>
    <w:rsid w:val="00A47F12"/>
    <w:rsid w:val="00A5106B"/>
    <w:rsid w:val="00A54AE4"/>
    <w:rsid w:val="00A5557A"/>
    <w:rsid w:val="00A56350"/>
    <w:rsid w:val="00A621E5"/>
    <w:rsid w:val="00A6393F"/>
    <w:rsid w:val="00A63C8B"/>
    <w:rsid w:val="00A6516E"/>
    <w:rsid w:val="00A664ED"/>
    <w:rsid w:val="00A66B03"/>
    <w:rsid w:val="00A66D93"/>
    <w:rsid w:val="00A66DE2"/>
    <w:rsid w:val="00A70227"/>
    <w:rsid w:val="00A721FD"/>
    <w:rsid w:val="00A77E3C"/>
    <w:rsid w:val="00A8150F"/>
    <w:rsid w:val="00A821AB"/>
    <w:rsid w:val="00A82575"/>
    <w:rsid w:val="00A85402"/>
    <w:rsid w:val="00A9312B"/>
    <w:rsid w:val="00A93EC0"/>
    <w:rsid w:val="00A944BE"/>
    <w:rsid w:val="00A9711B"/>
    <w:rsid w:val="00AA0172"/>
    <w:rsid w:val="00AA034B"/>
    <w:rsid w:val="00AA0664"/>
    <w:rsid w:val="00AA19A3"/>
    <w:rsid w:val="00AA2C9B"/>
    <w:rsid w:val="00AA3772"/>
    <w:rsid w:val="00AA4B65"/>
    <w:rsid w:val="00AB0497"/>
    <w:rsid w:val="00AB067C"/>
    <w:rsid w:val="00AB087E"/>
    <w:rsid w:val="00AB106E"/>
    <w:rsid w:val="00AB10E2"/>
    <w:rsid w:val="00AB2224"/>
    <w:rsid w:val="00AB4DFA"/>
    <w:rsid w:val="00AC103B"/>
    <w:rsid w:val="00AC36D6"/>
    <w:rsid w:val="00AC60FE"/>
    <w:rsid w:val="00AC7355"/>
    <w:rsid w:val="00AC77AD"/>
    <w:rsid w:val="00AD3214"/>
    <w:rsid w:val="00AD7293"/>
    <w:rsid w:val="00AE05D3"/>
    <w:rsid w:val="00AE1E4E"/>
    <w:rsid w:val="00AE259B"/>
    <w:rsid w:val="00AE275A"/>
    <w:rsid w:val="00AE31BD"/>
    <w:rsid w:val="00AE355A"/>
    <w:rsid w:val="00AE4FB6"/>
    <w:rsid w:val="00AF039F"/>
    <w:rsid w:val="00AF0606"/>
    <w:rsid w:val="00AF4B2C"/>
    <w:rsid w:val="00B027EE"/>
    <w:rsid w:val="00B104BF"/>
    <w:rsid w:val="00B11694"/>
    <w:rsid w:val="00B13E66"/>
    <w:rsid w:val="00B148DD"/>
    <w:rsid w:val="00B15818"/>
    <w:rsid w:val="00B16AF8"/>
    <w:rsid w:val="00B16D3D"/>
    <w:rsid w:val="00B204B5"/>
    <w:rsid w:val="00B22ED9"/>
    <w:rsid w:val="00B23302"/>
    <w:rsid w:val="00B2472A"/>
    <w:rsid w:val="00B24902"/>
    <w:rsid w:val="00B24AE5"/>
    <w:rsid w:val="00B2535A"/>
    <w:rsid w:val="00B2611F"/>
    <w:rsid w:val="00B26AB7"/>
    <w:rsid w:val="00B27A23"/>
    <w:rsid w:val="00B3118A"/>
    <w:rsid w:val="00B33025"/>
    <w:rsid w:val="00B350DD"/>
    <w:rsid w:val="00B35CE1"/>
    <w:rsid w:val="00B368B5"/>
    <w:rsid w:val="00B3741E"/>
    <w:rsid w:val="00B3786D"/>
    <w:rsid w:val="00B37EF0"/>
    <w:rsid w:val="00B408F0"/>
    <w:rsid w:val="00B41F12"/>
    <w:rsid w:val="00B44174"/>
    <w:rsid w:val="00B456E4"/>
    <w:rsid w:val="00B478A6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33F"/>
    <w:rsid w:val="00B70B47"/>
    <w:rsid w:val="00B724CD"/>
    <w:rsid w:val="00B74238"/>
    <w:rsid w:val="00B74593"/>
    <w:rsid w:val="00B753E7"/>
    <w:rsid w:val="00B75950"/>
    <w:rsid w:val="00B75D43"/>
    <w:rsid w:val="00B75E0E"/>
    <w:rsid w:val="00B7668D"/>
    <w:rsid w:val="00B76D8F"/>
    <w:rsid w:val="00B81066"/>
    <w:rsid w:val="00B816B9"/>
    <w:rsid w:val="00B83505"/>
    <w:rsid w:val="00B85D7F"/>
    <w:rsid w:val="00B8648A"/>
    <w:rsid w:val="00B86AF3"/>
    <w:rsid w:val="00B9309B"/>
    <w:rsid w:val="00B938D5"/>
    <w:rsid w:val="00B9507A"/>
    <w:rsid w:val="00B95991"/>
    <w:rsid w:val="00B95C54"/>
    <w:rsid w:val="00B96101"/>
    <w:rsid w:val="00B9626C"/>
    <w:rsid w:val="00BA1F18"/>
    <w:rsid w:val="00BA1F40"/>
    <w:rsid w:val="00BA4820"/>
    <w:rsid w:val="00BA6078"/>
    <w:rsid w:val="00BA6A95"/>
    <w:rsid w:val="00BB039E"/>
    <w:rsid w:val="00BB05FA"/>
    <w:rsid w:val="00BB319B"/>
    <w:rsid w:val="00BB48CB"/>
    <w:rsid w:val="00BB5B10"/>
    <w:rsid w:val="00BB7477"/>
    <w:rsid w:val="00BB7DCF"/>
    <w:rsid w:val="00BC0ABE"/>
    <w:rsid w:val="00BC41A3"/>
    <w:rsid w:val="00BC49A8"/>
    <w:rsid w:val="00BC56D6"/>
    <w:rsid w:val="00BC6169"/>
    <w:rsid w:val="00BC6DE7"/>
    <w:rsid w:val="00BC7196"/>
    <w:rsid w:val="00BC751C"/>
    <w:rsid w:val="00BD06DC"/>
    <w:rsid w:val="00BD10FA"/>
    <w:rsid w:val="00BD26A8"/>
    <w:rsid w:val="00BD3063"/>
    <w:rsid w:val="00BD5AFC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0993"/>
    <w:rsid w:val="00BF1775"/>
    <w:rsid w:val="00BF1A82"/>
    <w:rsid w:val="00BF201D"/>
    <w:rsid w:val="00BF4858"/>
    <w:rsid w:val="00BF4A0C"/>
    <w:rsid w:val="00BF5BE9"/>
    <w:rsid w:val="00BF70E8"/>
    <w:rsid w:val="00BF77A1"/>
    <w:rsid w:val="00C0117E"/>
    <w:rsid w:val="00C0362C"/>
    <w:rsid w:val="00C0490B"/>
    <w:rsid w:val="00C04DBC"/>
    <w:rsid w:val="00C05686"/>
    <w:rsid w:val="00C06655"/>
    <w:rsid w:val="00C07904"/>
    <w:rsid w:val="00C1164B"/>
    <w:rsid w:val="00C121AF"/>
    <w:rsid w:val="00C1396A"/>
    <w:rsid w:val="00C14C80"/>
    <w:rsid w:val="00C167E3"/>
    <w:rsid w:val="00C21877"/>
    <w:rsid w:val="00C23389"/>
    <w:rsid w:val="00C2358D"/>
    <w:rsid w:val="00C23DE2"/>
    <w:rsid w:val="00C2518E"/>
    <w:rsid w:val="00C25782"/>
    <w:rsid w:val="00C268A3"/>
    <w:rsid w:val="00C34BD8"/>
    <w:rsid w:val="00C34EBE"/>
    <w:rsid w:val="00C355A5"/>
    <w:rsid w:val="00C3562E"/>
    <w:rsid w:val="00C358B9"/>
    <w:rsid w:val="00C3597A"/>
    <w:rsid w:val="00C40AFB"/>
    <w:rsid w:val="00C40D13"/>
    <w:rsid w:val="00C43B64"/>
    <w:rsid w:val="00C459F9"/>
    <w:rsid w:val="00C50DCE"/>
    <w:rsid w:val="00C53BDC"/>
    <w:rsid w:val="00C53F37"/>
    <w:rsid w:val="00C543EE"/>
    <w:rsid w:val="00C5499A"/>
    <w:rsid w:val="00C5582A"/>
    <w:rsid w:val="00C56FE6"/>
    <w:rsid w:val="00C57B90"/>
    <w:rsid w:val="00C614C4"/>
    <w:rsid w:val="00C627D1"/>
    <w:rsid w:val="00C62A0F"/>
    <w:rsid w:val="00C63804"/>
    <w:rsid w:val="00C640A1"/>
    <w:rsid w:val="00C64A1E"/>
    <w:rsid w:val="00C65026"/>
    <w:rsid w:val="00C6767C"/>
    <w:rsid w:val="00C73537"/>
    <w:rsid w:val="00C7360B"/>
    <w:rsid w:val="00C758D9"/>
    <w:rsid w:val="00C80D46"/>
    <w:rsid w:val="00C812F0"/>
    <w:rsid w:val="00C82862"/>
    <w:rsid w:val="00C84E4D"/>
    <w:rsid w:val="00C853C6"/>
    <w:rsid w:val="00C8562F"/>
    <w:rsid w:val="00C8783E"/>
    <w:rsid w:val="00C91A44"/>
    <w:rsid w:val="00C91B31"/>
    <w:rsid w:val="00C9523C"/>
    <w:rsid w:val="00C966CA"/>
    <w:rsid w:val="00C97277"/>
    <w:rsid w:val="00CA048E"/>
    <w:rsid w:val="00CA1181"/>
    <w:rsid w:val="00CA26A3"/>
    <w:rsid w:val="00CA2FD0"/>
    <w:rsid w:val="00CA388B"/>
    <w:rsid w:val="00CA4CE0"/>
    <w:rsid w:val="00CA4D0C"/>
    <w:rsid w:val="00CA5A44"/>
    <w:rsid w:val="00CA7EC7"/>
    <w:rsid w:val="00CB252D"/>
    <w:rsid w:val="00CB3A8C"/>
    <w:rsid w:val="00CB626D"/>
    <w:rsid w:val="00CC11DA"/>
    <w:rsid w:val="00CC182B"/>
    <w:rsid w:val="00CC26E6"/>
    <w:rsid w:val="00CC3ACA"/>
    <w:rsid w:val="00CC3FF7"/>
    <w:rsid w:val="00CD067C"/>
    <w:rsid w:val="00CD1473"/>
    <w:rsid w:val="00CD1842"/>
    <w:rsid w:val="00CD310E"/>
    <w:rsid w:val="00CD320B"/>
    <w:rsid w:val="00CD4333"/>
    <w:rsid w:val="00CD4671"/>
    <w:rsid w:val="00CD5181"/>
    <w:rsid w:val="00CD5672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CF6225"/>
    <w:rsid w:val="00CF62D5"/>
    <w:rsid w:val="00D0034C"/>
    <w:rsid w:val="00D02B0C"/>
    <w:rsid w:val="00D0359B"/>
    <w:rsid w:val="00D044E8"/>
    <w:rsid w:val="00D04A9F"/>
    <w:rsid w:val="00D070E9"/>
    <w:rsid w:val="00D123BF"/>
    <w:rsid w:val="00D12403"/>
    <w:rsid w:val="00D166C9"/>
    <w:rsid w:val="00D209FF"/>
    <w:rsid w:val="00D20FD9"/>
    <w:rsid w:val="00D22895"/>
    <w:rsid w:val="00D22EC8"/>
    <w:rsid w:val="00D2428D"/>
    <w:rsid w:val="00D2481B"/>
    <w:rsid w:val="00D25B4D"/>
    <w:rsid w:val="00D269F6"/>
    <w:rsid w:val="00D30082"/>
    <w:rsid w:val="00D3404A"/>
    <w:rsid w:val="00D34843"/>
    <w:rsid w:val="00D35749"/>
    <w:rsid w:val="00D35CAE"/>
    <w:rsid w:val="00D35FC1"/>
    <w:rsid w:val="00D41D33"/>
    <w:rsid w:val="00D4273C"/>
    <w:rsid w:val="00D4354E"/>
    <w:rsid w:val="00D43F69"/>
    <w:rsid w:val="00D44B01"/>
    <w:rsid w:val="00D46A43"/>
    <w:rsid w:val="00D46D95"/>
    <w:rsid w:val="00D50F79"/>
    <w:rsid w:val="00D546AA"/>
    <w:rsid w:val="00D54AC1"/>
    <w:rsid w:val="00D55C10"/>
    <w:rsid w:val="00D56142"/>
    <w:rsid w:val="00D62811"/>
    <w:rsid w:val="00D66722"/>
    <w:rsid w:val="00D669A4"/>
    <w:rsid w:val="00D67D74"/>
    <w:rsid w:val="00D7118B"/>
    <w:rsid w:val="00D71479"/>
    <w:rsid w:val="00D72764"/>
    <w:rsid w:val="00D73957"/>
    <w:rsid w:val="00D73AA3"/>
    <w:rsid w:val="00D75F7F"/>
    <w:rsid w:val="00D77689"/>
    <w:rsid w:val="00D812F0"/>
    <w:rsid w:val="00D81ACF"/>
    <w:rsid w:val="00D8395C"/>
    <w:rsid w:val="00D85CD3"/>
    <w:rsid w:val="00D8647B"/>
    <w:rsid w:val="00D87E8F"/>
    <w:rsid w:val="00D910AA"/>
    <w:rsid w:val="00D952C4"/>
    <w:rsid w:val="00D954FB"/>
    <w:rsid w:val="00D96B6B"/>
    <w:rsid w:val="00D978EF"/>
    <w:rsid w:val="00DA02A6"/>
    <w:rsid w:val="00DA036D"/>
    <w:rsid w:val="00DA1070"/>
    <w:rsid w:val="00DA1549"/>
    <w:rsid w:val="00DA1FF3"/>
    <w:rsid w:val="00DA4A59"/>
    <w:rsid w:val="00DA5063"/>
    <w:rsid w:val="00DA5794"/>
    <w:rsid w:val="00DB0BB7"/>
    <w:rsid w:val="00DB0D41"/>
    <w:rsid w:val="00DB2849"/>
    <w:rsid w:val="00DB4695"/>
    <w:rsid w:val="00DB4CE9"/>
    <w:rsid w:val="00DB55C1"/>
    <w:rsid w:val="00DB6715"/>
    <w:rsid w:val="00DB7AC0"/>
    <w:rsid w:val="00DC0EA4"/>
    <w:rsid w:val="00DC1BAB"/>
    <w:rsid w:val="00DC28E6"/>
    <w:rsid w:val="00DC4D49"/>
    <w:rsid w:val="00DC79E8"/>
    <w:rsid w:val="00DD08C2"/>
    <w:rsid w:val="00DD0A54"/>
    <w:rsid w:val="00DD0E70"/>
    <w:rsid w:val="00DD1A27"/>
    <w:rsid w:val="00DD3203"/>
    <w:rsid w:val="00DD4FFE"/>
    <w:rsid w:val="00DD55B0"/>
    <w:rsid w:val="00DD55F0"/>
    <w:rsid w:val="00DD5970"/>
    <w:rsid w:val="00DD6B3F"/>
    <w:rsid w:val="00DD73DC"/>
    <w:rsid w:val="00DD7BB2"/>
    <w:rsid w:val="00DE152B"/>
    <w:rsid w:val="00DE1B8E"/>
    <w:rsid w:val="00DE3BB8"/>
    <w:rsid w:val="00DE4824"/>
    <w:rsid w:val="00DE4D52"/>
    <w:rsid w:val="00DE6509"/>
    <w:rsid w:val="00DE65E5"/>
    <w:rsid w:val="00DE729E"/>
    <w:rsid w:val="00DF00FA"/>
    <w:rsid w:val="00DF0440"/>
    <w:rsid w:val="00DF2CE8"/>
    <w:rsid w:val="00DF3F41"/>
    <w:rsid w:val="00DF4484"/>
    <w:rsid w:val="00DF455B"/>
    <w:rsid w:val="00DF57D8"/>
    <w:rsid w:val="00DF6F6D"/>
    <w:rsid w:val="00E032C5"/>
    <w:rsid w:val="00E068C8"/>
    <w:rsid w:val="00E07232"/>
    <w:rsid w:val="00E07B83"/>
    <w:rsid w:val="00E11F32"/>
    <w:rsid w:val="00E15B50"/>
    <w:rsid w:val="00E21239"/>
    <w:rsid w:val="00E2337D"/>
    <w:rsid w:val="00E24C6A"/>
    <w:rsid w:val="00E25811"/>
    <w:rsid w:val="00E25D3A"/>
    <w:rsid w:val="00E27DFC"/>
    <w:rsid w:val="00E307E8"/>
    <w:rsid w:val="00E312F1"/>
    <w:rsid w:val="00E32B90"/>
    <w:rsid w:val="00E32E11"/>
    <w:rsid w:val="00E32F85"/>
    <w:rsid w:val="00E3416F"/>
    <w:rsid w:val="00E34FE6"/>
    <w:rsid w:val="00E362B7"/>
    <w:rsid w:val="00E36FD8"/>
    <w:rsid w:val="00E37380"/>
    <w:rsid w:val="00E42A58"/>
    <w:rsid w:val="00E4350B"/>
    <w:rsid w:val="00E4634C"/>
    <w:rsid w:val="00E465C4"/>
    <w:rsid w:val="00E46FAE"/>
    <w:rsid w:val="00E47979"/>
    <w:rsid w:val="00E51B04"/>
    <w:rsid w:val="00E520C4"/>
    <w:rsid w:val="00E56B10"/>
    <w:rsid w:val="00E572F2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0B4A"/>
    <w:rsid w:val="00E71B6C"/>
    <w:rsid w:val="00E72AA2"/>
    <w:rsid w:val="00E73EB7"/>
    <w:rsid w:val="00E74623"/>
    <w:rsid w:val="00E7493B"/>
    <w:rsid w:val="00E74F3D"/>
    <w:rsid w:val="00E77255"/>
    <w:rsid w:val="00E77409"/>
    <w:rsid w:val="00E77945"/>
    <w:rsid w:val="00E80E3D"/>
    <w:rsid w:val="00E8114E"/>
    <w:rsid w:val="00E836FE"/>
    <w:rsid w:val="00E8398C"/>
    <w:rsid w:val="00E84406"/>
    <w:rsid w:val="00E86D42"/>
    <w:rsid w:val="00E870B8"/>
    <w:rsid w:val="00E90A6F"/>
    <w:rsid w:val="00E93349"/>
    <w:rsid w:val="00E9436A"/>
    <w:rsid w:val="00E97AC7"/>
    <w:rsid w:val="00EA0024"/>
    <w:rsid w:val="00EA1019"/>
    <w:rsid w:val="00EA2C1C"/>
    <w:rsid w:val="00EA2CF4"/>
    <w:rsid w:val="00EA3B29"/>
    <w:rsid w:val="00EA7EE7"/>
    <w:rsid w:val="00EB4811"/>
    <w:rsid w:val="00EB4D5D"/>
    <w:rsid w:val="00EB7421"/>
    <w:rsid w:val="00EC2785"/>
    <w:rsid w:val="00EC34EF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EF4642"/>
    <w:rsid w:val="00EF79E8"/>
    <w:rsid w:val="00F00934"/>
    <w:rsid w:val="00F031E7"/>
    <w:rsid w:val="00F1029D"/>
    <w:rsid w:val="00F110B2"/>
    <w:rsid w:val="00F12595"/>
    <w:rsid w:val="00F15353"/>
    <w:rsid w:val="00F169D2"/>
    <w:rsid w:val="00F17640"/>
    <w:rsid w:val="00F20B48"/>
    <w:rsid w:val="00F20B8E"/>
    <w:rsid w:val="00F22655"/>
    <w:rsid w:val="00F235B4"/>
    <w:rsid w:val="00F2376B"/>
    <w:rsid w:val="00F24D26"/>
    <w:rsid w:val="00F255D5"/>
    <w:rsid w:val="00F258BA"/>
    <w:rsid w:val="00F26A1D"/>
    <w:rsid w:val="00F27E9C"/>
    <w:rsid w:val="00F300F9"/>
    <w:rsid w:val="00F30977"/>
    <w:rsid w:val="00F3583B"/>
    <w:rsid w:val="00F365E4"/>
    <w:rsid w:val="00F368BA"/>
    <w:rsid w:val="00F415A5"/>
    <w:rsid w:val="00F41F41"/>
    <w:rsid w:val="00F46918"/>
    <w:rsid w:val="00F46DDE"/>
    <w:rsid w:val="00F50D84"/>
    <w:rsid w:val="00F50DC7"/>
    <w:rsid w:val="00F53F7B"/>
    <w:rsid w:val="00F546DE"/>
    <w:rsid w:val="00F5742F"/>
    <w:rsid w:val="00F579DB"/>
    <w:rsid w:val="00F6150F"/>
    <w:rsid w:val="00F655ED"/>
    <w:rsid w:val="00F7033C"/>
    <w:rsid w:val="00F707F0"/>
    <w:rsid w:val="00F716D4"/>
    <w:rsid w:val="00F72E67"/>
    <w:rsid w:val="00F734B6"/>
    <w:rsid w:val="00F73EB8"/>
    <w:rsid w:val="00F746D8"/>
    <w:rsid w:val="00F74930"/>
    <w:rsid w:val="00F74CB0"/>
    <w:rsid w:val="00F74F3E"/>
    <w:rsid w:val="00F80505"/>
    <w:rsid w:val="00F81A5D"/>
    <w:rsid w:val="00F873C8"/>
    <w:rsid w:val="00F87439"/>
    <w:rsid w:val="00F9271B"/>
    <w:rsid w:val="00F94758"/>
    <w:rsid w:val="00F95540"/>
    <w:rsid w:val="00F95581"/>
    <w:rsid w:val="00F95D6C"/>
    <w:rsid w:val="00F962D8"/>
    <w:rsid w:val="00F96D0D"/>
    <w:rsid w:val="00F976AD"/>
    <w:rsid w:val="00FA2F53"/>
    <w:rsid w:val="00FA419D"/>
    <w:rsid w:val="00FA5691"/>
    <w:rsid w:val="00FA5F34"/>
    <w:rsid w:val="00FA5F69"/>
    <w:rsid w:val="00FA6461"/>
    <w:rsid w:val="00FA759C"/>
    <w:rsid w:val="00FA77BE"/>
    <w:rsid w:val="00FB2A88"/>
    <w:rsid w:val="00FB43DD"/>
    <w:rsid w:val="00FB5B57"/>
    <w:rsid w:val="00FB5CFF"/>
    <w:rsid w:val="00FB7166"/>
    <w:rsid w:val="00FC4B3B"/>
    <w:rsid w:val="00FD1B1C"/>
    <w:rsid w:val="00FD2873"/>
    <w:rsid w:val="00FD769F"/>
    <w:rsid w:val="00FE038F"/>
    <w:rsid w:val="00FE1C7D"/>
    <w:rsid w:val="00FE21C6"/>
    <w:rsid w:val="00FE4A43"/>
    <w:rsid w:val="00FE5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485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1D5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94</TotalTime>
  <Pages>10</Pages>
  <Words>2746</Words>
  <Characters>13816</Characters>
  <Application>Microsoft Office Word</Application>
  <DocSecurity>0</DocSecurity>
  <Lines>460</Lines>
  <Paragraphs>4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1103</cp:revision>
  <cp:lastPrinted>2015-10-26T22:35:00Z</cp:lastPrinted>
  <dcterms:created xsi:type="dcterms:W3CDTF">2023-05-31T08:54:00Z</dcterms:created>
  <dcterms:modified xsi:type="dcterms:W3CDTF">2024-07-12T08:49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